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17A85" w14:textId="6BB2B15C" w:rsidR="00454A13" w:rsidRDefault="00000000">
      <w:pPr>
        <w:pStyle w:val="Title"/>
      </w:pPr>
      <w:r>
        <w:t>The Reliability of Instructor Evaluations</w:t>
      </w:r>
    </w:p>
    <w:p w14:paraId="0A317A86" w14:textId="77777777" w:rsidR="00454A13" w:rsidRDefault="00000000">
      <w:pPr>
        <w:pStyle w:val="Author"/>
      </w:pPr>
      <w:r>
        <w:t>Erin M. Buchanan</w:t>
      </w:r>
      <w:r>
        <w:rPr>
          <w:vertAlign w:val="superscript"/>
        </w:rPr>
        <w:t>1</w:t>
      </w:r>
      <w:r>
        <w:t>, Jacob Miranda</w:t>
      </w:r>
      <w:r>
        <w:rPr>
          <w:vertAlign w:val="superscript"/>
        </w:rPr>
        <w:t>2</w:t>
      </w:r>
      <w:r>
        <w:t>, &amp; Christian Stephens</w:t>
      </w:r>
      <w:r>
        <w:rPr>
          <w:vertAlign w:val="superscript"/>
        </w:rPr>
        <w:t>2</w:t>
      </w:r>
    </w:p>
    <w:p w14:paraId="0A317A87" w14:textId="77777777" w:rsidR="00454A13" w:rsidRDefault="00000000">
      <w:pPr>
        <w:pStyle w:val="Author"/>
      </w:pPr>
      <w:r>
        <w:rPr>
          <w:vertAlign w:val="superscript"/>
        </w:rPr>
        <w:t>1</w:t>
      </w:r>
      <w:r>
        <w:t xml:space="preserve"> Harrisburg University of Science and Technology</w:t>
      </w:r>
    </w:p>
    <w:p w14:paraId="0A317A88" w14:textId="77777777" w:rsidR="00454A13" w:rsidRDefault="00000000">
      <w:pPr>
        <w:pStyle w:val="Author"/>
      </w:pPr>
      <w:r>
        <w:rPr>
          <w:vertAlign w:val="superscript"/>
        </w:rPr>
        <w:t>2</w:t>
      </w:r>
      <w:r>
        <w:t xml:space="preserve"> University of Alabama</w:t>
      </w:r>
    </w:p>
    <w:p w14:paraId="0A317A89" w14:textId="77777777" w:rsidR="00454A13" w:rsidRDefault="00000000">
      <w:pPr>
        <w:pStyle w:val="BodyText"/>
      </w:pPr>
      <w:r>
        <w:t>                                                                                                                                                    </w:t>
      </w:r>
    </w:p>
    <w:p w14:paraId="0A317A8A" w14:textId="77777777" w:rsidR="00454A13" w:rsidRDefault="00000000">
      <w:pPr>
        <w:pStyle w:val="BodyText"/>
      </w:pPr>
      <w:r>
        <w:t> </w:t>
      </w:r>
    </w:p>
    <w:p w14:paraId="0A317A8B" w14:textId="77777777" w:rsidR="00454A13" w:rsidRDefault="00000000">
      <w:pPr>
        <w:pStyle w:val="BodyText"/>
      </w:pPr>
      <w:r>
        <w:t> </w:t>
      </w:r>
    </w:p>
    <w:p w14:paraId="0A317A8C" w14:textId="77777777" w:rsidR="00454A13" w:rsidRDefault="00000000">
      <w:pPr>
        <w:pStyle w:val="BodyText"/>
      </w:pPr>
      <w:r>
        <w:t> </w:t>
      </w:r>
    </w:p>
    <w:p w14:paraId="0A317A8D" w14:textId="77777777" w:rsidR="00454A13" w:rsidRDefault="00000000">
      <w:pPr>
        <w:pStyle w:val="BodyText"/>
      </w:pPr>
      <w:r>
        <w:t> </w:t>
      </w:r>
    </w:p>
    <w:p w14:paraId="0A317A8E" w14:textId="77777777" w:rsidR="00454A13" w:rsidRDefault="00000000">
      <w:pPr>
        <w:pStyle w:val="BodyText"/>
      </w:pPr>
      <w:r>
        <w:t> </w:t>
      </w:r>
    </w:p>
    <w:p w14:paraId="0A317A8F" w14:textId="77777777" w:rsidR="00454A13" w:rsidRDefault="00000000">
      <w:pPr>
        <w:pStyle w:val="BodyText"/>
      </w:pPr>
      <w:r>
        <w:t> </w:t>
      </w:r>
    </w:p>
    <w:p w14:paraId="0A317A90" w14:textId="77777777" w:rsidR="00454A13" w:rsidRDefault="00000000">
      <w:pPr>
        <w:pStyle w:val="Author"/>
      </w:pPr>
      <w:r>
        <w:lastRenderedPageBreak/>
        <w:t>Author note</w:t>
      </w:r>
    </w:p>
    <w:p w14:paraId="0A317A91" w14:textId="77777777" w:rsidR="00454A13" w:rsidRDefault="00000000">
      <w:pPr>
        <w:pStyle w:val="BodyText"/>
      </w:pPr>
      <w:r>
        <w:t>The authors made the following contributions. Erin M. Buchanan: Conceptualization, Writing - Original Draft Preparation, Writing - Review &amp; Editing, Analysis; Jacob Miranda: Writing - Original Draft Preparation; Christian Stephens: Writing - Original Draft Preparation.</w:t>
      </w:r>
    </w:p>
    <w:p w14:paraId="0A317A92" w14:textId="77777777" w:rsidR="00454A13" w:rsidRDefault="00000000">
      <w:pPr>
        <w:pStyle w:val="BodyText"/>
      </w:pPr>
      <w:r>
        <w:t xml:space="preserve">Correspondence concerning this article should be addressed to Erin M. Buchanan, 326 Market St., Harrisburg, PA 17010. E-mail: </w:t>
      </w:r>
      <w:hyperlink r:id="rId7">
        <w:r>
          <w:rPr>
            <w:rStyle w:val="Hyperlink"/>
          </w:rPr>
          <w:t>ebuchanan@harrisburgu.edu</w:t>
        </w:r>
      </w:hyperlink>
    </w:p>
    <w:p w14:paraId="0A317A93" w14:textId="77777777" w:rsidR="00454A13" w:rsidRDefault="00000000">
      <w:pPr>
        <w:pStyle w:val="h1-pagebreak"/>
      </w:pPr>
      <w:r>
        <w:lastRenderedPageBreak/>
        <w:t>Abstract</w:t>
      </w:r>
    </w:p>
    <w:p w14:paraId="0A317A94" w14:textId="77777777" w:rsidR="00454A13" w:rsidRDefault="00000000">
      <w:pPr>
        <w:pStyle w:val="BodyText"/>
      </w:pPr>
      <w:r>
        <w:t>Student evaluations of teaching are regularly used within college classroom to gauge effectiveness of instruction, provide evidence for administrative decision making, and inform instructors of course feedback. The validity of teaching evaluations is often questioned, as they appear to be influenced by outside of teaching factors such as gender, race/ethnicity, grading, previous student achievement, and more. However, teaching evaluations do appear to be a reliable measure, often showing strong correlations for an instructor. In this study, we investigate over 30 years of teaching evaluations to determine the reliability of teaching evaluations across course, instructor, and time. Generally, instructors teaching the same course within the same semester showed the highest reliability estimates, with lower estimates for the same course in different semesters. The reliability of instructor’s evaluations showed a small decrease over time. Finally, we investigated the impact of a validity measurement (perceived fairness) on reliability and found no evidence that this variable influence reliability estimates.</w:t>
      </w:r>
    </w:p>
    <w:p w14:paraId="0A317A95" w14:textId="77777777" w:rsidR="00454A13" w:rsidRDefault="00000000">
      <w:pPr>
        <w:pStyle w:val="BodyText"/>
      </w:pPr>
      <w:r>
        <w:rPr>
          <w:i/>
          <w:iCs/>
        </w:rPr>
        <w:t>Keywords:</w:t>
      </w:r>
      <w:r>
        <w:t xml:space="preserve"> </w:t>
      </w:r>
      <w:commentRangeStart w:id="0"/>
      <w:r>
        <w:t>reliability, teaching effectiveness, fairness, grading, evaluations</w:t>
      </w:r>
      <w:commentRangeEnd w:id="0"/>
      <w:r w:rsidR="00453AD2">
        <w:rPr>
          <w:rStyle w:val="CommentReference"/>
        </w:rPr>
        <w:commentReference w:id="0"/>
      </w:r>
    </w:p>
    <w:p w14:paraId="0A317A96" w14:textId="77777777" w:rsidR="00454A13" w:rsidRDefault="00000000">
      <w:pPr>
        <w:pStyle w:val="h1-pagebreak"/>
      </w:pPr>
      <w:r>
        <w:lastRenderedPageBreak/>
        <w:t>The Reliability of Instructor Evaluations</w:t>
      </w:r>
    </w:p>
    <w:p w14:paraId="0A317A97" w14:textId="77777777" w:rsidR="00454A13" w:rsidRDefault="00000000">
      <w:pPr>
        <w:pStyle w:val="BodyText"/>
      </w:pPr>
      <w:r>
        <w:t>In the United States, college and university professors are evaluated to varying degrees on research productivity, service, and teaching effectiveness. These dimensions are often used for high-stakes administration decisions (e.g., hiring, retention, promotion, pay, and tenure, Freishtat, 2014; Hornstein, 2017; Spooren et al., 2013) !!stoebe, 2020</w:t>
      </w:r>
      <w:r w:rsidRPr="00214DD7">
        <w:rPr>
          <w:highlight w:val="cyan"/>
          <w:rPrChange w:id="1" w:author="Jacob Miranda" w:date="2023-08-14T07:05:00Z">
            <w:rPr/>
          </w:rPrChange>
        </w:rPr>
        <w:t>!!. Depending on the institution, a major failure of one these areas could jeopardize a professors’ position</w:t>
      </w:r>
      <w:r>
        <w:t xml:space="preserve"> within the department; thus, evaluating research, service, and teaching is of the utmost importance. Focusing on evaluating educators on teaching effectiveness, however, is both </w:t>
      </w:r>
      <w:r w:rsidRPr="00214DD7">
        <w:rPr>
          <w:highlight w:val="cyan"/>
          <w:rPrChange w:id="2" w:author="Jacob Miranda" w:date="2023-08-14T07:05:00Z">
            <w:rPr/>
          </w:rPrChange>
        </w:rPr>
        <w:t>difficult and costly</w:t>
      </w:r>
      <w:r>
        <w:t xml:space="preserve">. Indeed, the vast majority of the 9,000 professors polled by the American Association of University Professors shared that teaching needs to be taken as seriously as research and service (!!Flaherty, 2015!!). </w:t>
      </w:r>
      <w:r w:rsidRPr="00214DD7">
        <w:rPr>
          <w:highlight w:val="cyan"/>
          <w:rPrChange w:id="3" w:author="Jacob Miranda" w:date="2023-08-14T07:05:00Z">
            <w:rPr/>
          </w:rPrChange>
        </w:rPr>
        <w:t>As students consider rising tutition costs, perceived quality education can improve student engagement and retention.</w:t>
      </w:r>
    </w:p>
    <w:p w14:paraId="0A317A98" w14:textId="77777777" w:rsidR="00454A13" w:rsidRDefault="00000000">
      <w:pPr>
        <w:pStyle w:val="BodyText"/>
      </w:pPr>
      <w:r>
        <w:t xml:space="preserve">Teaching effectiveness can be defined as the degree to which student achievement is facilitated [i.e., how much have students learned in a particular course; P. A. Cohen (1981)]. Generally, the assessment of teaching effectiveness comes from students and their evaluations which may focus on the instructor or the course </w:t>
      </w:r>
      <w:r w:rsidRPr="007D1FAD">
        <w:t>specifically [</w:t>
      </w:r>
      <w:r w:rsidRPr="0061364E">
        <w:t>e.g., “Student Opinion of Instruction”, “Student Evaluations of Teaching”, “Students Opinion of Teaching Effectiveness”, “Students Evaluation of Faculty”, “Overall Course Ratings”, “Instruction Rating</w:t>
      </w:r>
      <w:r w:rsidRPr="007D1FAD">
        <w:t>”; P.</w:t>
      </w:r>
      <w:r>
        <w:t xml:space="preserve"> A. Cohen (1981)]. !!Flaherty, 2020!! Often these are described as “quality” of an individual course (Gillmore et al., 1978; Marsh, 2007). </w:t>
      </w:r>
      <w:r w:rsidRPr="0061364E">
        <w:t>Teaching effectiveness measures are designed to tap into factors of teaching, such as communication, organization, instructor behavior, grading, and more (Hattie &amp; Marsh, 1996). Given teaching evaluations use in administrative decisions, both reliability and validity should be demonstrated for the measurement to have utility. Therefore</w:t>
      </w:r>
      <w:r>
        <w:t xml:space="preserve">, the </w:t>
      </w:r>
      <w:r>
        <w:lastRenderedPageBreak/>
        <w:t>natural question arises: are students’ evaluation of the course and/or instructor reliable and valid measures of teaching effectiveness?</w:t>
      </w:r>
    </w:p>
    <w:p w14:paraId="0A317A99" w14:textId="77777777" w:rsidR="00454A13" w:rsidRDefault="00000000">
      <w:pPr>
        <w:pStyle w:val="Heading2"/>
      </w:pPr>
      <w:bookmarkStart w:id="4" w:name="validity"/>
      <w:r>
        <w:t>Validity</w:t>
      </w:r>
    </w:p>
    <w:p w14:paraId="0A317A9A" w14:textId="77777777" w:rsidR="00454A13" w:rsidRDefault="00000000">
      <w:pPr>
        <w:pStyle w:val="FirstParagraph"/>
      </w:pPr>
      <w:r w:rsidRPr="0061364E">
        <w:t>Sheehan (1975)’s review of the literature nearly 50 years ago indicated multiple factors of bias that likely exist within student evaluations</w:t>
      </w:r>
      <w:r w:rsidRPr="001245F8">
        <w:t>: 1) student demographics</w:t>
      </w:r>
      <w:r>
        <w:t>: gender, class, age, previous achievement, 2) class type: subject matter, size, degree requirements, and 3) instructor: gender, rank, gender-match to student. Even now, these concerns remain (Boring et al., 2016; Hornstein, 2017; Uttl et al., 2017) !! dunn et al., 2016!!. P. A. Cohen (1981)’s early work on the relationship between student achievement and instruction rating indicated a potential moderate relationship; however, recent meta-analyses demonstrate that student evaluations of teaching are likely unrelated to learning (Uttl et al., 2017). Boring et al. (2016) estimate that the bias in student evaluations are unable to be fixed due to the complex interaction of factors within evaluations.</w:t>
      </w:r>
    </w:p>
    <w:p w14:paraId="0A317A9B" w14:textId="77777777" w:rsidR="00454A13" w:rsidRPr="008E0D77" w:rsidRDefault="00000000">
      <w:pPr>
        <w:pStyle w:val="BodyText"/>
      </w:pPr>
      <w:r w:rsidRPr="00083B71">
        <w:t>Systemic reviews and recent studies underscore that sexism (MacNell et al., 2015; Mitchell &amp; Martin, 2018), racism (Smith &amp; Hawkins, 2011), and general bias pervades students’ evaluations of traditional courses and possibly exist for online ones as well (Heffernan, 202</w:t>
      </w:r>
      <w:r>
        <w:t xml:space="preserve">2; </w:t>
      </w:r>
      <w:proofErr w:type="spellStart"/>
      <w:r>
        <w:t>Rovai</w:t>
      </w:r>
      <w:proofErr w:type="spellEnd"/>
      <w:r>
        <w:t xml:space="preserve"> et al., 2006; Zheng et al., 2023</w:t>
      </w:r>
      <w:proofErr w:type="gramStart"/>
      <w:r>
        <w:t>) !!</w:t>
      </w:r>
      <w:proofErr w:type="gramEnd"/>
      <w:r>
        <w:t xml:space="preserve"> Sullivan et al., 2013 !!. Individual factors may also yield some influence, including instructors’ cultural background (Fan et al., 2019), attractiveness (Felton et al., 2008) !!Wright, 2008!!, position ranking (Johnson et al., 2013), and students’ expected grade from the course (Chen et al., 2017; Crumbley et al., 2001; Marks, 2000). Others suggest biasing factors of students’ ratings include the volume of the instructor’s voice and how legible their instructor’s writing is [!! Becker et al., 2012 !!]. !!Stroebe (2018)!! underscores the possible danger of an incentive system that is tied to student ratings; instructors may be then </w:t>
      </w:r>
      <w:r>
        <w:lastRenderedPageBreak/>
        <w:t xml:space="preserve">incentivized to be a less effective teacher (e.g., grade leniently, choose to teach courses based off </w:t>
      </w:r>
      <w:r w:rsidRPr="008E0D77">
        <w:t>student interest) rather than challenge students critically.</w:t>
      </w:r>
    </w:p>
    <w:p w14:paraId="0A317A9C" w14:textId="3EE1B645" w:rsidR="00454A13" w:rsidRDefault="00000000">
      <w:pPr>
        <w:pStyle w:val="BodyText"/>
      </w:pPr>
      <w:del w:id="5" w:author="Jacob Miranda" w:date="2023-08-14T06:59:00Z">
        <w:r w:rsidRPr="008E0D77" w:rsidDel="008E0D77">
          <w:delText>One of the most</w:delText>
        </w:r>
      </w:del>
      <w:ins w:id="6" w:author="Jacob Miranda" w:date="2023-08-14T06:59:00Z">
        <w:r w:rsidR="008E0D77">
          <w:t>A</w:t>
        </w:r>
      </w:ins>
      <w:r w:rsidRPr="008E0D77">
        <w:t xml:space="preserve"> commonly proposed solution</w:t>
      </w:r>
      <w:del w:id="7" w:author="Jacob Miranda" w:date="2023-08-14T06:59:00Z">
        <w:r w:rsidRPr="008E0D77" w:rsidDel="008E0D77">
          <w:delText>s</w:delText>
        </w:r>
      </w:del>
      <w:r w:rsidRPr="008E0D77">
        <w:t xml:space="preserve"> is to use multiple evaluations of teaching effectiveness [e.g., subject-matter sit-ins on lecture, peer reviews of course curriculum (Benton &amp; Young, 2018; Berk, 2018; Esarey &amp; Valdes, 2020; Kornell &amp; Hausman, 2016). However, the cost of implementing a more accurate multi-pronged approach may be more than universities can afford, especially given tight budgets and current instructor expectations. </w:t>
      </w:r>
      <w:r w:rsidRPr="000864E4">
        <w:rPr>
          <w:highlight w:val="cyan"/>
          <w:rPrChange w:id="8" w:author="Jacob Miranda" w:date="2023-08-14T07:07:00Z">
            <w:rPr/>
          </w:rPrChange>
        </w:rPr>
        <w:t>The current zeitgeist is often to continue using student evaluations of teaching as the most affordable solution in terms of both time and money. Students’ ratings may show some utility at indicating to other students which classes to pursue and with whom</w:t>
      </w:r>
      <w:r w:rsidRPr="008E0D77">
        <w:t xml:space="preserve"> [!!</w:t>
      </w:r>
      <w:r>
        <w:t xml:space="preserve"> Stankiewicz, 2015 !!], and unfortunately, even if instructors believe such ratings to be an inappropriate, it may influence their self-efficacy as an educator regardless (Boswell, 2016). </w:t>
      </w:r>
      <w:r w:rsidRPr="000864E4">
        <w:rPr>
          <w:highlight w:val="cyan"/>
          <w:rPrChange w:id="9" w:author="Jacob Miranda" w:date="2023-08-14T07:06:00Z">
            <w:rPr/>
          </w:rPrChange>
        </w:rPr>
        <w:t>While student evaluations are often considered non-valid measurements of teaching effectiveness, others argue that calls for the complete removal students’ voices from the process is potentially the wrong course of action</w:t>
      </w:r>
      <w:r>
        <w:t xml:space="preserve"> (Benton &amp; Ryalls, 2016).</w:t>
      </w:r>
    </w:p>
    <w:p w14:paraId="0A317A9D" w14:textId="77777777" w:rsidR="00454A13" w:rsidRDefault="00000000">
      <w:pPr>
        <w:pStyle w:val="Heading2"/>
      </w:pPr>
      <w:bookmarkStart w:id="10" w:name="perceived-fairness"/>
      <w:bookmarkEnd w:id="4"/>
      <w:r>
        <w:t>Perceived fairness</w:t>
      </w:r>
    </w:p>
    <w:p w14:paraId="0A317A9E" w14:textId="4185A853" w:rsidR="00454A13" w:rsidRDefault="00000000">
      <w:pPr>
        <w:pStyle w:val="FirstParagraph"/>
      </w:pPr>
      <w:del w:id="11" w:author="Jacob Miranda" w:date="2023-08-14T07:02:00Z">
        <w:r w:rsidDel="00942BB5">
          <w:delText xml:space="preserve">Our study focused on potential sources of validity bias using ratings of grading within the course (which will be called perceived fairness). </w:delText>
        </w:r>
      </w:del>
      <w:r>
        <w:t xml:space="preserve">Extant research tends to </w:t>
      </w:r>
      <w:del w:id="12" w:author="Jacob Miranda" w:date="2023-08-14T07:03:00Z">
        <w:r w:rsidDel="00B41588">
          <w:delText xml:space="preserve">confirm </w:delText>
        </w:r>
      </w:del>
      <w:ins w:id="13" w:author="Jacob Miranda" w:date="2023-08-14T07:03:00Z">
        <w:r w:rsidR="00B41588">
          <w:t>support</w:t>
        </w:r>
        <w:r w:rsidR="00B41588">
          <w:t xml:space="preserve"> </w:t>
        </w:r>
      </w:ins>
      <w:r>
        <w:t xml:space="preserve">that instructor evaluations are influenced by students’ grades, possibly pressuring some instructors into reducing the rigor of their course for the sake of attaining higher evaluation ratings (Greenwald &amp; Gillmore, 1997; Marks, 2000). </w:t>
      </w:r>
      <w:r w:rsidRPr="000864E4">
        <w:rPr>
          <w:highlight w:val="cyan"/>
          <w:rPrChange w:id="14" w:author="Jacob Miranda" w:date="2023-08-14T07:06:00Z">
            <w:rPr/>
          </w:rPrChange>
        </w:rPr>
        <w:t xml:space="preserve">However, as pointed out by </w:t>
      </w:r>
      <w:commentRangeStart w:id="15"/>
      <w:r w:rsidRPr="009D4987">
        <w:rPr>
          <w:highlight w:val="yellow"/>
          <w:rPrChange w:id="16" w:author="Jacob Miranda" w:date="2023-08-15T07:29:00Z">
            <w:rPr/>
          </w:rPrChange>
        </w:rPr>
        <w:t xml:space="preserve">!!Wright (2008)!!, </w:t>
      </w:r>
      <w:commentRangeEnd w:id="15"/>
      <w:r w:rsidR="00F62042">
        <w:rPr>
          <w:rStyle w:val="CommentReference"/>
        </w:rPr>
        <w:commentReference w:id="15"/>
      </w:r>
      <w:r w:rsidRPr="000864E4">
        <w:rPr>
          <w:highlight w:val="cyan"/>
          <w:rPrChange w:id="17" w:author="Jacob Miranda" w:date="2023-08-14T07:06:00Z">
            <w:rPr/>
          </w:rPrChange>
        </w:rPr>
        <w:t>students’ expectations of their final grades may not affect ratings nearly as much as their perceived fairness of the grading process</w:t>
      </w:r>
      <w:r>
        <w:t xml:space="preserve">. </w:t>
      </w:r>
      <w:r w:rsidRPr="000864E4">
        <w:rPr>
          <w:highlight w:val="cyan"/>
          <w:rPrChange w:id="18" w:author="Jacob Miranda" w:date="2023-08-14T07:06:00Z">
            <w:rPr/>
          </w:rPrChange>
        </w:rPr>
        <w:t xml:space="preserve">Professors who are consistent, representative, accurate, </w:t>
      </w:r>
      <w:r w:rsidRPr="000864E4">
        <w:rPr>
          <w:highlight w:val="cyan"/>
          <w:rPrChange w:id="19" w:author="Jacob Miranda" w:date="2023-08-14T07:06:00Z">
            <w:rPr/>
          </w:rPrChange>
        </w:rPr>
        <w:lastRenderedPageBreak/>
        <w:t>unbiased, and correctable in their grading may receive high evaluation ratings regardless of how much a student learns or what his/her final grade turns out to be (Horan et al., 2010; Leventhal, 1980). Thus, grades may predict evaluation ratings only so much as students perceive their grade and the processes by which they were determined as fair (Tata, 1999).</w:t>
      </w:r>
    </w:p>
    <w:p w14:paraId="0A317A9F" w14:textId="77777777" w:rsidR="00454A13" w:rsidRDefault="00000000">
      <w:pPr>
        <w:pStyle w:val="BodyText"/>
      </w:pPr>
      <w:r>
        <w:t xml:space="preserve">Additionally, the different facets leading into a final grade’s calculation may play on each other as students consider fairness in their evaluations. For example, </w:t>
      </w:r>
      <w:r w:rsidRPr="000864E4">
        <w:rPr>
          <w:highlight w:val="cyan"/>
          <w:rPrChange w:id="20" w:author="Jacob Miranda" w:date="2023-08-14T07:07:00Z">
            <w:rPr/>
          </w:rPrChange>
        </w:rPr>
        <w:t>Tripp et al. (2019) found that students’ perceived fairness of their instructors’ grading processes affected their perceived fairness of their assigned grade, which then translated to their evaluation ratings of teacher effectiveness. Perceived fairness of the course workload and difficulty may also be inversely related to perceived fairness of the grading process as a challenging professor may be thought of as less fair (Marks, 2000). Access to grading criteria, frequency of feedback, and proactive instruction are other aspects of grading known to explicitly affect perceived fairness (Pepper &amp; Pathak, 2008); in turn, the fairness of these aspects must be factored in as well. Taken together, students’ perceived fairness of grading may be more akin to comprehensive assessments of the instructor rather than face-value judgments of their grade.</w:t>
      </w:r>
    </w:p>
    <w:p w14:paraId="0A317AA0" w14:textId="77777777" w:rsidR="00454A13" w:rsidRDefault="00000000">
      <w:pPr>
        <w:pStyle w:val="Heading2"/>
      </w:pPr>
      <w:bookmarkStart w:id="21" w:name="reliability"/>
      <w:bookmarkEnd w:id="10"/>
      <w:r>
        <w:t>Reliability</w:t>
      </w:r>
    </w:p>
    <w:p w14:paraId="0A317AA1" w14:textId="77777777" w:rsidR="00454A13" w:rsidRDefault="00000000">
      <w:pPr>
        <w:pStyle w:val="FirstParagraph"/>
      </w:pPr>
      <w:r w:rsidRPr="000C0B7D">
        <w:rPr>
          <w:highlight w:val="yellow"/>
        </w:rPr>
        <w:t>Past investigations utilizing large samples concluded student ratings are reliable and stable</w:t>
      </w:r>
      <w:r>
        <w:t xml:space="preserve"> (Arubayi, 1987; Marsh &amp; Roche, 1997). More recently, a review found that </w:t>
      </w:r>
      <w:r w:rsidRPr="002212B7">
        <w:rPr>
          <w:highlight w:val="magenta"/>
          <w:rPrChange w:id="22" w:author="Jacob Miranda" w:date="2023-08-14T07:08:00Z">
            <w:rPr/>
          </w:rPrChange>
        </w:rPr>
        <w:t>students’ ratings within the same class tend to be internally consistent when teaching effectiveness was assessed through several items, reliable across students within the same class, and reliable across the same instructor across multiple courses (Benton &amp; Cashin, 2014).</w:t>
      </w:r>
      <w:r>
        <w:t xml:space="preserve"> Students who rated a retrospectively rated a course one to three years after the course showed high correlations with their previous course ratings (Overall &amp; Marsh, 1980). Results from studies that tease apart variance in ratings </w:t>
      </w:r>
      <w:r>
        <w:lastRenderedPageBreak/>
        <w:t xml:space="preserve">due to instructor, course, and student factors indicate that each is an essential source of variance, which can influence the reliability of instruction evaluation (Feistauer &amp; Richter, 2017). </w:t>
      </w:r>
      <w:r w:rsidRPr="002212B7">
        <w:rPr>
          <w:highlight w:val="magenta"/>
          <w:rPrChange w:id="23" w:author="Jacob Miranda" w:date="2023-08-14T07:09:00Z">
            <w:rPr/>
          </w:rPrChange>
        </w:rPr>
        <w:t>In general, research appears to support the reliability of student evaluations of teaching, yet, only a few studies have examined this reliability across instructor, course, and time. Research into teaching effectiveness appears to suggest that instructors have stable evaluations over time (Marsh, 2007), and our study extends this work to examine reliability patterns over 30 years of evaluations.</w:t>
      </w:r>
    </w:p>
    <w:p w14:paraId="0A317AA2" w14:textId="77777777" w:rsidR="00454A13" w:rsidRDefault="00000000">
      <w:pPr>
        <w:pStyle w:val="Heading2"/>
      </w:pPr>
      <w:bookmarkStart w:id="24" w:name="the-current-study"/>
      <w:bookmarkEnd w:id="21"/>
      <w:r>
        <w:t>The current study</w:t>
      </w:r>
    </w:p>
    <w:p w14:paraId="0A317AA3" w14:textId="075FA8EF" w:rsidR="00454A13" w:rsidRDefault="00000000">
      <w:pPr>
        <w:pStyle w:val="FirstParagraph"/>
      </w:pPr>
      <w:r>
        <w:t xml:space="preserve">The current study is similar in scope to recent work </w:t>
      </w:r>
      <w:del w:id="25" w:author="Jacob Miranda" w:date="2023-08-14T07:10:00Z">
        <w:r w:rsidDel="002212B7">
          <w:delText xml:space="preserve">(Boring et al., 2016; Fan et al., 2019) </w:delText>
        </w:r>
      </w:del>
      <w:r>
        <w:t xml:space="preserve">in its calibration of teacher evaluations collected over an extensive period. Boring et al. (2016)‘s investigation on both French instructors and U.S. teaching assistants’ gender ranged across five years; similarly, Fan et al. (2019)‘s investigated the topic across seven. </w:t>
      </w:r>
      <w:r w:rsidRPr="00DE2450">
        <w:rPr>
          <w:highlight w:val="cyan"/>
          <w:rPrChange w:id="26" w:author="Jacob Miranda" w:date="2023-08-14T07:10:00Z">
            <w:rPr/>
          </w:rPrChange>
        </w:rPr>
        <w:t xml:space="preserve">Their utilization of multi-sections has been </w:t>
      </w:r>
      <w:commentRangeStart w:id="27"/>
      <w:r w:rsidRPr="00DE2450">
        <w:rPr>
          <w:highlight w:val="cyan"/>
          <w:rPrChange w:id="28" w:author="Jacob Miranda" w:date="2023-08-14T07:10:00Z">
            <w:rPr/>
          </w:rPrChange>
        </w:rPr>
        <w:t xml:space="preserve">described </w:t>
      </w:r>
      <w:commentRangeEnd w:id="27"/>
      <w:r w:rsidR="00DE2450">
        <w:rPr>
          <w:rStyle w:val="CommentReference"/>
        </w:rPr>
        <w:commentReference w:id="27"/>
      </w:r>
      <w:r w:rsidRPr="00DE2450">
        <w:rPr>
          <w:highlight w:val="cyan"/>
          <w:rPrChange w:id="29" w:author="Jacob Miranda" w:date="2023-08-14T07:10:00Z">
            <w:rPr/>
          </w:rPrChange>
        </w:rPr>
        <w:t>as the gold standard for researching students’ ratings.</w:t>
      </w:r>
      <w:r>
        <w:t xml:space="preserve"> Thus, we aimed to follow their lead by analyzing </w:t>
      </w:r>
      <w:r w:rsidRPr="00DE2450">
        <w:rPr>
          <w:highlight w:val="cyan"/>
          <w:rPrChange w:id="30" w:author="Jacob Miranda" w:date="2023-08-14T07:11:00Z">
            <w:rPr/>
          </w:rPrChange>
        </w:rPr>
        <w:t>the reliability of students’ ratings provided the same or different instructor, course type, and/or semester in addition to testing reliability over more than 30 years of data</w:t>
      </w:r>
      <w:r>
        <w:t>. We examined the impact of a potential validity variable on the reliability of ratings using perceived fairness of grading. Therefore, we sought to explore the following research questions:</w:t>
      </w:r>
    </w:p>
    <w:p w14:paraId="0A317AA4" w14:textId="77777777" w:rsidR="00454A13" w:rsidRDefault="00000000">
      <w:pPr>
        <w:pStyle w:val="BodyText"/>
      </w:pPr>
      <w:r>
        <w:t>Exploratory Research Questions:</w:t>
      </w:r>
    </w:p>
    <w:p w14:paraId="0A317AA5" w14:textId="77777777" w:rsidR="00454A13" w:rsidRPr="00DE2450" w:rsidRDefault="00000000">
      <w:pPr>
        <w:pStyle w:val="Compact"/>
        <w:numPr>
          <w:ilvl w:val="0"/>
          <w:numId w:val="18"/>
        </w:numPr>
        <w:rPr>
          <w:highlight w:val="cyan"/>
          <w:rPrChange w:id="31" w:author="Jacob Miranda" w:date="2023-08-14T07:11:00Z">
            <w:rPr/>
          </w:rPrChange>
        </w:rPr>
      </w:pPr>
      <w:r w:rsidRPr="00DE2450">
        <w:rPr>
          <w:highlight w:val="cyan"/>
          <w:rPrChange w:id="32" w:author="Jacob Miranda" w:date="2023-08-14T07:11:00Z">
            <w:rPr/>
          </w:rPrChange>
        </w:rPr>
        <w:t>What is the reliability of instructor evaluations?</w:t>
      </w:r>
    </w:p>
    <w:p w14:paraId="0A317AA6" w14:textId="77777777" w:rsidR="00454A13" w:rsidRPr="00DE2450" w:rsidRDefault="00000000">
      <w:pPr>
        <w:pStyle w:val="Compact"/>
        <w:numPr>
          <w:ilvl w:val="0"/>
          <w:numId w:val="18"/>
        </w:numPr>
        <w:rPr>
          <w:highlight w:val="cyan"/>
          <w:rPrChange w:id="33" w:author="Jacob Miranda" w:date="2023-08-14T07:11:00Z">
            <w:rPr/>
          </w:rPrChange>
        </w:rPr>
      </w:pPr>
      <w:r w:rsidRPr="00DE2450">
        <w:rPr>
          <w:highlight w:val="cyan"/>
          <w:rPrChange w:id="34" w:author="Jacob Miranda" w:date="2023-08-14T07:11:00Z">
            <w:rPr/>
          </w:rPrChange>
        </w:rPr>
        <w:t>Are instructor evaluations reliable across time?</w:t>
      </w:r>
    </w:p>
    <w:p w14:paraId="0A317AA7" w14:textId="77777777" w:rsidR="00454A13" w:rsidRPr="00DE2450" w:rsidRDefault="00000000">
      <w:pPr>
        <w:pStyle w:val="Compact"/>
        <w:numPr>
          <w:ilvl w:val="0"/>
          <w:numId w:val="18"/>
        </w:numPr>
        <w:rPr>
          <w:highlight w:val="cyan"/>
          <w:rPrChange w:id="35" w:author="Jacob Miranda" w:date="2023-08-14T07:11:00Z">
            <w:rPr/>
          </w:rPrChange>
        </w:rPr>
      </w:pPr>
      <w:r w:rsidRPr="00DE2450">
        <w:rPr>
          <w:highlight w:val="cyan"/>
          <w:rPrChange w:id="36" w:author="Jacob Miranda" w:date="2023-08-14T07:11:00Z">
            <w:rPr/>
          </w:rPrChange>
        </w:rPr>
        <w:t>Is the average level of perceived fairness of the grading in the course a moderator of reliability in instructor evaluations?</w:t>
      </w:r>
    </w:p>
    <w:p w14:paraId="0A317AA8" w14:textId="77777777" w:rsidR="00454A13" w:rsidRPr="00DE2450" w:rsidRDefault="00000000">
      <w:pPr>
        <w:pStyle w:val="Compact"/>
        <w:numPr>
          <w:ilvl w:val="0"/>
          <w:numId w:val="18"/>
        </w:numPr>
        <w:rPr>
          <w:highlight w:val="cyan"/>
          <w:rPrChange w:id="37" w:author="Jacob Miranda" w:date="2023-08-14T07:11:00Z">
            <w:rPr/>
          </w:rPrChange>
        </w:rPr>
      </w:pPr>
      <w:r w:rsidRPr="00DE2450">
        <w:rPr>
          <w:highlight w:val="cyan"/>
          <w:rPrChange w:id="38" w:author="Jacob Miranda" w:date="2023-08-14T07:11:00Z">
            <w:rPr/>
          </w:rPrChange>
        </w:rPr>
        <w:lastRenderedPageBreak/>
        <w:t>Does the average variability in instructor fairness rating moderate reliability of instructor evaluations?</w:t>
      </w:r>
    </w:p>
    <w:p w14:paraId="0A317AA9" w14:textId="77777777" w:rsidR="00454A13" w:rsidRDefault="00000000">
      <w:pPr>
        <w:pStyle w:val="FirstParagraph"/>
      </w:pPr>
      <w:r>
        <w:t xml:space="preserve">The following was pre-registered as a secondary data analysis at: </w:t>
      </w:r>
      <w:hyperlink r:id="rId12">
        <w:r>
          <w:rPr>
            <w:rStyle w:val="Hyperlink"/>
          </w:rPr>
          <w:t>https://osf.io/czb4f</w:t>
        </w:r>
      </w:hyperlink>
      <w:r>
        <w:t xml:space="preserve">. The manuscript, code, and data can be found on our Open Science Framework page at: </w:t>
      </w:r>
      <w:hyperlink r:id="rId13">
        <w:r>
          <w:rPr>
            <w:rStyle w:val="Hyperlink"/>
          </w:rPr>
          <w:t>https://osf.io/k7zh2/</w:t>
        </w:r>
      </w:hyperlink>
      <w:r>
        <w:t xml:space="preserve"> or GitHub: </w:t>
      </w:r>
      <w:hyperlink r:id="rId14">
        <w:r>
          <w:rPr>
            <w:rStyle w:val="Hyperlink"/>
          </w:rPr>
          <w:t>https://github.com/doomlab/Grade-Lean</w:t>
        </w:r>
      </w:hyperlink>
      <w:r>
        <w:t xml:space="preserve">. This manuscript was written with the </w:t>
      </w:r>
      <w:r>
        <w:rPr>
          <w:i/>
          <w:iCs/>
        </w:rPr>
        <w:t>R</w:t>
      </w:r>
      <w:r>
        <w:t xml:space="preserve"> packages </w:t>
      </w:r>
      <w:r>
        <w:rPr>
          <w:i/>
          <w:iCs/>
        </w:rPr>
        <w:t>papaja</w:t>
      </w:r>
      <w:r>
        <w:t xml:space="preserve"> (Aust et al., 2022), </w:t>
      </w:r>
      <w:r>
        <w:rPr>
          <w:i/>
          <w:iCs/>
        </w:rPr>
        <w:t>rio</w:t>
      </w:r>
      <w:r>
        <w:t xml:space="preserve"> (Becker et al., 2021), </w:t>
      </w:r>
      <w:r>
        <w:rPr>
          <w:i/>
          <w:iCs/>
        </w:rPr>
        <w:t>dplyr</w:t>
      </w:r>
      <w:r>
        <w:t xml:space="preserve"> (Wickham et al., 2020), </w:t>
      </w:r>
      <w:r>
        <w:rPr>
          <w:i/>
          <w:iCs/>
        </w:rPr>
        <w:t>nlme</w:t>
      </w:r>
      <w:r>
        <w:t xml:space="preserve"> (Pinheiro et al., 2017), </w:t>
      </w:r>
      <w:r>
        <w:rPr>
          <w:i/>
          <w:iCs/>
        </w:rPr>
        <w:t>ggplot2</w:t>
      </w:r>
      <w:r>
        <w:t xml:space="preserve"> (Wickham, 2016), </w:t>
      </w:r>
      <w:r>
        <w:rPr>
          <w:i/>
          <w:iCs/>
        </w:rPr>
        <w:t>MuMIn</w:t>
      </w:r>
      <w:r>
        <w:t xml:space="preserve"> (Bartoń, 2020), </w:t>
      </w:r>
      <w:r>
        <w:rPr>
          <w:i/>
          <w:iCs/>
        </w:rPr>
        <w:t>ppcor</w:t>
      </w:r>
      <w:r>
        <w:t xml:space="preserve"> (Kim, 2015), and </w:t>
      </w:r>
      <w:r>
        <w:rPr>
          <w:i/>
          <w:iCs/>
        </w:rPr>
        <w:t>effectsize</w:t>
      </w:r>
      <w:r>
        <w:t xml:space="preserve"> (</w:t>
      </w:r>
      <w:r>
        <w:rPr>
          <w:i/>
          <w:iCs/>
        </w:rPr>
        <w:t>Effectsize</w:t>
      </w:r>
      <w:r>
        <w:t>, 2023).</w:t>
      </w:r>
    </w:p>
    <w:p w14:paraId="0A317AAA" w14:textId="77777777" w:rsidR="00454A13" w:rsidRDefault="00000000">
      <w:pPr>
        <w:pStyle w:val="Heading1"/>
      </w:pPr>
      <w:bookmarkStart w:id="39" w:name="method"/>
      <w:bookmarkEnd w:id="24"/>
      <w:r>
        <w:t>Method</w:t>
      </w:r>
    </w:p>
    <w:p w14:paraId="0A317AAB" w14:textId="77777777" w:rsidR="00454A13" w:rsidRDefault="00000000">
      <w:pPr>
        <w:pStyle w:val="Heading2"/>
      </w:pPr>
      <w:bookmarkStart w:id="40" w:name="data-source"/>
      <w:r>
        <w:t>Data Source</w:t>
      </w:r>
    </w:p>
    <w:p w14:paraId="0A317AAC" w14:textId="77777777" w:rsidR="00454A13" w:rsidRDefault="00000000">
      <w:pPr>
        <w:pStyle w:val="FirstParagraph"/>
      </w:pPr>
      <w:r>
        <w:t>The archival study was conducted using data from the psychology department at a large Midwestern public university. We used data from 2898 undergraduate, 274 mixed-level undergraduate, and 42 graduate psychology classes taught from 1987 to 2018 that were evaluated by students using the same 15-item instrument. Faculty followed set procedures in distributing scan forms no more than two weeks before the conclusion of the semester. A student was assigned to collect the forms and deliver them to the departmental secretary. The instructor was required to leave the room while students completed the forms. In the last several years of evaluations, online versions of these forms were used with faculty encouraged to give students time to complete them in class while they were outside the classroom.</w:t>
      </w:r>
    </w:p>
    <w:p w14:paraId="0A317AAD" w14:textId="77777777" w:rsidR="00454A13" w:rsidRDefault="00000000">
      <w:pPr>
        <w:pStyle w:val="BodyText"/>
      </w:pPr>
      <w:r>
        <w:t xml:space="preserve">The questionnaire given to students can be found at </w:t>
      </w:r>
      <w:hyperlink r:id="rId15">
        <w:r>
          <w:rPr>
            <w:rStyle w:val="Hyperlink"/>
          </w:rPr>
          <w:t>https://osf.io/4sphx</w:t>
        </w:r>
      </w:hyperlink>
      <w:r>
        <w:t>. These items were presented with a five-point scale from 1 (</w:t>
      </w:r>
      <w:r>
        <w:rPr>
          <w:i/>
          <w:iCs/>
        </w:rPr>
        <w:t>strongly disagree</w:t>
      </w:r>
      <w:r>
        <w:t>) to 5 (</w:t>
      </w:r>
      <w:r>
        <w:rPr>
          <w:i/>
          <w:iCs/>
        </w:rPr>
        <w:t>strongly agree</w:t>
      </w:r>
      <w:r>
        <w:t xml:space="preserve">). For this study, the overall instructor evaluation question was “The overall quality of this course was among the top 20% of those I have taken.”. For fairness, we used the question of “The instructor used fair </w:t>
      </w:r>
      <w:r>
        <w:lastRenderedPageBreak/>
        <w:t>and appropriate methods in the determination of grades.”</w:t>
      </w:r>
      <w:del w:id="41" w:author="Jacob Miranda" w:date="2023-08-15T07:26:00Z">
        <w:r w:rsidDel="000040E1">
          <w:delText>.</w:delText>
        </w:r>
      </w:del>
      <w:r>
        <w:t xml:space="preserve"> The ratings were averaged for each course, and the sample size for each rating was included.</w:t>
      </w:r>
    </w:p>
    <w:p w14:paraId="0A317AAE" w14:textId="77777777" w:rsidR="00454A13" w:rsidRDefault="00000000">
      <w:pPr>
        <w:pStyle w:val="Heading2"/>
      </w:pPr>
      <w:bookmarkStart w:id="42" w:name="planned-analyses"/>
      <w:bookmarkEnd w:id="40"/>
      <w:r>
        <w:t>Planned Analyses</w:t>
      </w:r>
    </w:p>
    <w:p w14:paraId="0A317AAF" w14:textId="77777777" w:rsidR="00454A13" w:rsidRDefault="00000000">
      <w:pPr>
        <w:pStyle w:val="FirstParagraph"/>
      </w:pPr>
      <w:r>
        <w:t xml:space="preserve">The evaluations were filtered for those with at least fifteen student ratings for the course (Rantanen, 2012). </w:t>
      </w:r>
      <w:r w:rsidRPr="006D792B">
        <w:rPr>
          <w:highlight w:val="cyan"/>
          <w:rPrChange w:id="43" w:author="Jacob Miranda" w:date="2023-08-15T07:27:00Z">
            <w:rPr/>
          </w:rPrChange>
        </w:rPr>
        <w:t>We performed a robustness check for</w:t>
      </w:r>
      <w:r>
        <w:t xml:space="preserve"> the first research question on the data when the sample size is at least </w:t>
      </w:r>
      <w:r>
        <w:rPr>
          <w:i/>
          <w:iCs/>
        </w:rPr>
        <w:t>n</w:t>
      </w:r>
      <w:r>
        <w:t xml:space="preserve"> = 10 up to </w:t>
      </w:r>
      <w:r>
        <w:rPr>
          <w:i/>
          <w:iCs/>
        </w:rPr>
        <w:t>n</w:t>
      </w:r>
      <w:r>
        <w:t xml:space="preserve"> = 14 (i.e., on all evaluations with at least 10 ratings, then at least 11 ratings, etc.) to determine if the reliability estimates are stable at lower sample sizes. We first screened the dataset (two evaluation questions, sample size for course) for </w:t>
      </w:r>
      <w:commentRangeStart w:id="44"/>
      <w:r>
        <w:t xml:space="preserve">accuracy errors, </w:t>
      </w:r>
      <w:commentRangeEnd w:id="44"/>
      <w:r w:rsidR="00D74357">
        <w:rPr>
          <w:rStyle w:val="CommentReference"/>
        </w:rPr>
        <w:commentReference w:id="44"/>
      </w:r>
      <w:r>
        <w:t>linearity, normality, and homoscedasticity. The data is assumed to not have traditional “outliers”, as these evaluations represent true averages from student evaluations. If the linearity assumption fails, we considered potential nonparametric models to address non-linearity. Deviations from normality were noted as the large sample size should provide robustness for any violations of normality. If data appears to be heteroscedastic, we used bootstrapping to provide estimates and confidence intervals.</w:t>
      </w:r>
    </w:p>
    <w:p w14:paraId="0A317AB0" w14:textId="77777777" w:rsidR="00454A13" w:rsidRDefault="00000000">
      <w:pPr>
        <w:pStyle w:val="BodyText"/>
      </w:pPr>
      <w:r>
        <w:t xml:space="preserve">This data was considered structured by instructor; therefore, all analyses below were coded in </w:t>
      </w:r>
      <w:r>
        <w:rPr>
          <w:i/>
          <w:iCs/>
        </w:rPr>
        <w:t>R</w:t>
      </w:r>
      <w:r>
        <w:t xml:space="preserve"> using the </w:t>
      </w:r>
      <w:r>
        <w:rPr>
          <w:i/>
          <w:iCs/>
        </w:rPr>
        <w:t>nlme</w:t>
      </w:r>
      <w:r>
        <w:t xml:space="preserve"> package (Pinheiro et al., 2017) to control for correlated error of instructor as a random intercept in a multilevel model. Multilevel models allow for analysis of repeated measures data without collapsing by participant [i.e., each instructor/semester/course combination can be kept separate without averaging over these measurements; Gelman (2006)]. Random intercept models are regression models on repeated data that structure the data by a specified variable, which was instructor in this analysis. Therefore, each instructor’s average rating score was allowed to vary within the analysis, as ratings would be expected to be different from instructor to instructor. In each of the analyses described below, the number of students </w:t>
      </w:r>
      <w:r>
        <w:lastRenderedPageBreak/>
        <w:t>providing ratings for the course was included as a control variable to even out differences in course size as an influence in the results. However, this variable was excluded if the models did not converge. The dependent variable and predictors varied based on the research question, and these are described with each analysis below.</w:t>
      </w:r>
    </w:p>
    <w:p w14:paraId="0A317AB1" w14:textId="77777777" w:rsidR="00454A13" w:rsidRDefault="00000000">
      <w:pPr>
        <w:pStyle w:val="Heading3"/>
        <w:framePr w:wrap="around"/>
      </w:pPr>
      <w:bookmarkStart w:id="45" w:name="rq-1"/>
      <w:r>
        <w:t>RQ 1.</w:t>
      </w:r>
    </w:p>
    <w:p w14:paraId="0A317AB2" w14:textId="09C83C76" w:rsidR="00454A13" w:rsidRDefault="00000000">
      <w:pPr>
        <w:pStyle w:val="FirstParagraph"/>
      </w:pPr>
      <w:del w:id="46" w:author="Jacob Miranda" w:date="2023-08-15T07:31:00Z">
        <w:r w:rsidDel="0077524A">
          <w:delText xml:space="preserve">In this research question, </w:delText>
        </w:r>
      </w:del>
      <w:ins w:id="47" w:author="Jacob Miranda" w:date="2023-08-15T07:31:00Z">
        <w:r w:rsidR="0077524A">
          <w:t>W</w:t>
        </w:r>
      </w:ins>
      <w:del w:id="48" w:author="Jacob Miranda" w:date="2023-08-15T07:31:00Z">
        <w:r w:rsidDel="0077524A">
          <w:delText>w</w:delText>
        </w:r>
      </w:del>
      <w:r>
        <w:t xml:space="preserve">e examined the reliability of instructor evaluations on the overall rating and separately on the fairness rating. We calculated eight types of reliability using course (same or different) by instructor (same or different) by semester (same or different). The dependent variable was the first question average with a predictor of the comparison question average, and both sample sizes (first sample size, comparison sample size). Instructor code was used as the random intercept for both ratings (i.e., two instructor random intercepts, first and comparison). The value of interest was the standardized regression coefficient for the fixed effect of question from this model. Given that the large sample size will likely produce “significant” </w:t>
      </w:r>
      <w:r>
        <w:rPr>
          <w:i/>
          <w:iCs/>
        </w:rPr>
        <w:t>p</w:t>
      </w:r>
      <w:r>
        <w:t>-values, we used the 95% CI to determine which reliability values were larger than zero and to compare reliability estimates to each other.</w:t>
      </w:r>
    </w:p>
    <w:p w14:paraId="0A317AB3" w14:textId="77777777" w:rsidR="00454A13" w:rsidRDefault="00000000">
      <w:pPr>
        <w:pStyle w:val="Heading3"/>
        <w:framePr w:wrap="around"/>
      </w:pPr>
      <w:bookmarkStart w:id="49" w:name="rq-2"/>
      <w:bookmarkEnd w:id="45"/>
      <w:r>
        <w:t>RQ 2.</w:t>
      </w:r>
    </w:p>
    <w:p w14:paraId="0A317AB4" w14:textId="77777777" w:rsidR="00454A13" w:rsidRDefault="00000000">
      <w:pPr>
        <w:pStyle w:val="FirstParagraph"/>
      </w:pPr>
      <w:r>
        <w:t xml:space="preserve">We used the reliability for the same instructor and course calculated as described in RQ1 at each time point difference between semesters. For example, the same semester would create a time difference of 0. The next semester (Spring to Summer, Summer to Fall, Fall to Spring) would create a time difference of 1. We used the time difference as a fixed effect to predict reliability for the overall question only with a random intercept of instructor. We used the coefficient of time difference and its confidence interval to </w:t>
      </w:r>
      <w:r w:rsidRPr="00F225D4">
        <w:rPr>
          <w:highlight w:val="cyan"/>
          <w:rPrChange w:id="50" w:author="Jacob Miranda" w:date="2023-08-15T07:32:00Z">
            <w:rPr/>
          </w:rPrChange>
        </w:rPr>
        <w:t>determine if there was a linear change over time. Finally, we plotted the changes over time to examine if this effect was non-linear in nature and discuss implications of the graph.</w:t>
      </w:r>
    </w:p>
    <w:p w14:paraId="0A317AB5" w14:textId="77777777" w:rsidR="00454A13" w:rsidRDefault="00000000">
      <w:pPr>
        <w:pStyle w:val="Heading3"/>
        <w:framePr w:wrap="around"/>
      </w:pPr>
      <w:bookmarkStart w:id="51" w:name="rq-3"/>
      <w:bookmarkEnd w:id="49"/>
      <w:r>
        <w:t>RQ 3.</w:t>
      </w:r>
    </w:p>
    <w:p w14:paraId="0A317AB6" w14:textId="77777777" w:rsidR="00454A13" w:rsidRDefault="00000000">
      <w:pPr>
        <w:pStyle w:val="FirstParagraph"/>
      </w:pPr>
      <w:r>
        <w:lastRenderedPageBreak/>
        <w:t>Using the reliability estimates from RQ 2, we then added the average rating for the fairness question as the moderator with time to predict reliability. Fairness was calculated as the average of the fairness question for all courses involved in the reliability calculation for that instructor and time difference. Therefore, this rating represented the average perceived fairness of grading at the time of ratings. If this interaction effect’s coefficient does not include zero, we performed a simple slopes analysis to examine the effects of instructors who were rated at average fairness, one standard deviation below average, and one standard deviation above average (J. Cohen et al., 2003).</w:t>
      </w:r>
    </w:p>
    <w:p w14:paraId="0A317AB7" w14:textId="77777777" w:rsidR="00454A13" w:rsidRDefault="00000000">
      <w:pPr>
        <w:pStyle w:val="Heading3"/>
        <w:framePr w:wrap="around"/>
      </w:pPr>
      <w:bookmarkStart w:id="52" w:name="rq-4"/>
      <w:bookmarkEnd w:id="51"/>
      <w:r>
        <w:t>RQ 4.</w:t>
      </w:r>
    </w:p>
    <w:p w14:paraId="0A317AB8" w14:textId="77777777" w:rsidR="00454A13" w:rsidRDefault="00000000">
      <w:pPr>
        <w:pStyle w:val="FirstParagraph"/>
      </w:pPr>
      <w:r>
        <w:t>Finally, we examined the average standard deviation of fairness ratings as a moderator of with time to predict reliability. This variable represented the variability in perceived fairness in grading from student evaluations, where small numbers indicated relative agreement on the rating of fairness and larger values indicated a wide range of fairness ratings. The variability in fairness ratings was calculated in the same way as the mean fairness, which was only for the instructor and semester time difference evaluations that were used to calculate the reliability estimate. This research question was assessed the same way as research question three.</w:t>
      </w:r>
    </w:p>
    <w:p w14:paraId="0A317AB9" w14:textId="77777777" w:rsidR="00454A13" w:rsidRDefault="00000000">
      <w:pPr>
        <w:pStyle w:val="Heading1"/>
      </w:pPr>
      <w:bookmarkStart w:id="53" w:name="results"/>
      <w:bookmarkEnd w:id="39"/>
      <w:bookmarkEnd w:id="42"/>
      <w:bookmarkEnd w:id="52"/>
      <w:r>
        <w:t>Results</w:t>
      </w:r>
    </w:p>
    <w:p w14:paraId="0A317ABA" w14:textId="77777777" w:rsidR="00454A13" w:rsidRDefault="00000000">
      <w:pPr>
        <w:pStyle w:val="Heading2"/>
      </w:pPr>
      <w:bookmarkStart w:id="54" w:name="data-screening"/>
      <w:r>
        <w:t>Data Screening</w:t>
      </w:r>
    </w:p>
    <w:p w14:paraId="0A317ABB" w14:textId="77777777" w:rsidR="00454A13" w:rsidRDefault="00000000">
      <w:pPr>
        <w:pStyle w:val="FirstParagraph"/>
      </w:pPr>
      <w:r>
        <w:t xml:space="preserve">The overall dataset was screened for normality, linearity, homogeneity, and homoscedasticity using procedures from Tabachnick et al. (2019). Data generally met assumptions with a slight skew and some heterogeneity. The complete anonymized dataset and other information can be found online at </w:t>
      </w:r>
      <w:hyperlink r:id="rId16">
        <w:r>
          <w:rPr>
            <w:rStyle w:val="Hyperlink"/>
          </w:rPr>
          <w:t>https://osf.io/k7zh2</w:t>
        </w:r>
      </w:hyperlink>
      <w:r>
        <w:t xml:space="preserve">. This page also includes the manuscript written inline with the statistical analysis with the </w:t>
      </w:r>
      <w:r>
        <w:rPr>
          <w:i/>
          <w:iCs/>
        </w:rPr>
        <w:t>papaja</w:t>
      </w:r>
      <w:r>
        <w:t xml:space="preserve"> package (Aust et al., 2022) </w:t>
      </w:r>
      <w:r>
        <w:lastRenderedPageBreak/>
        <w:t>for interested researchers/reviewers who wish to recreate these analyses. The bootstrapped versions of analyses and robustness analysis can be found online on our OSF page with a summary of results. We originally planned to bootstrap all analyses; however, the compute time for research question 1 was extremely long due to the size and complexity of the multilevel models, and therefore, we did not bootstrap that research question.</w:t>
      </w:r>
    </w:p>
    <w:p w14:paraId="0A317ABC" w14:textId="77777777" w:rsidR="00454A13" w:rsidRDefault="00000000">
      <w:pPr>
        <w:pStyle w:val="Heading2"/>
      </w:pPr>
      <w:bookmarkStart w:id="55" w:name="descriptive-statistics"/>
      <w:bookmarkEnd w:id="54"/>
      <w:r>
        <w:t>Descriptive Statistics</w:t>
      </w:r>
    </w:p>
    <w:p w14:paraId="0A317ABD" w14:textId="42D5331F" w:rsidR="00454A13" w:rsidRDefault="00000000">
      <w:pPr>
        <w:pStyle w:val="FirstParagraph"/>
      </w:pPr>
      <w:r w:rsidRPr="006443A8">
        <w:rPr>
          <w:highlight w:val="magenta"/>
          <w:rPrChange w:id="56" w:author="Jacob Miranda" w:date="2023-08-15T07:34:00Z">
            <w:rPr/>
          </w:rPrChange>
        </w:rPr>
        <w:t>3214</w:t>
      </w:r>
      <w:r>
        <w:t xml:space="preserve"> </w:t>
      </w:r>
      <w:del w:id="57" w:author="Jacob Miranda" w:date="2023-08-15T07:33:00Z">
        <w:r w:rsidDel="008D11BE">
          <w:delText xml:space="preserve">evaluations </w:delText>
        </w:r>
      </w:del>
      <w:ins w:id="58" w:author="Jacob Miranda" w:date="2023-08-15T07:33:00Z">
        <w:r w:rsidR="008D11BE">
          <w:t>courses</w:t>
        </w:r>
        <w:r w:rsidR="008D11BE">
          <w:t xml:space="preserve"> </w:t>
        </w:r>
      </w:ins>
      <w:r>
        <w:t>included at least 15 student evaluations for analysis. Table 1 portrays the descriptive statistics for each course level including the total number of evaluations, unique instructors, unique course numbers, and average scores for the two rating items. Students additionally projected their course grade for each class (</w:t>
      </w:r>
      <w:r>
        <w:rPr>
          <w:i/>
          <w:iCs/>
        </w:rPr>
        <w:t>A</w:t>
      </w:r>
      <w:r>
        <w:t xml:space="preserve"> = 5, </w:t>
      </w:r>
      <w:r>
        <w:rPr>
          <w:i/>
          <w:iCs/>
        </w:rPr>
        <w:t>B</w:t>
      </w:r>
      <w:r>
        <w:t xml:space="preserve"> = 4, </w:t>
      </w:r>
      <w:r>
        <w:rPr>
          <w:i/>
          <w:iCs/>
        </w:rPr>
        <w:t>C</w:t>
      </w:r>
      <w:r>
        <w:t xml:space="preserve"> = 3, </w:t>
      </w:r>
      <w:r>
        <w:rPr>
          <w:i/>
          <w:iCs/>
        </w:rPr>
        <w:t>D</w:t>
      </w:r>
      <w:r>
        <w:t xml:space="preserve"> = 2, </w:t>
      </w:r>
      <w:r>
        <w:rPr>
          <w:i/>
          <w:iCs/>
        </w:rPr>
        <w:t>F</w:t>
      </w:r>
      <w:r>
        <w:t xml:space="preserve"> = 1), and the average for this item is included for reference. Overall, 231 unique instructors and 70 unique courses were included in the analyses below across 94 semesters.</w:t>
      </w:r>
    </w:p>
    <w:p w14:paraId="0A317ABE" w14:textId="77777777" w:rsidR="00454A13" w:rsidRDefault="00000000">
      <w:pPr>
        <w:pStyle w:val="BodyText"/>
      </w:pPr>
      <w:r>
        <w:t>Table 1:</w:t>
      </w:r>
    </w:p>
    <w:p w14:paraId="0A317ABF" w14:textId="77777777" w:rsidR="00454A13" w:rsidRDefault="00000000">
      <w:pPr>
        <w:pStyle w:val="TableCaption"/>
      </w:pPr>
      <w:r>
        <w:rPr>
          <w:iCs/>
        </w:rPr>
        <w:t>Descriptive Statistics of Included Courses</w:t>
      </w:r>
    </w:p>
    <w:tbl>
      <w:tblPr>
        <w:tblStyle w:val="Table"/>
        <w:tblW w:w="0" w:type="auto"/>
        <w:tblLook w:val="0020" w:firstRow="1" w:lastRow="0" w:firstColumn="0" w:lastColumn="0" w:noHBand="0" w:noVBand="0"/>
      </w:tblPr>
      <w:tblGrid>
        <w:gridCol w:w="2056"/>
        <w:gridCol w:w="1642"/>
        <w:gridCol w:w="843"/>
        <w:gridCol w:w="1838"/>
      </w:tblGrid>
      <w:tr w:rsidR="00454A13" w14:paraId="0A317AC4" w14:textId="77777777" w:rsidTr="00454A13">
        <w:trPr>
          <w:cnfStyle w:val="100000000000" w:firstRow="1" w:lastRow="0" w:firstColumn="0" w:lastColumn="0" w:oddVBand="0" w:evenVBand="0" w:oddHBand="0" w:evenHBand="0" w:firstRowFirstColumn="0" w:firstRowLastColumn="0" w:lastRowFirstColumn="0" w:lastRowLastColumn="0"/>
          <w:tblHeader/>
        </w:trPr>
        <w:tc>
          <w:tcPr>
            <w:tcW w:w="0" w:type="auto"/>
          </w:tcPr>
          <w:p w14:paraId="0A317AC0" w14:textId="77777777" w:rsidR="00454A13" w:rsidRDefault="00000000">
            <w:pPr>
              <w:pStyle w:val="Compact"/>
            </w:pPr>
            <w:commentRangeStart w:id="59"/>
            <w:commentRangeStart w:id="60"/>
            <w:r>
              <w:t>Statistic</w:t>
            </w:r>
          </w:p>
        </w:tc>
        <w:tc>
          <w:tcPr>
            <w:tcW w:w="0" w:type="auto"/>
          </w:tcPr>
          <w:p w14:paraId="0A317AC1" w14:textId="77777777" w:rsidR="00454A13" w:rsidRDefault="00000000">
            <w:pPr>
              <w:pStyle w:val="Compact"/>
            </w:pPr>
            <w:r>
              <w:t>Undergraduate</w:t>
            </w:r>
          </w:p>
        </w:tc>
        <w:tc>
          <w:tcPr>
            <w:tcW w:w="0" w:type="auto"/>
          </w:tcPr>
          <w:p w14:paraId="0A317AC2" w14:textId="77777777" w:rsidR="00454A13" w:rsidRDefault="00000000">
            <w:pPr>
              <w:pStyle w:val="Compact"/>
            </w:pPr>
            <w:r>
              <w:t>Mixed</w:t>
            </w:r>
          </w:p>
        </w:tc>
        <w:tc>
          <w:tcPr>
            <w:tcW w:w="0" w:type="auto"/>
          </w:tcPr>
          <w:p w14:paraId="0A317AC3" w14:textId="77777777" w:rsidR="00454A13" w:rsidRDefault="00000000">
            <w:pPr>
              <w:pStyle w:val="Compact"/>
            </w:pPr>
            <w:r>
              <w:t>Master’s</w:t>
            </w:r>
            <w:commentRangeEnd w:id="59"/>
            <w:r w:rsidR="001B43A3">
              <w:rPr>
                <w:rStyle w:val="CommentReference"/>
              </w:rPr>
              <w:commentReference w:id="59"/>
            </w:r>
            <w:r w:rsidR="00402E90">
              <w:rPr>
                <w:rStyle w:val="CommentReference"/>
              </w:rPr>
              <w:commentReference w:id="60"/>
            </w:r>
          </w:p>
        </w:tc>
      </w:tr>
      <w:commentRangeEnd w:id="60"/>
      <w:tr w:rsidR="00454A13" w14:paraId="0A317AC9" w14:textId="77777777">
        <w:tc>
          <w:tcPr>
            <w:tcW w:w="0" w:type="auto"/>
          </w:tcPr>
          <w:p w14:paraId="0A317AC5" w14:textId="77777777" w:rsidR="00454A13" w:rsidRDefault="00000000">
            <w:pPr>
              <w:pStyle w:val="Compact"/>
            </w:pPr>
            <w:r>
              <w:t>N Total</w:t>
            </w:r>
          </w:p>
        </w:tc>
        <w:tc>
          <w:tcPr>
            <w:tcW w:w="0" w:type="auto"/>
          </w:tcPr>
          <w:p w14:paraId="0A317AC6" w14:textId="77777777" w:rsidR="00454A13" w:rsidRDefault="00000000">
            <w:pPr>
              <w:pStyle w:val="Compact"/>
            </w:pPr>
            <w:r>
              <w:t>2898</w:t>
            </w:r>
          </w:p>
        </w:tc>
        <w:tc>
          <w:tcPr>
            <w:tcW w:w="0" w:type="auto"/>
          </w:tcPr>
          <w:p w14:paraId="0A317AC7" w14:textId="77777777" w:rsidR="00454A13" w:rsidRDefault="00000000">
            <w:pPr>
              <w:pStyle w:val="Compact"/>
            </w:pPr>
            <w:r>
              <w:t>274</w:t>
            </w:r>
          </w:p>
        </w:tc>
        <w:tc>
          <w:tcPr>
            <w:tcW w:w="0" w:type="auto"/>
          </w:tcPr>
          <w:p w14:paraId="0A317AC8" w14:textId="77777777" w:rsidR="00454A13" w:rsidRDefault="00000000">
            <w:pPr>
              <w:pStyle w:val="Compact"/>
            </w:pPr>
            <w:r>
              <w:t>  42</w:t>
            </w:r>
          </w:p>
        </w:tc>
      </w:tr>
      <w:tr w:rsidR="00454A13" w14:paraId="0A317ACE" w14:textId="77777777">
        <w:tc>
          <w:tcPr>
            <w:tcW w:w="0" w:type="auto"/>
          </w:tcPr>
          <w:p w14:paraId="0A317ACA" w14:textId="77777777" w:rsidR="00454A13" w:rsidRDefault="00000000">
            <w:pPr>
              <w:pStyle w:val="Compact"/>
            </w:pPr>
            <w:r>
              <w:t>N Instructors</w:t>
            </w:r>
          </w:p>
        </w:tc>
        <w:tc>
          <w:tcPr>
            <w:tcW w:w="0" w:type="auto"/>
          </w:tcPr>
          <w:p w14:paraId="0A317ACB" w14:textId="77777777" w:rsidR="00454A13" w:rsidRDefault="00000000">
            <w:pPr>
              <w:pStyle w:val="Compact"/>
            </w:pPr>
            <w:r>
              <w:t>223</w:t>
            </w:r>
          </w:p>
        </w:tc>
        <w:tc>
          <w:tcPr>
            <w:tcW w:w="0" w:type="auto"/>
          </w:tcPr>
          <w:p w14:paraId="0A317ACC" w14:textId="77777777" w:rsidR="00454A13" w:rsidRDefault="00000000">
            <w:pPr>
              <w:pStyle w:val="Compact"/>
            </w:pPr>
            <w:r>
              <w:t>40</w:t>
            </w:r>
          </w:p>
        </w:tc>
        <w:tc>
          <w:tcPr>
            <w:tcW w:w="0" w:type="auto"/>
          </w:tcPr>
          <w:p w14:paraId="0A317ACD" w14:textId="77777777" w:rsidR="00454A13" w:rsidRDefault="00000000">
            <w:pPr>
              <w:pStyle w:val="Compact"/>
            </w:pPr>
            <w:r>
              <w:t>10</w:t>
            </w:r>
          </w:p>
        </w:tc>
      </w:tr>
      <w:tr w:rsidR="00454A13" w14:paraId="0A317AD3" w14:textId="77777777">
        <w:tc>
          <w:tcPr>
            <w:tcW w:w="0" w:type="auto"/>
          </w:tcPr>
          <w:p w14:paraId="0A317ACF" w14:textId="77777777" w:rsidR="00454A13" w:rsidRDefault="00000000">
            <w:pPr>
              <w:pStyle w:val="Compact"/>
            </w:pPr>
            <w:r>
              <w:t>N Courses</w:t>
            </w:r>
          </w:p>
        </w:tc>
        <w:tc>
          <w:tcPr>
            <w:tcW w:w="0" w:type="auto"/>
          </w:tcPr>
          <w:p w14:paraId="0A317AD0" w14:textId="77777777" w:rsidR="00454A13" w:rsidRDefault="00000000">
            <w:pPr>
              <w:pStyle w:val="Compact"/>
            </w:pPr>
            <w:r>
              <w:t>41</w:t>
            </w:r>
          </w:p>
        </w:tc>
        <w:tc>
          <w:tcPr>
            <w:tcW w:w="0" w:type="auto"/>
          </w:tcPr>
          <w:p w14:paraId="0A317AD1" w14:textId="77777777" w:rsidR="00454A13" w:rsidRDefault="00000000">
            <w:pPr>
              <w:pStyle w:val="Compact"/>
            </w:pPr>
            <w:r>
              <w:t>21</w:t>
            </w:r>
          </w:p>
        </w:tc>
        <w:tc>
          <w:tcPr>
            <w:tcW w:w="0" w:type="auto"/>
          </w:tcPr>
          <w:p w14:paraId="0A317AD2" w14:textId="77777777" w:rsidR="00454A13" w:rsidRDefault="00000000">
            <w:pPr>
              <w:pStyle w:val="Compact"/>
            </w:pPr>
            <w:r>
              <w:t>8</w:t>
            </w:r>
          </w:p>
        </w:tc>
      </w:tr>
      <w:tr w:rsidR="00454A13" w14:paraId="0A317AD8" w14:textId="77777777">
        <w:tc>
          <w:tcPr>
            <w:tcW w:w="0" w:type="auto"/>
          </w:tcPr>
          <w:p w14:paraId="0A317AD4" w14:textId="77777777" w:rsidR="00454A13" w:rsidRDefault="00000000">
            <w:pPr>
              <w:pStyle w:val="Compact"/>
            </w:pPr>
            <w:r>
              <w:t>Average N Ratings</w:t>
            </w:r>
          </w:p>
        </w:tc>
        <w:tc>
          <w:tcPr>
            <w:tcW w:w="0" w:type="auto"/>
          </w:tcPr>
          <w:p w14:paraId="0A317AD5" w14:textId="77777777" w:rsidR="00454A13" w:rsidRDefault="00000000">
            <w:pPr>
              <w:pStyle w:val="Compact"/>
            </w:pPr>
            <w:r>
              <w:t>34.39</w:t>
            </w:r>
          </w:p>
        </w:tc>
        <w:tc>
          <w:tcPr>
            <w:tcW w:w="0" w:type="auto"/>
          </w:tcPr>
          <w:p w14:paraId="0A317AD6" w14:textId="77777777" w:rsidR="00454A13" w:rsidRDefault="00000000">
            <w:pPr>
              <w:pStyle w:val="Compact"/>
            </w:pPr>
            <w:r>
              <w:t>21.15</w:t>
            </w:r>
          </w:p>
        </w:tc>
        <w:tc>
          <w:tcPr>
            <w:tcW w:w="0" w:type="auto"/>
          </w:tcPr>
          <w:p w14:paraId="0A317AD7" w14:textId="77777777" w:rsidR="00454A13" w:rsidRDefault="00000000">
            <w:pPr>
              <w:pStyle w:val="Compact"/>
            </w:pPr>
            <w:r>
              <w:t>21.10</w:t>
            </w:r>
          </w:p>
        </w:tc>
      </w:tr>
      <w:tr w:rsidR="00454A13" w14:paraId="0A317ADD" w14:textId="77777777">
        <w:tc>
          <w:tcPr>
            <w:tcW w:w="0" w:type="auto"/>
          </w:tcPr>
          <w:p w14:paraId="0A317AD9" w14:textId="77777777" w:rsidR="00454A13" w:rsidRDefault="00000000">
            <w:pPr>
              <w:pStyle w:val="Compact"/>
            </w:pPr>
            <w:r>
              <w:t>Average Overall</w:t>
            </w:r>
          </w:p>
        </w:tc>
        <w:tc>
          <w:tcPr>
            <w:tcW w:w="0" w:type="auto"/>
          </w:tcPr>
          <w:p w14:paraId="0A317ADA" w14:textId="77777777" w:rsidR="00454A13" w:rsidRDefault="00000000">
            <w:pPr>
              <w:pStyle w:val="Compact"/>
            </w:pPr>
            <w:r>
              <w:t>3.94</w:t>
            </w:r>
          </w:p>
        </w:tc>
        <w:tc>
          <w:tcPr>
            <w:tcW w:w="0" w:type="auto"/>
          </w:tcPr>
          <w:p w14:paraId="0A317ADB" w14:textId="77777777" w:rsidR="00454A13" w:rsidRDefault="00000000">
            <w:pPr>
              <w:pStyle w:val="Compact"/>
            </w:pPr>
            <w:r>
              <w:t>4.01</w:t>
            </w:r>
          </w:p>
        </w:tc>
        <w:tc>
          <w:tcPr>
            <w:tcW w:w="0" w:type="auto"/>
          </w:tcPr>
          <w:p w14:paraId="0A317ADC" w14:textId="77777777" w:rsidR="00454A13" w:rsidRDefault="00000000">
            <w:pPr>
              <w:pStyle w:val="Compact"/>
            </w:pPr>
            <w:r>
              <w:t>3.72</w:t>
            </w:r>
          </w:p>
        </w:tc>
      </w:tr>
      <w:tr w:rsidR="00454A13" w14:paraId="0A317AE2" w14:textId="77777777">
        <w:tc>
          <w:tcPr>
            <w:tcW w:w="0" w:type="auto"/>
          </w:tcPr>
          <w:p w14:paraId="0A317ADE" w14:textId="77777777" w:rsidR="00454A13" w:rsidRDefault="00000000">
            <w:pPr>
              <w:pStyle w:val="Compact"/>
            </w:pPr>
            <w:r>
              <w:t>SD Overall</w:t>
            </w:r>
          </w:p>
        </w:tc>
        <w:tc>
          <w:tcPr>
            <w:tcW w:w="0" w:type="auto"/>
          </w:tcPr>
          <w:p w14:paraId="0A317ADF" w14:textId="77777777" w:rsidR="00454A13" w:rsidRDefault="00000000">
            <w:pPr>
              <w:pStyle w:val="Compact"/>
            </w:pPr>
            <w:r>
              <w:t>0.55</w:t>
            </w:r>
          </w:p>
        </w:tc>
        <w:tc>
          <w:tcPr>
            <w:tcW w:w="0" w:type="auto"/>
          </w:tcPr>
          <w:p w14:paraId="0A317AE0" w14:textId="77777777" w:rsidR="00454A13" w:rsidRDefault="00000000">
            <w:pPr>
              <w:pStyle w:val="Compact"/>
            </w:pPr>
            <w:r>
              <w:t>0.59</w:t>
            </w:r>
          </w:p>
        </w:tc>
        <w:tc>
          <w:tcPr>
            <w:tcW w:w="0" w:type="auto"/>
          </w:tcPr>
          <w:p w14:paraId="0A317AE1" w14:textId="77777777" w:rsidR="00454A13" w:rsidRDefault="00000000">
            <w:pPr>
              <w:pStyle w:val="Compact"/>
            </w:pPr>
            <w:r>
              <w:t>0.67</w:t>
            </w:r>
          </w:p>
        </w:tc>
      </w:tr>
      <w:tr w:rsidR="00454A13" w14:paraId="0A317AE7" w14:textId="77777777">
        <w:tc>
          <w:tcPr>
            <w:tcW w:w="0" w:type="auto"/>
          </w:tcPr>
          <w:p w14:paraId="0A317AE3" w14:textId="77777777" w:rsidR="00454A13" w:rsidRDefault="00000000">
            <w:pPr>
              <w:pStyle w:val="Compact"/>
            </w:pPr>
            <w:r>
              <w:lastRenderedPageBreak/>
              <w:t>Average Fairness</w:t>
            </w:r>
          </w:p>
        </w:tc>
        <w:tc>
          <w:tcPr>
            <w:tcW w:w="0" w:type="auto"/>
          </w:tcPr>
          <w:p w14:paraId="0A317AE4" w14:textId="77777777" w:rsidR="00454A13" w:rsidRDefault="00000000">
            <w:pPr>
              <w:pStyle w:val="Compact"/>
            </w:pPr>
            <w:r>
              <w:t>4.46</w:t>
            </w:r>
          </w:p>
        </w:tc>
        <w:tc>
          <w:tcPr>
            <w:tcW w:w="0" w:type="auto"/>
          </w:tcPr>
          <w:p w14:paraId="0A317AE5" w14:textId="77777777" w:rsidR="00454A13" w:rsidRDefault="00000000">
            <w:pPr>
              <w:pStyle w:val="Compact"/>
            </w:pPr>
            <w:r>
              <w:t>4.50</w:t>
            </w:r>
          </w:p>
        </w:tc>
        <w:tc>
          <w:tcPr>
            <w:tcW w:w="0" w:type="auto"/>
          </w:tcPr>
          <w:p w14:paraId="0A317AE6" w14:textId="77777777" w:rsidR="00454A13" w:rsidRDefault="00000000">
            <w:pPr>
              <w:pStyle w:val="Compact"/>
            </w:pPr>
            <w:r>
              <w:t>4.19</w:t>
            </w:r>
          </w:p>
        </w:tc>
      </w:tr>
      <w:tr w:rsidR="00454A13" w14:paraId="0A317AEC" w14:textId="77777777">
        <w:tc>
          <w:tcPr>
            <w:tcW w:w="0" w:type="auto"/>
          </w:tcPr>
          <w:p w14:paraId="0A317AE8" w14:textId="77777777" w:rsidR="00454A13" w:rsidRDefault="00000000">
            <w:pPr>
              <w:pStyle w:val="Compact"/>
            </w:pPr>
            <w:r>
              <w:t>SD Fairness</w:t>
            </w:r>
          </w:p>
        </w:tc>
        <w:tc>
          <w:tcPr>
            <w:tcW w:w="0" w:type="auto"/>
          </w:tcPr>
          <w:p w14:paraId="0A317AE9" w14:textId="77777777" w:rsidR="00454A13" w:rsidRDefault="00000000">
            <w:pPr>
              <w:pStyle w:val="Compact"/>
            </w:pPr>
            <w:r>
              <w:t>0.35</w:t>
            </w:r>
          </w:p>
        </w:tc>
        <w:tc>
          <w:tcPr>
            <w:tcW w:w="0" w:type="auto"/>
          </w:tcPr>
          <w:p w14:paraId="0A317AEA" w14:textId="77777777" w:rsidR="00454A13" w:rsidRDefault="00000000">
            <w:pPr>
              <w:pStyle w:val="Compact"/>
            </w:pPr>
            <w:r>
              <w:t>0.38</w:t>
            </w:r>
          </w:p>
        </w:tc>
        <w:tc>
          <w:tcPr>
            <w:tcW w:w="0" w:type="auto"/>
          </w:tcPr>
          <w:p w14:paraId="0A317AEB" w14:textId="77777777" w:rsidR="00454A13" w:rsidRDefault="00000000">
            <w:pPr>
              <w:pStyle w:val="Compact"/>
            </w:pPr>
            <w:r>
              <w:t>0.55</w:t>
            </w:r>
          </w:p>
        </w:tc>
      </w:tr>
      <w:tr w:rsidR="00454A13" w14:paraId="0A317AF1" w14:textId="77777777">
        <w:tc>
          <w:tcPr>
            <w:tcW w:w="0" w:type="auto"/>
          </w:tcPr>
          <w:p w14:paraId="0A317AED" w14:textId="77777777" w:rsidR="00454A13" w:rsidRDefault="00000000">
            <w:pPr>
              <w:pStyle w:val="Compact"/>
            </w:pPr>
            <w:r>
              <w:t>Average Grade</w:t>
            </w:r>
          </w:p>
        </w:tc>
        <w:tc>
          <w:tcPr>
            <w:tcW w:w="0" w:type="auto"/>
          </w:tcPr>
          <w:p w14:paraId="0A317AEE" w14:textId="77777777" w:rsidR="00454A13" w:rsidRDefault="00000000">
            <w:pPr>
              <w:pStyle w:val="Compact"/>
            </w:pPr>
            <w:r>
              <w:t>4.26</w:t>
            </w:r>
          </w:p>
        </w:tc>
        <w:tc>
          <w:tcPr>
            <w:tcW w:w="0" w:type="auto"/>
          </w:tcPr>
          <w:p w14:paraId="0A317AEF" w14:textId="77777777" w:rsidR="00454A13" w:rsidRDefault="00000000">
            <w:pPr>
              <w:pStyle w:val="Compact"/>
            </w:pPr>
            <w:r>
              <w:t>4.52</w:t>
            </w:r>
          </w:p>
        </w:tc>
        <w:tc>
          <w:tcPr>
            <w:tcW w:w="0" w:type="auto"/>
          </w:tcPr>
          <w:p w14:paraId="0A317AF0" w14:textId="77777777" w:rsidR="00454A13" w:rsidRDefault="00000000">
            <w:pPr>
              <w:pStyle w:val="Compact"/>
            </w:pPr>
            <w:r>
              <w:t>4.41</w:t>
            </w:r>
          </w:p>
        </w:tc>
      </w:tr>
      <w:tr w:rsidR="00454A13" w14:paraId="0A317AF6" w14:textId="77777777">
        <w:tc>
          <w:tcPr>
            <w:tcW w:w="0" w:type="auto"/>
          </w:tcPr>
          <w:p w14:paraId="0A317AF2" w14:textId="77777777" w:rsidR="00454A13" w:rsidRDefault="00000000">
            <w:pPr>
              <w:pStyle w:val="Compact"/>
            </w:pPr>
            <w:r>
              <w:t>SD Grade</w:t>
            </w:r>
          </w:p>
        </w:tc>
        <w:tc>
          <w:tcPr>
            <w:tcW w:w="0" w:type="auto"/>
          </w:tcPr>
          <w:p w14:paraId="0A317AF3" w14:textId="77777777" w:rsidR="00454A13" w:rsidRDefault="00000000">
            <w:pPr>
              <w:pStyle w:val="Compact"/>
            </w:pPr>
            <w:r>
              <w:t>0.33</w:t>
            </w:r>
          </w:p>
        </w:tc>
        <w:tc>
          <w:tcPr>
            <w:tcW w:w="0" w:type="auto"/>
          </w:tcPr>
          <w:p w14:paraId="0A317AF4" w14:textId="77777777" w:rsidR="00454A13" w:rsidRDefault="00000000">
            <w:pPr>
              <w:pStyle w:val="Compact"/>
            </w:pPr>
            <w:r>
              <w:t>0.27</w:t>
            </w:r>
          </w:p>
        </w:tc>
        <w:tc>
          <w:tcPr>
            <w:tcW w:w="0" w:type="auto"/>
          </w:tcPr>
          <w:p w14:paraId="0A317AF5" w14:textId="77777777" w:rsidR="00454A13" w:rsidRDefault="00000000">
            <w:pPr>
              <w:pStyle w:val="Compact"/>
            </w:pPr>
            <w:r>
              <w:t>0.34</w:t>
            </w:r>
          </w:p>
        </w:tc>
      </w:tr>
    </w:tbl>
    <w:p w14:paraId="0A317AF7" w14:textId="77777777" w:rsidR="00454A13" w:rsidRDefault="00000000">
      <w:pPr>
        <w:pStyle w:val="Heading2"/>
      </w:pPr>
      <w:bookmarkStart w:id="61" w:name="rq-1-1"/>
      <w:bookmarkEnd w:id="55"/>
      <w:r>
        <w:t>RQ 1</w:t>
      </w:r>
    </w:p>
    <w:p w14:paraId="0A317AF8" w14:textId="6B3DEF30" w:rsidR="00454A13" w:rsidRDefault="00000000">
      <w:pPr>
        <w:pStyle w:val="FirstParagraph"/>
      </w:pPr>
      <w:r>
        <w:t>Each individual evaluation was compared to every other evaluation resulting in 5</w:t>
      </w:r>
      <w:ins w:id="62" w:author="Jacob Miranda" w:date="2023-08-15T07:36:00Z">
        <w:r w:rsidR="002B59D9">
          <w:t>,</w:t>
        </w:r>
      </w:ins>
      <w:r>
        <w:t>163</w:t>
      </w:r>
      <w:ins w:id="63" w:author="Jacob Miranda" w:date="2023-08-15T07:36:00Z">
        <w:r w:rsidR="002B59D9">
          <w:t>,</w:t>
        </w:r>
      </w:ins>
      <w:r>
        <w:t xml:space="preserve">291 total comparisons. Eight combinations of ratings were examined using instructor (same, different), course (same, different), and semester (same, different) on both the overall and fairness evaluation ratings separately. One of the individual ratings was used to predict the comparison rating (i.e., question 1 was used to predict a comparison question 1 for the same instructor, different instructor, same semester, different semester, etc.), and the number of ratings (i.e., rating sample size) per question were used as fixed-effects covariates. The instructor(s) were used as a random intercept to control for correlated error and overall average rating per instructor. The effects were then standardized using the </w:t>
      </w:r>
      <w:r>
        <w:rPr>
          <w:i/>
          <w:iCs/>
        </w:rPr>
        <w:t>parameters</w:t>
      </w:r>
      <w:r>
        <w:t xml:space="preserve"> package (Lüdecke et al., 2023). The data was sorted by year and semester such that “predictor” was always an earlier semester predicting a later semester’s scores, except in cases of the the same semester comparisons. Therefore, positive standardized scores indicate that scores tend to go up over time, while negative scores indicate that scores tend to go down over time.</w:t>
      </w:r>
    </w:p>
    <w:p w14:paraId="0A317AF9" w14:textId="77777777" w:rsidR="00454A13" w:rsidRDefault="00000000">
      <w:pPr>
        <w:pStyle w:val="BodyText"/>
      </w:pPr>
      <w:r>
        <w:t xml:space="preserve">As shown in 1, reliability was highest when calculated on the same instructor in the same semester and within the same course for both overall rating and fairness. This reliability was followed by the same instructor, same semester, and different courses. Next, the reliability for </w:t>
      </w:r>
      <w:r>
        <w:lastRenderedPageBreak/>
        <w:t>same instructor, same course, and different semesters was greater than zero and usually overlapped in confidence interval with same instructor, same semester, and different courses. Interestingly, the same instructor with different courses and semesters showed a non-zero negative relationship, indicating that ratings generally were lower for later semesters in different courses.</w:t>
      </w:r>
    </w:p>
    <w:p w14:paraId="0A317AFA" w14:textId="77777777" w:rsidR="00454A13" w:rsidRDefault="00000000">
      <w:pPr>
        <w:pStyle w:val="BodyText"/>
      </w:pPr>
      <w:r>
        <w:t xml:space="preserve">For different instructors, we found positive non-zero readabilities when they were at least calculated on the same semester or course. These values were very close to zero, generally in the .01 to .05 range. Last, the reliabilities that were calculated on different courses, semesters, and instructors include zero in their confidence intervals. Exact values can be found in the online supplemental document with the robustness analysis in csv format. Robustness analyses revealed the same pattern and strength of results for evaluation reliabilities when sample size for evaluations was considered at </w:t>
      </w:r>
      <w:r w:rsidRPr="006664A4">
        <w:rPr>
          <w:i/>
          <w:iCs/>
          <w:highlight w:val="cyan"/>
          <w:rPrChange w:id="64" w:author="Jacob Miranda" w:date="2023-08-15T07:38:00Z">
            <w:rPr>
              <w:i/>
              <w:iCs/>
            </w:rPr>
          </w:rPrChange>
        </w:rPr>
        <w:t>n</w:t>
      </w:r>
      <w:r w:rsidRPr="006664A4">
        <w:rPr>
          <w:highlight w:val="cyan"/>
          <w:rPrChange w:id="65" w:author="Jacob Miranda" w:date="2023-08-15T07:38:00Z">
            <w:rPr/>
          </w:rPrChange>
        </w:rPr>
        <w:t xml:space="preserve"> = 10, 11, 12, 13, and 14.</w:t>
      </w:r>
    </w:p>
    <w:p w14:paraId="0A317AFB" w14:textId="77777777" w:rsidR="00454A13" w:rsidRDefault="00000000">
      <w:pPr>
        <w:pStyle w:val="CaptionedFigure"/>
      </w:pPr>
      <w:commentRangeStart w:id="66"/>
      <w:r>
        <w:rPr>
          <w:noProof/>
        </w:rPr>
        <w:lastRenderedPageBreak/>
        <w:drawing>
          <wp:inline distT="0" distB="0" distL="0" distR="0" wp14:anchorId="0A317B43" wp14:editId="0A317B44">
            <wp:extent cx="5969000" cy="4775200"/>
            <wp:effectExtent l="0" t="0" r="0" b="0"/>
            <wp:docPr id="40" name="Picture" descr="Figure 1.  Reliability estimates for instructor, course, and semester combinations."/>
            <wp:cNvGraphicFramePr/>
            <a:graphic xmlns:a="http://schemas.openxmlformats.org/drawingml/2006/main">
              <a:graphicData uri="http://schemas.openxmlformats.org/drawingml/2006/picture">
                <pic:pic xmlns:pic="http://schemas.openxmlformats.org/drawingml/2006/picture">
                  <pic:nvPicPr>
                    <pic:cNvPr id="41" name="Picture" descr="PG_Manuscript_2023_files/figure-docx/figure1-1.png"/>
                    <pic:cNvPicPr>
                      <a:picLocks noChangeAspect="1" noChangeArrowheads="1"/>
                    </pic:cNvPicPr>
                  </pic:nvPicPr>
                  <pic:blipFill>
                    <a:blip r:embed="rId17"/>
                    <a:stretch>
                      <a:fillRect/>
                    </a:stretch>
                  </pic:blipFill>
                  <pic:spPr bwMode="auto">
                    <a:xfrm>
                      <a:off x="0" y="0"/>
                      <a:ext cx="5969000" cy="4775200"/>
                    </a:xfrm>
                    <a:prstGeom prst="rect">
                      <a:avLst/>
                    </a:prstGeom>
                    <a:noFill/>
                    <a:ln w="9525">
                      <a:noFill/>
                      <a:headEnd/>
                      <a:tailEnd/>
                    </a:ln>
                  </pic:spPr>
                </pic:pic>
              </a:graphicData>
            </a:graphic>
          </wp:inline>
        </w:drawing>
      </w:r>
      <w:commentRangeEnd w:id="66"/>
      <w:r w:rsidR="008B09F7">
        <w:rPr>
          <w:rStyle w:val="CommentReference"/>
        </w:rPr>
        <w:commentReference w:id="66"/>
      </w:r>
    </w:p>
    <w:p w14:paraId="0A317AFC" w14:textId="77777777" w:rsidR="00454A13" w:rsidRDefault="00000000">
      <w:pPr>
        <w:pStyle w:val="ImageCaption"/>
      </w:pPr>
      <w:r>
        <w:t>Figure 1: Reliability estimates for instructor, course, and semester combinations.</w:t>
      </w:r>
    </w:p>
    <w:p w14:paraId="0A317AFD" w14:textId="77777777" w:rsidR="00454A13" w:rsidRDefault="00000000">
      <w:pPr>
        <w:pStyle w:val="Heading2"/>
      </w:pPr>
      <w:bookmarkStart w:id="67" w:name="rq-2-1"/>
      <w:bookmarkEnd w:id="61"/>
      <w:r>
        <w:t>RQ 2</w:t>
      </w:r>
    </w:p>
    <w:p w14:paraId="0A317AFE" w14:textId="3D906574" w:rsidR="00454A13" w:rsidRDefault="00000000">
      <w:pPr>
        <w:pStyle w:val="FirstParagraph"/>
      </w:pPr>
      <w:r>
        <w:t xml:space="preserve">The paired evaluations were then filtered to only examine course and instructor matches to explore the relation of reliability across time. Reliability was calculated by calculating the partial correlation between the overall rating for the course first evaluation and the overall rating for the course second evaluation, controlling for the number of ratings within those average scores. This reliability was calculated separately for each instructor and semester difference (i.e., the time between evaluations, 0 means same semester, 1 means the next semester, 2 means two semesters later, etc.). The ratings were filtered so that at least 10 pairs of ratings were present for each </w:t>
      </w:r>
      <w:r>
        <w:lastRenderedPageBreak/>
        <w:t>instructor and semester difference combination (Weaver &amp; Koopman, 2014). Of 36</w:t>
      </w:r>
      <w:ins w:id="68" w:author="Jacob Miranda" w:date="2023-08-15T07:38:00Z">
        <w:r w:rsidR="004B23B1">
          <w:t>,</w:t>
        </w:r>
      </w:ins>
      <w:r>
        <w:t>084 possible matched instructor and course pairings, 30</w:t>
      </w:r>
      <w:ins w:id="69" w:author="Jacob Miranda" w:date="2023-08-15T07:38:00Z">
        <w:r w:rsidR="004B23B1">
          <w:t>,</w:t>
        </w:r>
      </w:ins>
      <w:r>
        <w:t>728 included at least 10 pairings, which was 1</w:t>
      </w:r>
      <w:ins w:id="70" w:author="Jacob Miranda" w:date="2023-08-15T07:38:00Z">
        <w:r w:rsidR="004B23B1">
          <w:t>,</w:t>
        </w:r>
      </w:ins>
      <w:r>
        <w:t>009 total instructor and semester combinations.</w:t>
      </w:r>
    </w:p>
    <w:p w14:paraId="0A317AFF" w14:textId="3DAF2AD2" w:rsidR="00454A13" w:rsidRDefault="00000000">
      <w:pPr>
        <w:pStyle w:val="BodyText"/>
      </w:pPr>
      <w:r>
        <w:t xml:space="preserve">The confidence interval for the effect of </w:t>
      </w:r>
      <w:del w:id="71" w:author="Jacob Miranda" w:date="2023-08-15T07:39:00Z">
        <w:r w:rsidDel="007A25A1">
          <w:delText xml:space="preserve">semester difference </w:delText>
        </w:r>
      </w:del>
      <w:ins w:id="72" w:author="Jacob Miranda" w:date="2023-08-15T07:39:00Z">
        <w:r w:rsidR="007A25A1">
          <w:t xml:space="preserve">experience teaching </w:t>
        </w:r>
      </w:ins>
      <w:r>
        <w:t xml:space="preserve">predicting reliability did not cross zero, </w:t>
      </w:r>
      <w:r>
        <w:rPr>
          <w:i/>
          <w:iCs/>
        </w:rPr>
        <w:t>b</w:t>
      </w:r>
      <w:r>
        <w:t xml:space="preserve"> = -0.004, 95% CI [-0.005, -0.003],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 The coefficient, while small, represents a small effect of time on the reliability of instructor ratings. As shown in 2, reliability appears to decrease across time.</w:t>
      </w:r>
    </w:p>
    <w:p w14:paraId="0A317B00" w14:textId="77777777" w:rsidR="00454A13" w:rsidRDefault="00000000">
      <w:pPr>
        <w:pStyle w:val="CaptionedFigure"/>
      </w:pPr>
      <w:r>
        <w:rPr>
          <w:noProof/>
        </w:rPr>
        <w:drawing>
          <wp:inline distT="0" distB="0" distL="0" distR="0" wp14:anchorId="0A317B45" wp14:editId="0A317B46">
            <wp:extent cx="5969000" cy="4775200"/>
            <wp:effectExtent l="0" t="0" r="0" b="0"/>
            <wp:docPr id="44" name="Picture" descr="Figure 2.  Reliability estimates for same instructor and course across time."/>
            <wp:cNvGraphicFramePr/>
            <a:graphic xmlns:a="http://schemas.openxmlformats.org/drawingml/2006/main">
              <a:graphicData uri="http://schemas.openxmlformats.org/drawingml/2006/picture">
                <pic:pic xmlns:pic="http://schemas.openxmlformats.org/drawingml/2006/picture">
                  <pic:nvPicPr>
                    <pic:cNvPr id="45" name="Picture" descr="PG_Manuscript_2023_files/figure-docx/figure2-1.png"/>
                    <pic:cNvPicPr>
                      <a:picLocks noChangeAspect="1" noChangeArrowheads="1"/>
                    </pic:cNvPicPr>
                  </pic:nvPicPr>
                  <pic:blipFill>
                    <a:blip r:embed="rId18"/>
                    <a:stretch>
                      <a:fillRect/>
                    </a:stretch>
                  </pic:blipFill>
                  <pic:spPr bwMode="auto">
                    <a:xfrm>
                      <a:off x="0" y="0"/>
                      <a:ext cx="5969000" cy="4775200"/>
                    </a:xfrm>
                    <a:prstGeom prst="rect">
                      <a:avLst/>
                    </a:prstGeom>
                    <a:noFill/>
                    <a:ln w="9525">
                      <a:noFill/>
                      <a:headEnd/>
                      <a:tailEnd/>
                    </a:ln>
                  </pic:spPr>
                </pic:pic>
              </a:graphicData>
            </a:graphic>
          </wp:inline>
        </w:drawing>
      </w:r>
    </w:p>
    <w:p w14:paraId="0A317B01" w14:textId="77777777" w:rsidR="00454A13" w:rsidRDefault="00000000">
      <w:pPr>
        <w:pStyle w:val="ImageCaption"/>
      </w:pPr>
      <w:r>
        <w:t>Figure 2: Reliability estimates for same instructor and course across time.</w:t>
      </w:r>
    </w:p>
    <w:p w14:paraId="0A317B02" w14:textId="77777777" w:rsidR="00454A13" w:rsidRDefault="00000000">
      <w:pPr>
        <w:pStyle w:val="Heading2"/>
      </w:pPr>
      <w:bookmarkStart w:id="73" w:name="rq-3-1"/>
      <w:bookmarkEnd w:id="67"/>
      <w:r>
        <w:lastRenderedPageBreak/>
        <w:t>RQ 3</w:t>
      </w:r>
    </w:p>
    <w:p w14:paraId="0A317B03" w14:textId="77777777" w:rsidR="00454A13" w:rsidRDefault="00000000">
      <w:pPr>
        <w:pStyle w:val="FirstParagraph"/>
      </w:pPr>
      <w:r>
        <w:t xml:space="preserve">The confidence interval for the interaction of semester time difference and average fairness did cross zero, </w:t>
      </w:r>
      <w:r>
        <w:rPr>
          <w:i/>
          <w:iCs/>
        </w:rPr>
        <w:t>b</w:t>
      </w:r>
      <w:r>
        <w:t xml:space="preserve"> = -0.001, 95% CI [-0.007, 0.005],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 Therefore, there was no effect of the interaction of average fairness with semester differences in predicting reliability. Similarly, average fairness did not predict reliability overall, </w:t>
      </w:r>
      <w:r>
        <w:rPr>
          <w:i/>
          <w:iCs/>
        </w:rPr>
        <w:t>b</w:t>
      </w:r>
      <w:r>
        <w:t xml:space="preserve"> = -0.041, 95% CI [-0.226, 0.143].</w:t>
      </w:r>
    </w:p>
    <w:p w14:paraId="0A317B04" w14:textId="77777777" w:rsidR="00454A13" w:rsidRDefault="00000000">
      <w:pPr>
        <w:pStyle w:val="Heading2"/>
      </w:pPr>
      <w:bookmarkStart w:id="74" w:name="rq-4-1"/>
      <w:bookmarkEnd w:id="73"/>
      <w:r>
        <w:t>RQ 4</w:t>
      </w:r>
    </w:p>
    <w:p w14:paraId="0A317B05" w14:textId="77777777" w:rsidR="00454A13" w:rsidRDefault="00000000">
      <w:pPr>
        <w:pStyle w:val="FirstParagraph"/>
      </w:pPr>
      <w:r>
        <w:t xml:space="preserve">The confidence interval for the interaction of variability of fairness and semester time difference did cross zero, </w:t>
      </w:r>
      <w:r>
        <w:rPr>
          <w:i/>
          <w:iCs/>
        </w:rPr>
        <w:t>b</w:t>
      </w:r>
      <w:r>
        <w:t xml:space="preserve"> = -0.010, 95% CI [-0.022, 0.002],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5. The variability of fairness also did not predict reliability overall, </w:t>
      </w:r>
      <w:r>
        <w:rPr>
          <w:i/>
          <w:iCs/>
        </w:rPr>
        <w:t>b</w:t>
      </w:r>
      <w:r>
        <w:t xml:space="preserve"> = 0.291, 95% CI [-0.091, 0.672].</w:t>
      </w:r>
    </w:p>
    <w:p w14:paraId="0A317B06" w14:textId="77777777" w:rsidR="00454A13" w:rsidRDefault="00000000">
      <w:pPr>
        <w:pStyle w:val="Heading1"/>
      </w:pPr>
      <w:bookmarkStart w:id="75" w:name="discussion"/>
      <w:bookmarkEnd w:id="53"/>
      <w:bookmarkEnd w:id="74"/>
      <w:r>
        <w:t>Discussion</w:t>
      </w:r>
    </w:p>
    <w:p w14:paraId="0A317B07" w14:textId="77777777" w:rsidR="00454A13" w:rsidRDefault="00000000">
      <w:pPr>
        <w:pStyle w:val="FirstParagraph"/>
      </w:pPr>
      <w:r>
        <w:t xml:space="preserve">This investigation measured student evaluation of teaching’s reliability by calculating the reliability of evaluations across instructors, semesters, and courses. In our first question, we showed that evaluations of the same instructor within the same course and same semester were the most </w:t>
      </w:r>
      <w:commentRangeStart w:id="76"/>
      <w:r>
        <w:t>reliable</w:t>
      </w:r>
      <w:commentRangeEnd w:id="76"/>
      <w:r w:rsidR="004F6014">
        <w:rPr>
          <w:rStyle w:val="CommentReference"/>
        </w:rPr>
        <w:commentReference w:id="76"/>
      </w:r>
      <w:r>
        <w:t>, followed by different courses and different semesters. We extended previous meta-analyses on reliability to show that reliability appears to slightly, but significantly, decrease over time — a new finding in comparison to the work of Marsh (2007). Last, we explored the relationship of a variable that potentially impacts the validity of student evaluations of teaching: perceived fairness in grading. Perceived fairness did not appear to impact reliability scores, nor did it interact with time to predict reliability scores. While variability in perceived fairness is found across and within instructor ratings, this variability also did not impact reliability information.</w:t>
      </w:r>
    </w:p>
    <w:p w14:paraId="0A317B08" w14:textId="77777777" w:rsidR="00454A13" w:rsidRDefault="00000000">
      <w:pPr>
        <w:pStyle w:val="BodyText"/>
      </w:pPr>
      <w:r>
        <w:lastRenderedPageBreak/>
        <w:t>This study extends previous work with several new strengths (Benton &amp; Cashin, 2014; Benton &amp; Ryalls, 2016; Marsh, 2007; Zhao &amp; Gallant, 2011). The data included in this manuscript represents over 30 years of teaching evaluations and was analyzed for reliability within and across courses, semesters, and instructors; thus, providing new insights into the expected level of reliability in different calculation scenarios. Sensitivity and bootstrapped analyses show that these results are robust even with a smaller number of evaluations used, supporting and extending work by Rantanen (2012). Last, we investigated the impact of validity variables on reliability, not just the overall validity of evaluations based on various potential biases.</w:t>
      </w:r>
    </w:p>
    <w:p w14:paraId="0A317B09" w14:textId="77777777" w:rsidR="00454A13" w:rsidRDefault="00000000">
      <w:pPr>
        <w:pStyle w:val="BodyText"/>
      </w:pPr>
      <w:r>
        <w:t>Given these results, what should instructors and administrators do with student evaluations of teaching? Benton and Young (2018) provide a comprehensive checklist of ways to assess teaching and interpret evaluations in light of the long history of validity questions for student evaluations of teaching. Here, we add that it is important to understand that reliability will vary by course and semester as instructor variability is usually expected. It is tempting to think that the same instructor teaching the same course should reliably get the same evaluations; however, we should consider that instructors will grow and change over time, which may contribute to lessened reliability across time (in addition to other known biases, such as age). Further, facets of the different courses taught likely contribute to the lessened reliability between courses taught by the same instructor (i.e., required statistics courses versus elective courses). As Benton and Young (2018) describes, the evaluation procedure should be useful, and it may not be fruitful to compare different years or even courses, and evaluations should be contextualized to the course and semester they were received in.</w:t>
      </w:r>
    </w:p>
    <w:p w14:paraId="0A317B0A" w14:textId="77777777" w:rsidR="00454A13" w:rsidRDefault="00000000">
      <w:pPr>
        <w:pStyle w:val="BodyText"/>
      </w:pPr>
      <w:r>
        <w:lastRenderedPageBreak/>
        <w:t>While this study provides valuable evidence about evaluation reliability, the study only includes one department of evaluation scores, and the descriptive statistics suggest these evaluations are often at ceiling on a 1 to 5 Likert type scale. Evaluations are always biased by the students who are in class or fill out the online survey - information about missing student perceptions are never recorded. The concerns about the validity of evaluations are still relevant, and it may be that reliability is interesting but not altogether useful if the scores are not valid representations of teaching effectiveness. As universities struggle to balance demands of higher education cost and student enrollment, teaching effectiveness may be a critical target for administrators to ensure student engagement and retention. These results suggest that student evaluations of teaching can be reliable indicators of teaching effectiveness, but likely only within the same courses and semester. Thus, a multifaceted approach to assesing instructor effectiveness and improvement is a more appropriate measurement tool for long-term evaluations of instruction (Benton &amp; Young, 2018).</w:t>
      </w:r>
    </w:p>
    <w:p w14:paraId="0A317B0B" w14:textId="77777777" w:rsidR="00454A13" w:rsidRDefault="00000000">
      <w:r>
        <w:br w:type="page"/>
      </w:r>
    </w:p>
    <w:p w14:paraId="0A317B0C" w14:textId="77777777" w:rsidR="00454A13" w:rsidRDefault="00000000">
      <w:pPr>
        <w:pStyle w:val="Heading1"/>
      </w:pPr>
      <w:bookmarkStart w:id="77" w:name="references"/>
      <w:bookmarkEnd w:id="75"/>
      <w:r>
        <w:lastRenderedPageBreak/>
        <w:t>References</w:t>
      </w:r>
    </w:p>
    <w:p w14:paraId="0A317B0D" w14:textId="77777777" w:rsidR="00454A13" w:rsidRDefault="00000000">
      <w:pPr>
        <w:pStyle w:val="Bibliography"/>
      </w:pPr>
      <w:bookmarkStart w:id="78" w:name="ref-arubayi1987"/>
      <w:bookmarkStart w:id="79" w:name="refs"/>
      <w:r>
        <w:t xml:space="preserve">Arubayi, E. A. (1987). Improvement of instruction and teacher effectiveness: are student ratings reliable and valid? </w:t>
      </w:r>
      <w:r>
        <w:rPr>
          <w:i/>
          <w:iCs/>
        </w:rPr>
        <w:t>Higher Education</w:t>
      </w:r>
      <w:r>
        <w:t xml:space="preserve">, </w:t>
      </w:r>
      <w:r>
        <w:rPr>
          <w:i/>
          <w:iCs/>
        </w:rPr>
        <w:t>16</w:t>
      </w:r>
      <w:r>
        <w:t xml:space="preserve">(3), 267–278. </w:t>
      </w:r>
      <w:hyperlink r:id="rId19">
        <w:r>
          <w:rPr>
            <w:rStyle w:val="Hyperlink"/>
          </w:rPr>
          <w:t>https://doi.org/10.1007/BF00148970</w:t>
        </w:r>
      </w:hyperlink>
    </w:p>
    <w:p w14:paraId="0A317B0E" w14:textId="77777777" w:rsidR="00454A13" w:rsidRDefault="00000000">
      <w:pPr>
        <w:pStyle w:val="Bibliography"/>
      </w:pPr>
      <w:bookmarkStart w:id="80" w:name="ref-aust2022"/>
      <w:bookmarkEnd w:id="78"/>
      <w:r>
        <w:t xml:space="preserve">Aust, F., Barth, M., Diedenhofen, B., Stahl, C., Casillas, J. V., &amp; Siegel, R. (2022). </w:t>
      </w:r>
      <w:r>
        <w:rPr>
          <w:i/>
          <w:iCs/>
        </w:rPr>
        <w:t>Papaja: Prepare american psychological association journal articles with r markdown</w:t>
      </w:r>
      <w:r>
        <w:t xml:space="preserve">. </w:t>
      </w:r>
      <w:hyperlink r:id="rId20">
        <w:r>
          <w:rPr>
            <w:rStyle w:val="Hyperlink"/>
          </w:rPr>
          <w:t>https://CRAN.R-project.org/package=papaja</w:t>
        </w:r>
      </w:hyperlink>
    </w:p>
    <w:p w14:paraId="0A317B0F" w14:textId="77777777" w:rsidR="00454A13" w:rsidRDefault="00000000">
      <w:pPr>
        <w:pStyle w:val="Bibliography"/>
      </w:pPr>
      <w:bookmarkStart w:id="81" w:name="ref-barton2020"/>
      <w:bookmarkEnd w:id="80"/>
      <w:r>
        <w:t xml:space="preserve">Bartoń, K. (2020). </w:t>
      </w:r>
      <w:r>
        <w:rPr>
          <w:i/>
          <w:iCs/>
        </w:rPr>
        <w:t>MuMIn: Multi-model inference</w:t>
      </w:r>
      <w:r>
        <w:t xml:space="preserve">. </w:t>
      </w:r>
      <w:hyperlink r:id="rId21">
        <w:r>
          <w:rPr>
            <w:rStyle w:val="Hyperlink"/>
          </w:rPr>
          <w:t>https://CRAN.R-project.org/package=MuMIn</w:t>
        </w:r>
      </w:hyperlink>
    </w:p>
    <w:p w14:paraId="0A317B10" w14:textId="77777777" w:rsidR="00454A13" w:rsidRDefault="00000000">
      <w:pPr>
        <w:pStyle w:val="Bibliography"/>
      </w:pPr>
      <w:bookmarkStart w:id="82" w:name="ref-becker2021"/>
      <w:bookmarkEnd w:id="81"/>
      <w:r>
        <w:t xml:space="preserve">Becker, J., Chan, C., Chan, G. C., Leeper, T. J., Gandrud, C., MacDonald, A., Zahn, I., Stadlmann, S., Williamson, R., Kennedy, P., Price, R., Davis, T. L., Day, N., Denney, B., &amp; Bokov, A. (2021). </w:t>
      </w:r>
      <w:r>
        <w:rPr>
          <w:i/>
          <w:iCs/>
        </w:rPr>
        <w:t>Rio: A swiss-army knife for data i/o</w:t>
      </w:r>
      <w:r>
        <w:t xml:space="preserve">. </w:t>
      </w:r>
      <w:hyperlink r:id="rId22">
        <w:r>
          <w:rPr>
            <w:rStyle w:val="Hyperlink"/>
          </w:rPr>
          <w:t>https://cran.r-project.org/web/packages/rio/</w:t>
        </w:r>
      </w:hyperlink>
    </w:p>
    <w:p w14:paraId="0A317B11" w14:textId="77777777" w:rsidR="00454A13" w:rsidRDefault="00000000">
      <w:pPr>
        <w:pStyle w:val="Bibliography"/>
      </w:pPr>
      <w:bookmarkStart w:id="83" w:name="ref-benton2014"/>
      <w:bookmarkEnd w:id="82"/>
      <w:r>
        <w:t xml:space="preserve">Benton, S. L., &amp; Cashin, W. E. (2014). </w:t>
      </w:r>
      <w:r>
        <w:rPr>
          <w:i/>
          <w:iCs/>
        </w:rPr>
        <w:t>Student Ratings of Instruction in College and University Courses</w:t>
      </w:r>
      <w:r>
        <w:t xml:space="preserve"> (M. B. Paulsen, Ed.; pp. 279–326). Springer Netherlands. </w:t>
      </w:r>
      <w:hyperlink r:id="rId23">
        <w:r>
          <w:rPr>
            <w:rStyle w:val="Hyperlink"/>
          </w:rPr>
          <w:t>https://doi.org/10.1007/978-94-017-8005-6_7</w:t>
        </w:r>
      </w:hyperlink>
    </w:p>
    <w:p w14:paraId="0A317B12" w14:textId="77777777" w:rsidR="00454A13" w:rsidRDefault="00000000">
      <w:pPr>
        <w:pStyle w:val="Bibliography"/>
      </w:pPr>
      <w:bookmarkStart w:id="84" w:name="ref-benton2016"/>
      <w:bookmarkEnd w:id="83"/>
      <w:r>
        <w:t xml:space="preserve">Benton, S. L., &amp; Ryalls, K. R. (2016). </w:t>
      </w:r>
      <w:r>
        <w:rPr>
          <w:i/>
          <w:iCs/>
        </w:rPr>
        <w:t>Challenging Misconceptions about Student Ratings of Instruction. IDEA Paper #58</w:t>
      </w:r>
      <w:r>
        <w:t xml:space="preserve">. </w:t>
      </w:r>
      <w:hyperlink r:id="rId24">
        <w:r>
          <w:rPr>
            <w:rStyle w:val="Hyperlink"/>
          </w:rPr>
          <w:t>https://eric.ed.gov/?id=ED573670</w:t>
        </w:r>
      </w:hyperlink>
    </w:p>
    <w:p w14:paraId="0A317B13" w14:textId="77777777" w:rsidR="00454A13" w:rsidRDefault="00000000">
      <w:pPr>
        <w:pStyle w:val="Bibliography"/>
      </w:pPr>
      <w:bookmarkStart w:id="85" w:name="ref-benton2018"/>
      <w:bookmarkEnd w:id="84"/>
      <w:r>
        <w:t xml:space="preserve">Benton, S. L., &amp; Young, S. (2018). </w:t>
      </w:r>
      <w:r>
        <w:rPr>
          <w:i/>
          <w:iCs/>
        </w:rPr>
        <w:t>Best Practices in the Evaluation of Teaching. IDEA Paper #69</w:t>
      </w:r>
      <w:r>
        <w:t xml:space="preserve">. </w:t>
      </w:r>
      <w:hyperlink r:id="rId25">
        <w:r>
          <w:rPr>
            <w:rStyle w:val="Hyperlink"/>
          </w:rPr>
          <w:t>https://eric.ed.gov/?id=ED588352</w:t>
        </w:r>
      </w:hyperlink>
    </w:p>
    <w:p w14:paraId="0A317B14" w14:textId="77777777" w:rsidR="00454A13" w:rsidRDefault="00000000">
      <w:pPr>
        <w:pStyle w:val="Bibliography"/>
      </w:pPr>
      <w:bookmarkStart w:id="86" w:name="ref-berk2018"/>
      <w:bookmarkEnd w:id="85"/>
      <w:r>
        <w:t xml:space="preserve">Berk, R. A. (2018). Start Spreading the News: Use Multiple Sources of Evidence to Evaluate Teaching. </w:t>
      </w:r>
      <w:r>
        <w:rPr>
          <w:i/>
          <w:iCs/>
        </w:rPr>
        <w:t>The Journal of Faculty Development</w:t>
      </w:r>
      <w:r>
        <w:t xml:space="preserve">, </w:t>
      </w:r>
      <w:r>
        <w:rPr>
          <w:i/>
          <w:iCs/>
        </w:rPr>
        <w:t>31</w:t>
      </w:r>
      <w:r>
        <w:t xml:space="preserve">(1), 73–81. </w:t>
      </w:r>
      <w:hyperlink r:id="rId26">
        <w:r>
          <w:rPr>
            <w:rStyle w:val="Hyperlink"/>
          </w:rPr>
          <w:t>https://www.schreyerinstitute.psu.edu/pdf/UseMultipleSourcesSRs_Berk_JFacDev1-11-2018.pdf</w:t>
        </w:r>
      </w:hyperlink>
    </w:p>
    <w:p w14:paraId="0A317B15" w14:textId="77777777" w:rsidR="00454A13" w:rsidRDefault="00000000">
      <w:pPr>
        <w:pStyle w:val="Bibliography"/>
      </w:pPr>
      <w:bookmarkStart w:id="87" w:name="ref-boring2016"/>
      <w:bookmarkEnd w:id="86"/>
      <w:r>
        <w:t xml:space="preserve">Boring, A., Ottoboni, K., &amp; Stark, P. B. (2016). Student evaluations of teaching (mostly) do not measure teaching effectiveness. </w:t>
      </w:r>
      <w:r>
        <w:rPr>
          <w:i/>
          <w:iCs/>
        </w:rPr>
        <w:t>ScienceOpen Research</w:t>
      </w:r>
      <w:r>
        <w:t xml:space="preserve">, </w:t>
      </w:r>
      <w:r>
        <w:rPr>
          <w:i/>
          <w:iCs/>
        </w:rPr>
        <w:t>0</w:t>
      </w:r>
      <w:r>
        <w:t xml:space="preserve">(0). </w:t>
      </w:r>
      <w:hyperlink r:id="rId27">
        <w:r>
          <w:rPr>
            <w:rStyle w:val="Hyperlink"/>
          </w:rPr>
          <w:t>https://doi.org/10.14293/S2199-1006.1.SOR-EDU.AETBZC.v1</w:t>
        </w:r>
      </w:hyperlink>
    </w:p>
    <w:p w14:paraId="0A317B16" w14:textId="77777777" w:rsidR="00454A13" w:rsidRDefault="00000000">
      <w:pPr>
        <w:pStyle w:val="Bibliography"/>
      </w:pPr>
      <w:bookmarkStart w:id="88" w:name="ref-boswell2016"/>
      <w:bookmarkEnd w:id="87"/>
      <w:r>
        <w:t xml:space="preserve">Boswell, S. S. (2016). Ratemyprofessors is hogwash (but I care): Effects of Ratemyprofessors and university-administered teaching evaluations on professors. </w:t>
      </w:r>
      <w:r>
        <w:rPr>
          <w:i/>
          <w:iCs/>
        </w:rPr>
        <w:t>Computers in Human Behavior</w:t>
      </w:r>
      <w:r>
        <w:t xml:space="preserve">, </w:t>
      </w:r>
      <w:r>
        <w:rPr>
          <w:i/>
          <w:iCs/>
        </w:rPr>
        <w:t>56</w:t>
      </w:r>
      <w:r>
        <w:t xml:space="preserve">, 155–162. </w:t>
      </w:r>
      <w:hyperlink r:id="rId28">
        <w:r>
          <w:rPr>
            <w:rStyle w:val="Hyperlink"/>
          </w:rPr>
          <w:t>https://doi.org/10.1016/j.chb.2015.11.045</w:t>
        </w:r>
      </w:hyperlink>
    </w:p>
    <w:p w14:paraId="0A317B17" w14:textId="77777777" w:rsidR="00454A13" w:rsidRDefault="00000000">
      <w:pPr>
        <w:pStyle w:val="Bibliography"/>
      </w:pPr>
      <w:bookmarkStart w:id="89" w:name="ref-chen2017"/>
      <w:bookmarkEnd w:id="88"/>
      <w:r>
        <w:t xml:space="preserve">Chen, C. Y., Wang, S.-Y., &amp; Yang, Y.-F. (2017). A Study of the Correlation of the Improvement of Teaching Evaluation Scores Based on Student Performance Grades. </w:t>
      </w:r>
      <w:r>
        <w:rPr>
          <w:i/>
          <w:iCs/>
        </w:rPr>
        <w:t>International Journal of Higher Education</w:t>
      </w:r>
      <w:r>
        <w:t xml:space="preserve">, </w:t>
      </w:r>
      <w:r>
        <w:rPr>
          <w:i/>
          <w:iCs/>
        </w:rPr>
        <w:t>6</w:t>
      </w:r>
      <w:r>
        <w:t xml:space="preserve">(2), 162. </w:t>
      </w:r>
      <w:hyperlink r:id="rId29">
        <w:r>
          <w:rPr>
            <w:rStyle w:val="Hyperlink"/>
          </w:rPr>
          <w:t>https://doi.org/10.5430/ijhe.v6n2p162</w:t>
        </w:r>
      </w:hyperlink>
    </w:p>
    <w:p w14:paraId="0A317B18" w14:textId="77777777" w:rsidR="00454A13" w:rsidRDefault="00000000">
      <w:pPr>
        <w:pStyle w:val="Bibliography"/>
      </w:pPr>
      <w:bookmarkStart w:id="90" w:name="ref-cohen2003"/>
      <w:bookmarkEnd w:id="89"/>
      <w:r>
        <w:t xml:space="preserve">Cohen, J., Cohen, P., West, S. G., &amp; Aiken, L. (2003). </w:t>
      </w:r>
      <w:r>
        <w:rPr>
          <w:i/>
          <w:iCs/>
        </w:rPr>
        <w:t>Applied multiple regression / correlation analysis for the behavioral sciences</w:t>
      </w:r>
      <w:r>
        <w:t xml:space="preserve"> (3rd ed.). Lawrence Erlbaum Associates.</w:t>
      </w:r>
    </w:p>
    <w:p w14:paraId="0A317B19" w14:textId="77777777" w:rsidR="00454A13" w:rsidRDefault="00000000">
      <w:pPr>
        <w:pStyle w:val="Bibliography"/>
      </w:pPr>
      <w:bookmarkStart w:id="91" w:name="ref-cohen1981"/>
      <w:bookmarkEnd w:id="90"/>
      <w:r>
        <w:t xml:space="preserve">Cohen, P. A. (1981). Student Ratings of Instruction and Student Achievement: A Meta-analysis of Multisection Validity Studies. </w:t>
      </w:r>
      <w:r>
        <w:rPr>
          <w:i/>
          <w:iCs/>
        </w:rPr>
        <w:t>Review of Educational Research</w:t>
      </w:r>
      <w:r>
        <w:t xml:space="preserve">, </w:t>
      </w:r>
      <w:r>
        <w:rPr>
          <w:i/>
          <w:iCs/>
        </w:rPr>
        <w:t>51</w:t>
      </w:r>
      <w:r>
        <w:t xml:space="preserve">(3), 281–309. </w:t>
      </w:r>
      <w:hyperlink r:id="rId30">
        <w:r>
          <w:rPr>
            <w:rStyle w:val="Hyperlink"/>
          </w:rPr>
          <w:t>https://doi.org/10.3102/00346543051003281</w:t>
        </w:r>
      </w:hyperlink>
    </w:p>
    <w:p w14:paraId="0A317B1A" w14:textId="77777777" w:rsidR="00454A13" w:rsidRDefault="00000000">
      <w:pPr>
        <w:pStyle w:val="Bibliography"/>
      </w:pPr>
      <w:bookmarkStart w:id="92" w:name="ref-crumbley2001"/>
      <w:bookmarkEnd w:id="91"/>
      <w:r>
        <w:t xml:space="preserve">Crumbley, L., Henry, B. K., &amp; Kratchman, S. H. (2001). Students’ perceptions of the evaluation of college teaching. </w:t>
      </w:r>
      <w:r>
        <w:rPr>
          <w:i/>
          <w:iCs/>
        </w:rPr>
        <w:t>Quality Assurance in Education</w:t>
      </w:r>
      <w:r>
        <w:t xml:space="preserve">, </w:t>
      </w:r>
      <w:r>
        <w:rPr>
          <w:i/>
          <w:iCs/>
        </w:rPr>
        <w:t>9</w:t>
      </w:r>
      <w:r>
        <w:t xml:space="preserve">(4), 197–207. </w:t>
      </w:r>
      <w:hyperlink r:id="rId31">
        <w:r>
          <w:rPr>
            <w:rStyle w:val="Hyperlink"/>
          </w:rPr>
          <w:t>https://doi.org/10.1108/EUM0000000006158</w:t>
        </w:r>
      </w:hyperlink>
    </w:p>
    <w:p w14:paraId="0A317B1B" w14:textId="77777777" w:rsidR="00454A13" w:rsidRDefault="00000000">
      <w:pPr>
        <w:pStyle w:val="Bibliography"/>
      </w:pPr>
      <w:bookmarkStart w:id="93" w:name="ref-ben-shachar2023"/>
      <w:bookmarkEnd w:id="92"/>
      <w:r>
        <w:rPr>
          <w:i/>
          <w:iCs/>
        </w:rPr>
        <w:t>Effectsize: Indices of effect size</w:t>
      </w:r>
      <w:r>
        <w:t xml:space="preserve">. (2023). [Computer software]. </w:t>
      </w:r>
      <w:hyperlink r:id="rId32">
        <w:r>
          <w:rPr>
            <w:rStyle w:val="Hyperlink"/>
          </w:rPr>
          <w:t>https://cran.r-project.org/web/packages/effectsize/</w:t>
        </w:r>
      </w:hyperlink>
    </w:p>
    <w:p w14:paraId="0A317B1C" w14:textId="77777777" w:rsidR="00454A13" w:rsidRDefault="00000000">
      <w:pPr>
        <w:pStyle w:val="Bibliography"/>
      </w:pPr>
      <w:bookmarkStart w:id="94" w:name="ref-esarey2020"/>
      <w:bookmarkEnd w:id="93"/>
      <w:r>
        <w:lastRenderedPageBreak/>
        <w:t xml:space="preserve">Esarey, J., &amp; Valdes, N. (2020). Unbiased, reliable, and valid student evaluations can still be unfair. </w:t>
      </w:r>
      <w:r>
        <w:rPr>
          <w:i/>
          <w:iCs/>
        </w:rPr>
        <w:t>Assessment &amp; Evaluation in Higher Education</w:t>
      </w:r>
      <w:r>
        <w:t xml:space="preserve">, </w:t>
      </w:r>
      <w:r>
        <w:rPr>
          <w:i/>
          <w:iCs/>
        </w:rPr>
        <w:t>45</w:t>
      </w:r>
      <w:r>
        <w:t xml:space="preserve">(8), 1106–1120. </w:t>
      </w:r>
      <w:hyperlink r:id="rId33">
        <w:r>
          <w:rPr>
            <w:rStyle w:val="Hyperlink"/>
          </w:rPr>
          <w:t>https://doi.org/10.1080/02602938.2020.1724875</w:t>
        </w:r>
      </w:hyperlink>
    </w:p>
    <w:p w14:paraId="0A317B1D" w14:textId="77777777" w:rsidR="00454A13" w:rsidRDefault="00000000">
      <w:pPr>
        <w:pStyle w:val="Bibliography"/>
      </w:pPr>
      <w:bookmarkStart w:id="95" w:name="ref-fan2019"/>
      <w:bookmarkEnd w:id="94"/>
      <w:r>
        <w:t xml:space="preserve">Fan, Y., Shepherd, L. J., Slavich, E., Waters, D., Stone, M., Abel, R., &amp; Johnston, E. L. (2019). Gender and cultural bias in student evaluations: Why representation matters. </w:t>
      </w:r>
      <w:r>
        <w:rPr>
          <w:i/>
          <w:iCs/>
        </w:rPr>
        <w:t>PLOS ONE</w:t>
      </w:r>
      <w:r>
        <w:t xml:space="preserve">, </w:t>
      </w:r>
      <w:r>
        <w:rPr>
          <w:i/>
          <w:iCs/>
        </w:rPr>
        <w:t>14</w:t>
      </w:r>
      <w:r>
        <w:t xml:space="preserve">(2), e0209749. </w:t>
      </w:r>
      <w:hyperlink r:id="rId34">
        <w:r>
          <w:rPr>
            <w:rStyle w:val="Hyperlink"/>
          </w:rPr>
          <w:t>https://doi.org/10.1371/journal.pone.0209749</w:t>
        </w:r>
      </w:hyperlink>
    </w:p>
    <w:p w14:paraId="0A317B1E" w14:textId="77777777" w:rsidR="00454A13" w:rsidRDefault="00000000">
      <w:pPr>
        <w:pStyle w:val="Bibliography"/>
      </w:pPr>
      <w:bookmarkStart w:id="96" w:name="ref-feistauer2017"/>
      <w:bookmarkEnd w:id="95"/>
      <w:r>
        <w:t xml:space="preserve">Feistauer, D., &amp; Richter, T. (2017). How reliable are students’ evaluations of teaching quality? A variance components approach. </w:t>
      </w:r>
      <w:r>
        <w:rPr>
          <w:i/>
          <w:iCs/>
        </w:rPr>
        <w:t>Assessment &amp; Evaluation in Higher Education</w:t>
      </w:r>
      <w:r>
        <w:t xml:space="preserve">, </w:t>
      </w:r>
      <w:r>
        <w:rPr>
          <w:i/>
          <w:iCs/>
        </w:rPr>
        <w:t>42</w:t>
      </w:r>
      <w:r>
        <w:t xml:space="preserve">(8), 1263–1279. </w:t>
      </w:r>
      <w:hyperlink r:id="rId35">
        <w:r>
          <w:rPr>
            <w:rStyle w:val="Hyperlink"/>
          </w:rPr>
          <w:t>https://doi.org/10.1080/02602938.2016.1261083</w:t>
        </w:r>
      </w:hyperlink>
    </w:p>
    <w:p w14:paraId="0A317B1F" w14:textId="77777777" w:rsidR="00454A13" w:rsidRDefault="00000000">
      <w:pPr>
        <w:pStyle w:val="Bibliography"/>
      </w:pPr>
      <w:bookmarkStart w:id="97" w:name="ref-felton2008"/>
      <w:bookmarkEnd w:id="96"/>
      <w:r>
        <w:t xml:space="preserve">Felton, J., Koper, P. T., Mitchell, J., &amp; Stinson, M. (2008). Attractiveness, easiness and other issues: student evaluations of professors on Ratemyprofessors.com. </w:t>
      </w:r>
      <w:r>
        <w:rPr>
          <w:i/>
          <w:iCs/>
        </w:rPr>
        <w:t>Assessment &amp; Evaluation in Higher Education</w:t>
      </w:r>
      <w:r>
        <w:t xml:space="preserve">, </w:t>
      </w:r>
      <w:r>
        <w:rPr>
          <w:i/>
          <w:iCs/>
        </w:rPr>
        <w:t>33</w:t>
      </w:r>
      <w:r>
        <w:t xml:space="preserve">(1), 45–61. </w:t>
      </w:r>
      <w:hyperlink r:id="rId36">
        <w:r>
          <w:rPr>
            <w:rStyle w:val="Hyperlink"/>
          </w:rPr>
          <w:t>https://doi.org/10.1080/02602930601122803</w:t>
        </w:r>
      </w:hyperlink>
    </w:p>
    <w:p w14:paraId="0A317B20" w14:textId="77777777" w:rsidR="00454A13" w:rsidRDefault="00000000">
      <w:pPr>
        <w:pStyle w:val="Bibliography"/>
      </w:pPr>
      <w:bookmarkStart w:id="98" w:name="ref-freishtat2014"/>
      <w:bookmarkEnd w:id="97"/>
      <w:r>
        <w:t xml:space="preserve">Freishtat, R. (2014). An evaluation of course evaluations. </w:t>
      </w:r>
      <w:r>
        <w:rPr>
          <w:i/>
          <w:iCs/>
        </w:rPr>
        <w:t>ScienceOpen Research</w:t>
      </w:r>
      <w:r>
        <w:t xml:space="preserve">. </w:t>
      </w:r>
      <w:hyperlink r:id="rId37">
        <w:r>
          <w:rPr>
            <w:rStyle w:val="Hyperlink"/>
          </w:rPr>
          <w:t>https://doi.org/10.14293/S2199-1006.1.SOR-EDU.AOFRQA.v1</w:t>
        </w:r>
      </w:hyperlink>
    </w:p>
    <w:p w14:paraId="0A317B21" w14:textId="77777777" w:rsidR="00454A13" w:rsidRDefault="00000000">
      <w:pPr>
        <w:pStyle w:val="Bibliography"/>
      </w:pPr>
      <w:bookmarkStart w:id="99" w:name="ref-gelman2006"/>
      <w:bookmarkEnd w:id="98"/>
      <w:r>
        <w:t xml:space="preserve">Gelman, A. (2006). Multilevel (hierarchical) modeling: What it can and cannot do. </w:t>
      </w:r>
      <w:r>
        <w:rPr>
          <w:i/>
          <w:iCs/>
        </w:rPr>
        <w:t>Technometrics</w:t>
      </w:r>
      <w:r>
        <w:t xml:space="preserve">, </w:t>
      </w:r>
      <w:r>
        <w:rPr>
          <w:i/>
          <w:iCs/>
        </w:rPr>
        <w:t>48</w:t>
      </w:r>
      <w:r>
        <w:t xml:space="preserve">(3), 432–435. </w:t>
      </w:r>
      <w:hyperlink r:id="rId38">
        <w:r>
          <w:rPr>
            <w:rStyle w:val="Hyperlink"/>
          </w:rPr>
          <w:t>https://doi.org/10.1198/004017005000000661</w:t>
        </w:r>
      </w:hyperlink>
    </w:p>
    <w:p w14:paraId="0A317B22" w14:textId="77777777" w:rsidR="00454A13" w:rsidRDefault="00000000">
      <w:pPr>
        <w:pStyle w:val="Bibliography"/>
      </w:pPr>
      <w:bookmarkStart w:id="100" w:name="ref-gillmore1978"/>
      <w:bookmarkEnd w:id="99"/>
      <w:r>
        <w:t xml:space="preserve">Gillmore, G. M., Kane, M. T., &amp; Naccarato, R. W. (1978). The generalizability of student ratings of instruction: Estimation of the teacher and course components. </w:t>
      </w:r>
      <w:r>
        <w:rPr>
          <w:i/>
          <w:iCs/>
        </w:rPr>
        <w:t>Journal of Educational Measurement</w:t>
      </w:r>
      <w:r>
        <w:t xml:space="preserve">, </w:t>
      </w:r>
      <w:r>
        <w:rPr>
          <w:i/>
          <w:iCs/>
        </w:rPr>
        <w:t>15</w:t>
      </w:r>
      <w:r>
        <w:t xml:space="preserve">(1), 1–13. </w:t>
      </w:r>
      <w:hyperlink r:id="rId39">
        <w:r>
          <w:rPr>
            <w:rStyle w:val="Hyperlink"/>
          </w:rPr>
          <w:t>https://www.jstor.org/stable/1433721</w:t>
        </w:r>
      </w:hyperlink>
    </w:p>
    <w:p w14:paraId="0A317B23" w14:textId="77777777" w:rsidR="00454A13" w:rsidRDefault="00000000">
      <w:pPr>
        <w:pStyle w:val="Bibliography"/>
      </w:pPr>
      <w:bookmarkStart w:id="101" w:name="ref-greenwald1997"/>
      <w:bookmarkEnd w:id="100"/>
      <w:r>
        <w:lastRenderedPageBreak/>
        <w:t xml:space="preserve">Greenwald, A. G., &amp; Gillmore, G. M. (1997). Grading leniency is a removable contaminant of student ratings. </w:t>
      </w:r>
      <w:r>
        <w:rPr>
          <w:i/>
          <w:iCs/>
        </w:rPr>
        <w:t>American Psychologist</w:t>
      </w:r>
      <w:r>
        <w:t xml:space="preserve">, </w:t>
      </w:r>
      <w:r>
        <w:rPr>
          <w:i/>
          <w:iCs/>
        </w:rPr>
        <w:t>52</w:t>
      </w:r>
      <w:r>
        <w:t xml:space="preserve">(11), 1209–1217. </w:t>
      </w:r>
      <w:hyperlink r:id="rId40">
        <w:r>
          <w:rPr>
            <w:rStyle w:val="Hyperlink"/>
          </w:rPr>
          <w:t>https://doi.org/10.1037/0003-066X.52.11.1209</w:t>
        </w:r>
      </w:hyperlink>
    </w:p>
    <w:p w14:paraId="0A317B24" w14:textId="77777777" w:rsidR="00454A13" w:rsidRDefault="00000000">
      <w:pPr>
        <w:pStyle w:val="Bibliography"/>
      </w:pPr>
      <w:bookmarkStart w:id="102" w:name="ref-hattie1996"/>
      <w:bookmarkEnd w:id="101"/>
      <w:r>
        <w:t xml:space="preserve">Hattie, J., &amp; Marsh, H. W. (1996). The Relationship Between Research and Teaching: A Meta-Analysis. </w:t>
      </w:r>
      <w:r>
        <w:rPr>
          <w:i/>
          <w:iCs/>
        </w:rPr>
        <w:t>Review of Educational Research</w:t>
      </w:r>
      <w:r>
        <w:t xml:space="preserve">, </w:t>
      </w:r>
      <w:r>
        <w:rPr>
          <w:i/>
          <w:iCs/>
        </w:rPr>
        <w:t>66</w:t>
      </w:r>
      <w:r>
        <w:t xml:space="preserve">(4), 507–542. </w:t>
      </w:r>
      <w:hyperlink r:id="rId41">
        <w:r>
          <w:rPr>
            <w:rStyle w:val="Hyperlink"/>
          </w:rPr>
          <w:t>https://doi.org/10.3102/00346543066004507</w:t>
        </w:r>
      </w:hyperlink>
    </w:p>
    <w:p w14:paraId="0A317B25" w14:textId="77777777" w:rsidR="00454A13" w:rsidRDefault="00000000">
      <w:pPr>
        <w:pStyle w:val="Bibliography"/>
      </w:pPr>
      <w:bookmarkStart w:id="103" w:name="ref-heffernan2022"/>
      <w:bookmarkEnd w:id="102"/>
      <w:r>
        <w:t xml:space="preserve">Heffernan, T. (2022). Sexism, racism, prejudice, and bias: A literature review and synthesis of research surrounding student evaluations of courses and teaching. </w:t>
      </w:r>
      <w:r>
        <w:rPr>
          <w:i/>
          <w:iCs/>
        </w:rPr>
        <w:t>Assessment &amp; Evaluation in Higher Education</w:t>
      </w:r>
      <w:r>
        <w:t xml:space="preserve">, </w:t>
      </w:r>
      <w:r>
        <w:rPr>
          <w:i/>
          <w:iCs/>
        </w:rPr>
        <w:t>47</w:t>
      </w:r>
      <w:r>
        <w:t xml:space="preserve">(1), 144–154. </w:t>
      </w:r>
      <w:hyperlink r:id="rId42">
        <w:r>
          <w:rPr>
            <w:rStyle w:val="Hyperlink"/>
          </w:rPr>
          <w:t>https://doi.org/10.1080/02602938.2021.1888075</w:t>
        </w:r>
      </w:hyperlink>
    </w:p>
    <w:p w14:paraId="0A317B26" w14:textId="77777777" w:rsidR="00454A13" w:rsidRDefault="00000000">
      <w:pPr>
        <w:pStyle w:val="Bibliography"/>
      </w:pPr>
      <w:bookmarkStart w:id="104" w:name="ref-horan2010"/>
      <w:bookmarkEnd w:id="103"/>
      <w:r>
        <w:t xml:space="preserve">Horan, S. M., Chory, R. M., &amp; Goodboy, A. K. (2010). Understanding students’ classroom justice experiences and responses. </w:t>
      </w:r>
      <w:r>
        <w:rPr>
          <w:i/>
          <w:iCs/>
        </w:rPr>
        <w:t>Communication Education</w:t>
      </w:r>
      <w:r>
        <w:t xml:space="preserve">, </w:t>
      </w:r>
      <w:r>
        <w:rPr>
          <w:i/>
          <w:iCs/>
        </w:rPr>
        <w:t>59</w:t>
      </w:r>
      <w:r>
        <w:t xml:space="preserve">(4), 453–474. </w:t>
      </w:r>
      <w:hyperlink r:id="rId43">
        <w:r>
          <w:rPr>
            <w:rStyle w:val="Hyperlink"/>
          </w:rPr>
          <w:t>https://doi.org/10.1080/03634523.2010.487282</w:t>
        </w:r>
      </w:hyperlink>
    </w:p>
    <w:p w14:paraId="0A317B27" w14:textId="77777777" w:rsidR="00454A13" w:rsidRDefault="00000000">
      <w:pPr>
        <w:pStyle w:val="Bibliography"/>
      </w:pPr>
      <w:bookmarkStart w:id="105" w:name="ref-hornstein2017"/>
      <w:bookmarkEnd w:id="104"/>
      <w:r>
        <w:t xml:space="preserve">Hornstein, H. A. (2017). Student evaluations of teaching are an inadequate assessment tool for evaluating faculty performance. </w:t>
      </w:r>
      <w:r>
        <w:rPr>
          <w:i/>
          <w:iCs/>
        </w:rPr>
        <w:t>Cogent Education</w:t>
      </w:r>
      <w:r>
        <w:t xml:space="preserve">, </w:t>
      </w:r>
      <w:r>
        <w:rPr>
          <w:i/>
          <w:iCs/>
        </w:rPr>
        <w:t>4</w:t>
      </w:r>
      <w:r>
        <w:t xml:space="preserve">(1), 1304016. </w:t>
      </w:r>
      <w:hyperlink r:id="rId44">
        <w:r>
          <w:rPr>
            <w:rStyle w:val="Hyperlink"/>
          </w:rPr>
          <w:t>https://doi.org/10.1080/2331186X.2017.1304016</w:t>
        </w:r>
      </w:hyperlink>
    </w:p>
    <w:p w14:paraId="0A317B28" w14:textId="77777777" w:rsidR="00454A13" w:rsidRDefault="00000000">
      <w:pPr>
        <w:pStyle w:val="Bibliography"/>
      </w:pPr>
      <w:bookmarkStart w:id="106" w:name="ref-johnson2013"/>
      <w:bookmarkEnd w:id="105"/>
      <w:r>
        <w:t xml:space="preserve">Johnson, M. D., Narayanan, A., &amp; Sawaya, W. J. (2013). Effects of Course and Instructor Characteristics on Student Evaluation of Teaching across a College of Engineering: Student Evaluation of Teaching across a College of Engineering. </w:t>
      </w:r>
      <w:r>
        <w:rPr>
          <w:i/>
          <w:iCs/>
        </w:rPr>
        <w:t>Journal of Engineering Education</w:t>
      </w:r>
      <w:r>
        <w:t xml:space="preserve">, </w:t>
      </w:r>
      <w:r>
        <w:rPr>
          <w:i/>
          <w:iCs/>
        </w:rPr>
        <w:t>102</w:t>
      </w:r>
      <w:r>
        <w:t xml:space="preserve">(2), 289–318. </w:t>
      </w:r>
      <w:hyperlink r:id="rId45">
        <w:r>
          <w:rPr>
            <w:rStyle w:val="Hyperlink"/>
          </w:rPr>
          <w:t>https://doi.org/10.1002/jee.20013</w:t>
        </w:r>
      </w:hyperlink>
    </w:p>
    <w:p w14:paraId="0A317B29" w14:textId="77777777" w:rsidR="00454A13" w:rsidRDefault="00000000">
      <w:pPr>
        <w:pStyle w:val="Bibliography"/>
      </w:pPr>
      <w:bookmarkStart w:id="107" w:name="ref-kim2015"/>
      <w:bookmarkEnd w:id="106"/>
      <w:r>
        <w:lastRenderedPageBreak/>
        <w:t xml:space="preserve">Kim, S. (2015). </w:t>
      </w:r>
      <w:r>
        <w:rPr>
          <w:i/>
          <w:iCs/>
        </w:rPr>
        <w:t>Ppcor: Partial and semi-partial (part) correlation</w:t>
      </w:r>
      <w:r>
        <w:t xml:space="preserve">. </w:t>
      </w:r>
      <w:hyperlink r:id="rId46">
        <w:r>
          <w:rPr>
            <w:rStyle w:val="Hyperlink"/>
          </w:rPr>
          <w:t>https://cran.r-project.org/web/packages/ppcor/</w:t>
        </w:r>
      </w:hyperlink>
    </w:p>
    <w:p w14:paraId="0A317B2A" w14:textId="77777777" w:rsidR="00454A13" w:rsidRDefault="00000000">
      <w:pPr>
        <w:pStyle w:val="Bibliography"/>
      </w:pPr>
      <w:bookmarkStart w:id="108" w:name="ref-kornell2016"/>
      <w:bookmarkEnd w:id="107"/>
      <w:r>
        <w:t xml:space="preserve">Kornell, N., &amp; Hausman, H. (2016). Do the best teachers get the best ratings? </w:t>
      </w:r>
      <w:r>
        <w:rPr>
          <w:i/>
          <w:iCs/>
        </w:rPr>
        <w:t>Frontiers in Psychology</w:t>
      </w:r>
      <w:r>
        <w:t xml:space="preserve">, </w:t>
      </w:r>
      <w:r>
        <w:rPr>
          <w:i/>
          <w:iCs/>
        </w:rPr>
        <w:t>7</w:t>
      </w:r>
      <w:r>
        <w:t xml:space="preserve">. </w:t>
      </w:r>
      <w:hyperlink r:id="rId47">
        <w:r>
          <w:rPr>
            <w:rStyle w:val="Hyperlink"/>
          </w:rPr>
          <w:t>https://doi.org/10.3389/fpsyg.2016.00570</w:t>
        </w:r>
      </w:hyperlink>
    </w:p>
    <w:p w14:paraId="0A317B2B" w14:textId="77777777" w:rsidR="00454A13" w:rsidRDefault="00000000">
      <w:pPr>
        <w:pStyle w:val="Bibliography"/>
      </w:pPr>
      <w:bookmarkStart w:id="109" w:name="ref-leventhal1980"/>
      <w:bookmarkEnd w:id="108"/>
      <w:r>
        <w:t xml:space="preserve">Leventhal, G. S. (1980). </w:t>
      </w:r>
      <w:r>
        <w:rPr>
          <w:i/>
          <w:iCs/>
        </w:rPr>
        <w:t>What Should Be Done with Equity Theory?</w:t>
      </w:r>
      <w:r>
        <w:t xml:space="preserve"> (K. J. Gergen, M. S. Greenberg, &amp; R. H. Willis, Eds.; pp. 27–55). Springer US. </w:t>
      </w:r>
      <w:hyperlink r:id="rId48">
        <w:r>
          <w:rPr>
            <w:rStyle w:val="Hyperlink"/>
          </w:rPr>
          <w:t>https://doi.org/10.1007/978-1-4613-3087-5_2</w:t>
        </w:r>
      </w:hyperlink>
    </w:p>
    <w:p w14:paraId="0A317B2C" w14:textId="77777777" w:rsidR="00454A13" w:rsidRDefault="00000000">
      <w:pPr>
        <w:pStyle w:val="Bibliography"/>
      </w:pPr>
      <w:bookmarkStart w:id="110" w:name="ref-lüdecke2023"/>
      <w:bookmarkEnd w:id="109"/>
      <w:r>
        <w:t xml:space="preserve">Lüdecke, D., Makowski, D., Ben-Shachar, M. S., Patil, I., Højsgaard, S., Wiernik, B. M., Lau, Z. J., Arel-Bundock, V., Girard, J., Maimone, C., Ohlsen, N., Morrison, D. E., &amp; Luchman, J. (2023). </w:t>
      </w:r>
      <w:r>
        <w:rPr>
          <w:i/>
          <w:iCs/>
        </w:rPr>
        <w:t>Parameters: Processing of model parameters</w:t>
      </w:r>
      <w:r>
        <w:t xml:space="preserve">. </w:t>
      </w:r>
      <w:hyperlink r:id="rId49">
        <w:r>
          <w:rPr>
            <w:rStyle w:val="Hyperlink"/>
          </w:rPr>
          <w:t>https://CRAN.R-project.org/package=parameters</w:t>
        </w:r>
      </w:hyperlink>
    </w:p>
    <w:p w14:paraId="0A317B2D" w14:textId="77777777" w:rsidR="00454A13" w:rsidRDefault="00000000">
      <w:pPr>
        <w:pStyle w:val="Bibliography"/>
      </w:pPr>
      <w:bookmarkStart w:id="111" w:name="ref-macnell2015"/>
      <w:bookmarkEnd w:id="110"/>
      <w:r>
        <w:t xml:space="preserve">MacNell, L., Driscoll, A., &amp; Hunt, A. N. (2015). What’s in a Name: Exposing Gender Bias in Student Ratings of Teaching. </w:t>
      </w:r>
      <w:r>
        <w:rPr>
          <w:i/>
          <w:iCs/>
        </w:rPr>
        <w:t>Innovative Higher Education</w:t>
      </w:r>
      <w:r>
        <w:t xml:space="preserve">, </w:t>
      </w:r>
      <w:r>
        <w:rPr>
          <w:i/>
          <w:iCs/>
        </w:rPr>
        <w:t>40</w:t>
      </w:r>
      <w:r>
        <w:t xml:space="preserve">(4), 291–303. </w:t>
      </w:r>
      <w:hyperlink r:id="rId50">
        <w:r>
          <w:rPr>
            <w:rStyle w:val="Hyperlink"/>
          </w:rPr>
          <w:t>https://doi.org/10.1007/s10755-014-9313-4</w:t>
        </w:r>
      </w:hyperlink>
    </w:p>
    <w:p w14:paraId="0A317B2E" w14:textId="77777777" w:rsidR="00454A13" w:rsidRDefault="00000000">
      <w:pPr>
        <w:pStyle w:val="Bibliography"/>
      </w:pPr>
      <w:bookmarkStart w:id="112" w:name="ref-marks2000"/>
      <w:bookmarkEnd w:id="111"/>
      <w:r>
        <w:t xml:space="preserve">Marks, R. B. (2000). Determinants of Student Evaluations of Global Measures of Instructor and Course Value. </w:t>
      </w:r>
      <w:r>
        <w:rPr>
          <w:i/>
          <w:iCs/>
        </w:rPr>
        <w:t>Journal of Marketing Education</w:t>
      </w:r>
      <w:r>
        <w:t xml:space="preserve">, </w:t>
      </w:r>
      <w:r>
        <w:rPr>
          <w:i/>
          <w:iCs/>
        </w:rPr>
        <w:t>22</w:t>
      </w:r>
      <w:r>
        <w:t xml:space="preserve">(2), 108–119. </w:t>
      </w:r>
      <w:hyperlink r:id="rId51">
        <w:r>
          <w:rPr>
            <w:rStyle w:val="Hyperlink"/>
          </w:rPr>
          <w:t>https://doi.org/10.1177/0273475300222005</w:t>
        </w:r>
      </w:hyperlink>
    </w:p>
    <w:p w14:paraId="0A317B2F" w14:textId="77777777" w:rsidR="00454A13" w:rsidRDefault="00000000">
      <w:pPr>
        <w:pStyle w:val="Bibliography"/>
      </w:pPr>
      <w:bookmarkStart w:id="113" w:name="ref-marsh2007"/>
      <w:bookmarkEnd w:id="112"/>
      <w:r>
        <w:t xml:space="preserve">Marsh, H. W. (2007). Do university teachers become more effective with experience? A multilevel growth model of students’ evaluations of teaching over 13 years. </w:t>
      </w:r>
      <w:r>
        <w:rPr>
          <w:i/>
          <w:iCs/>
        </w:rPr>
        <w:t>Journal of Educational Psychology</w:t>
      </w:r>
      <w:r>
        <w:t xml:space="preserve">, </w:t>
      </w:r>
      <w:r>
        <w:rPr>
          <w:i/>
          <w:iCs/>
        </w:rPr>
        <w:t>99</w:t>
      </w:r>
      <w:r>
        <w:t xml:space="preserve">(4), 775–790. </w:t>
      </w:r>
      <w:hyperlink r:id="rId52">
        <w:r>
          <w:rPr>
            <w:rStyle w:val="Hyperlink"/>
          </w:rPr>
          <w:t>https://doi.org/10.1037/0022-0663.99.4.775</w:t>
        </w:r>
      </w:hyperlink>
    </w:p>
    <w:p w14:paraId="0A317B30" w14:textId="77777777" w:rsidR="00454A13" w:rsidRDefault="00000000">
      <w:pPr>
        <w:pStyle w:val="Bibliography"/>
      </w:pPr>
      <w:bookmarkStart w:id="114" w:name="ref-marsh1997"/>
      <w:bookmarkEnd w:id="113"/>
      <w:r>
        <w:lastRenderedPageBreak/>
        <w:t xml:space="preserve">Marsh, H. W., &amp; Roche, L. A. (1997). Making students’ evaluations of teaching effectiveness effective: The critical issues of validity, bias, and utility. </w:t>
      </w:r>
      <w:r>
        <w:rPr>
          <w:i/>
          <w:iCs/>
        </w:rPr>
        <w:t>American Psychologist</w:t>
      </w:r>
      <w:r>
        <w:t xml:space="preserve">, </w:t>
      </w:r>
      <w:r>
        <w:rPr>
          <w:i/>
          <w:iCs/>
        </w:rPr>
        <w:t>52</w:t>
      </w:r>
      <w:r>
        <w:t xml:space="preserve">(11), 1187–1197. </w:t>
      </w:r>
      <w:hyperlink r:id="rId53">
        <w:r>
          <w:rPr>
            <w:rStyle w:val="Hyperlink"/>
          </w:rPr>
          <w:t>https://doi.org/10.1037/0003-066X.52.11.1187</w:t>
        </w:r>
      </w:hyperlink>
    </w:p>
    <w:p w14:paraId="0A317B31" w14:textId="77777777" w:rsidR="00454A13" w:rsidRDefault="00000000">
      <w:pPr>
        <w:pStyle w:val="Bibliography"/>
      </w:pPr>
      <w:bookmarkStart w:id="115" w:name="ref-mitchell2018"/>
      <w:bookmarkEnd w:id="114"/>
      <w:r>
        <w:t xml:space="preserve">Mitchell, K. M. W., &amp; Martin, J. (2018). Gender Bias in Student Evaluations. </w:t>
      </w:r>
      <w:r>
        <w:rPr>
          <w:i/>
          <w:iCs/>
        </w:rPr>
        <w:t>PS: Political Science &amp; Politics</w:t>
      </w:r>
      <w:r>
        <w:t xml:space="preserve">, </w:t>
      </w:r>
      <w:r>
        <w:rPr>
          <w:i/>
          <w:iCs/>
        </w:rPr>
        <w:t>51</w:t>
      </w:r>
      <w:r>
        <w:t xml:space="preserve">(3), 648–652. </w:t>
      </w:r>
      <w:hyperlink r:id="rId54">
        <w:r>
          <w:rPr>
            <w:rStyle w:val="Hyperlink"/>
          </w:rPr>
          <w:t>https://doi.org/10.1017/S104909651800001X</w:t>
        </w:r>
      </w:hyperlink>
    </w:p>
    <w:p w14:paraId="0A317B32" w14:textId="77777777" w:rsidR="00454A13" w:rsidRDefault="00000000">
      <w:pPr>
        <w:pStyle w:val="Bibliography"/>
      </w:pPr>
      <w:bookmarkStart w:id="116" w:name="ref-overall1980"/>
      <w:bookmarkEnd w:id="115"/>
      <w:r>
        <w:t xml:space="preserve">Overall, J. U., &amp; Marsh, H. W. (1980). Students’ evaluations of instruction: A longitudinal study of their stability. </w:t>
      </w:r>
      <w:r>
        <w:rPr>
          <w:i/>
          <w:iCs/>
        </w:rPr>
        <w:t>Journal of Educational Psychology</w:t>
      </w:r>
      <w:r>
        <w:t xml:space="preserve">, </w:t>
      </w:r>
      <w:r>
        <w:rPr>
          <w:i/>
          <w:iCs/>
        </w:rPr>
        <w:t>72</w:t>
      </w:r>
      <w:r>
        <w:t xml:space="preserve">(3), 321–325. </w:t>
      </w:r>
      <w:hyperlink r:id="rId55">
        <w:r>
          <w:rPr>
            <w:rStyle w:val="Hyperlink"/>
          </w:rPr>
          <w:t>https://doi.org/10.1037/0022-0663.72.3.321</w:t>
        </w:r>
      </w:hyperlink>
    </w:p>
    <w:p w14:paraId="0A317B33" w14:textId="77777777" w:rsidR="00454A13" w:rsidRDefault="00000000">
      <w:pPr>
        <w:pStyle w:val="Bibliography"/>
      </w:pPr>
      <w:bookmarkStart w:id="117" w:name="ref-pepper2008"/>
      <w:bookmarkEnd w:id="116"/>
      <w:r>
        <w:t xml:space="preserve">Pepper, M. B., &amp; Pathak, S. (2008). Classroom contribution: What do students perceive as fair assessment? </w:t>
      </w:r>
      <w:r>
        <w:rPr>
          <w:i/>
          <w:iCs/>
        </w:rPr>
        <w:t>Journal of Education for Business</w:t>
      </w:r>
      <w:r>
        <w:t xml:space="preserve">, </w:t>
      </w:r>
      <w:r>
        <w:rPr>
          <w:i/>
          <w:iCs/>
        </w:rPr>
        <w:t>83</w:t>
      </w:r>
      <w:r>
        <w:t xml:space="preserve">(6), 360–368. </w:t>
      </w:r>
      <w:hyperlink r:id="rId56">
        <w:r>
          <w:rPr>
            <w:rStyle w:val="Hyperlink"/>
          </w:rPr>
          <w:t>https://doi.org/10.3200/JOEB.83.6.360-368</w:t>
        </w:r>
      </w:hyperlink>
    </w:p>
    <w:p w14:paraId="0A317B34" w14:textId="77777777" w:rsidR="00454A13" w:rsidRDefault="00000000">
      <w:pPr>
        <w:pStyle w:val="Bibliography"/>
      </w:pPr>
      <w:bookmarkStart w:id="118" w:name="ref-pinheiro2017"/>
      <w:bookmarkEnd w:id="117"/>
      <w:r>
        <w:t xml:space="preserve">Pinheiro, J., Bates, D., Debroy, S., Sarkar, D., &amp; Team, R. C. (2017). </w:t>
      </w:r>
      <w:r>
        <w:rPr>
          <w:i/>
          <w:iCs/>
        </w:rPr>
        <w:t>Nlme: Linear and nonlinear mixed effects models</w:t>
      </w:r>
      <w:r>
        <w:t xml:space="preserve">. </w:t>
      </w:r>
      <w:hyperlink r:id="rId57">
        <w:r>
          <w:rPr>
            <w:rStyle w:val="Hyperlink"/>
          </w:rPr>
          <w:t>https://cran.r-project.org/package=nlme</w:t>
        </w:r>
      </w:hyperlink>
    </w:p>
    <w:p w14:paraId="0A317B35" w14:textId="77777777" w:rsidR="00454A13" w:rsidRDefault="00000000">
      <w:pPr>
        <w:pStyle w:val="Bibliography"/>
      </w:pPr>
      <w:bookmarkStart w:id="119" w:name="ref-rantanen2012"/>
      <w:bookmarkEnd w:id="118"/>
      <w:r>
        <w:t xml:space="preserve">Rantanen, P. (2012). The number of feedbacks needed for reliable evaluation. A multilevel analysis of the reliability, stability and generalisability of students’ evaluation of teaching. </w:t>
      </w:r>
      <w:r>
        <w:rPr>
          <w:i/>
          <w:iCs/>
        </w:rPr>
        <w:t>Assessment &amp; Evaluation in Higher Education</w:t>
      </w:r>
      <w:r>
        <w:t xml:space="preserve">, </w:t>
      </w:r>
      <w:r>
        <w:rPr>
          <w:i/>
          <w:iCs/>
        </w:rPr>
        <w:t>38</w:t>
      </w:r>
      <w:r>
        <w:t xml:space="preserve">(2), 224–239. </w:t>
      </w:r>
      <w:hyperlink r:id="rId58">
        <w:r>
          <w:rPr>
            <w:rStyle w:val="Hyperlink"/>
          </w:rPr>
          <w:t>https://doi.org/10.1080/02602938.2011.625471</w:t>
        </w:r>
      </w:hyperlink>
    </w:p>
    <w:p w14:paraId="0A317B36" w14:textId="77777777" w:rsidR="00454A13" w:rsidRDefault="00000000">
      <w:pPr>
        <w:pStyle w:val="Bibliography"/>
      </w:pPr>
      <w:bookmarkStart w:id="120" w:name="ref-rovai2006"/>
      <w:bookmarkEnd w:id="119"/>
      <w:r>
        <w:t xml:space="preserve">Rovai, A. P., Ponton, M. K., Derrick, M. G., &amp; Davis, J. M. (2006). Student evaluation of teaching in the virtual and traditional classrooms: A comparative analysis. </w:t>
      </w:r>
      <w:r>
        <w:rPr>
          <w:i/>
          <w:iCs/>
        </w:rPr>
        <w:t>The Internet and Higher Education</w:t>
      </w:r>
      <w:r>
        <w:t xml:space="preserve">, </w:t>
      </w:r>
      <w:r>
        <w:rPr>
          <w:i/>
          <w:iCs/>
        </w:rPr>
        <w:t>9</w:t>
      </w:r>
      <w:r>
        <w:t xml:space="preserve">(1), 23–35. </w:t>
      </w:r>
      <w:hyperlink r:id="rId59">
        <w:r>
          <w:rPr>
            <w:rStyle w:val="Hyperlink"/>
          </w:rPr>
          <w:t>https://doi.org/10.1016/j.iheduc.2005.11.002</w:t>
        </w:r>
      </w:hyperlink>
    </w:p>
    <w:p w14:paraId="0A317B37" w14:textId="77777777" w:rsidR="00454A13" w:rsidRDefault="00000000">
      <w:pPr>
        <w:pStyle w:val="Bibliography"/>
      </w:pPr>
      <w:bookmarkStart w:id="121" w:name="ref-sheehan1975"/>
      <w:bookmarkEnd w:id="120"/>
      <w:r>
        <w:lastRenderedPageBreak/>
        <w:t xml:space="preserve">Sheehan, D. S. (1975). On the Invalidity of Student Ratings for Administrative Personnel Decisions. </w:t>
      </w:r>
      <w:r>
        <w:rPr>
          <w:i/>
          <w:iCs/>
        </w:rPr>
        <w:t>The Journal of Higher Education</w:t>
      </w:r>
      <w:r>
        <w:t xml:space="preserve">, </w:t>
      </w:r>
      <w:r>
        <w:rPr>
          <w:i/>
          <w:iCs/>
        </w:rPr>
        <w:t>46</w:t>
      </w:r>
      <w:r>
        <w:t xml:space="preserve">(6), 687–700. </w:t>
      </w:r>
      <w:hyperlink r:id="rId60">
        <w:r>
          <w:rPr>
            <w:rStyle w:val="Hyperlink"/>
          </w:rPr>
          <w:t>https://doi.org/10.1080/00221546.1975.11778669</w:t>
        </w:r>
      </w:hyperlink>
    </w:p>
    <w:p w14:paraId="0A317B38" w14:textId="77777777" w:rsidR="00454A13" w:rsidRDefault="00000000">
      <w:pPr>
        <w:pStyle w:val="Bibliography"/>
      </w:pPr>
      <w:bookmarkStart w:id="122" w:name="ref-smith2011"/>
      <w:bookmarkEnd w:id="121"/>
      <w:r>
        <w:t xml:space="preserve">Smith, B. P., &amp; Hawkins, B. (2011). Examining student evaluations of black college faculty: Does race matter? </w:t>
      </w:r>
      <w:r>
        <w:rPr>
          <w:i/>
          <w:iCs/>
        </w:rPr>
        <w:t>The Journal of Negro Education</w:t>
      </w:r>
      <w:r>
        <w:t xml:space="preserve">, </w:t>
      </w:r>
      <w:r>
        <w:rPr>
          <w:i/>
          <w:iCs/>
        </w:rPr>
        <w:t>80</w:t>
      </w:r>
      <w:r>
        <w:t xml:space="preserve">(2), 149–162. </w:t>
      </w:r>
      <w:hyperlink r:id="rId61">
        <w:r>
          <w:rPr>
            <w:rStyle w:val="Hyperlink"/>
          </w:rPr>
          <w:t>https://www.jstor.org/stable/41341117</w:t>
        </w:r>
      </w:hyperlink>
    </w:p>
    <w:p w14:paraId="0A317B39" w14:textId="77777777" w:rsidR="00454A13" w:rsidRDefault="00000000">
      <w:pPr>
        <w:pStyle w:val="Bibliography"/>
      </w:pPr>
      <w:bookmarkStart w:id="123" w:name="ref-spooren2013"/>
      <w:bookmarkEnd w:id="122"/>
      <w:r>
        <w:t xml:space="preserve">Spooren, P., Brockx, B., &amp; Mortelmans, D. (2013). On the Validity of Student Evaluation of Teaching: The State of the Art. </w:t>
      </w:r>
      <w:r>
        <w:rPr>
          <w:i/>
          <w:iCs/>
        </w:rPr>
        <w:t>Review of Educational Research</w:t>
      </w:r>
      <w:r>
        <w:t xml:space="preserve">, </w:t>
      </w:r>
      <w:r>
        <w:rPr>
          <w:i/>
          <w:iCs/>
        </w:rPr>
        <w:t>83</w:t>
      </w:r>
      <w:r>
        <w:t xml:space="preserve">(4), 598–642. </w:t>
      </w:r>
      <w:hyperlink r:id="rId62">
        <w:r>
          <w:rPr>
            <w:rStyle w:val="Hyperlink"/>
          </w:rPr>
          <w:t>https://doi.org/10.3102/0034654313496870</w:t>
        </w:r>
      </w:hyperlink>
    </w:p>
    <w:p w14:paraId="0A317B3A" w14:textId="77777777" w:rsidR="00454A13" w:rsidRDefault="00000000">
      <w:pPr>
        <w:pStyle w:val="Bibliography"/>
      </w:pPr>
      <w:bookmarkStart w:id="124" w:name="ref-tabachnick2019"/>
      <w:bookmarkEnd w:id="123"/>
      <w:r>
        <w:t xml:space="preserve">Tabachnick, B. G., Fidell, L. S., &amp; Ullman, J. B. (2019). </w:t>
      </w:r>
      <w:r>
        <w:rPr>
          <w:i/>
          <w:iCs/>
        </w:rPr>
        <w:t>Using multivariate statistics</w:t>
      </w:r>
      <w:r>
        <w:t xml:space="preserve"> (Seventh edition). Pearson.</w:t>
      </w:r>
    </w:p>
    <w:p w14:paraId="0A317B3B" w14:textId="77777777" w:rsidR="00454A13" w:rsidRDefault="00000000">
      <w:pPr>
        <w:pStyle w:val="Bibliography"/>
      </w:pPr>
      <w:bookmarkStart w:id="125" w:name="ref-tata1999"/>
      <w:bookmarkEnd w:id="124"/>
      <w:r>
        <w:t xml:space="preserve">Tata, J. (1999). Grade distributions, grading procedures, and students’ evaluations of instructors: A justice perspective. </w:t>
      </w:r>
      <w:r>
        <w:rPr>
          <w:i/>
          <w:iCs/>
        </w:rPr>
        <w:t>The Journal of Psychology</w:t>
      </w:r>
      <w:r>
        <w:t xml:space="preserve">, </w:t>
      </w:r>
      <w:r>
        <w:rPr>
          <w:i/>
          <w:iCs/>
        </w:rPr>
        <w:t>133</w:t>
      </w:r>
      <w:r>
        <w:t xml:space="preserve">(3), 263–271. </w:t>
      </w:r>
      <w:hyperlink r:id="rId63">
        <w:r>
          <w:rPr>
            <w:rStyle w:val="Hyperlink"/>
          </w:rPr>
          <w:t>https://doi.org/10.1080/00223989909599739</w:t>
        </w:r>
      </w:hyperlink>
    </w:p>
    <w:p w14:paraId="0A317B3C" w14:textId="77777777" w:rsidR="00454A13" w:rsidRDefault="00000000">
      <w:pPr>
        <w:pStyle w:val="Bibliography"/>
      </w:pPr>
      <w:bookmarkStart w:id="126" w:name="ref-tripp2019"/>
      <w:bookmarkEnd w:id="125"/>
      <w:r>
        <w:t xml:space="preserve">Tripp, T. M., Jiang, L., Olson, K., &amp; Graso, M. (2019). The Fair Process Effect in the Classroom: Reducing the Influence of Grades on Student Evaluations of Teachers. </w:t>
      </w:r>
      <w:r>
        <w:rPr>
          <w:i/>
          <w:iCs/>
        </w:rPr>
        <w:t>Journal of Marketing Education</w:t>
      </w:r>
      <w:r>
        <w:t xml:space="preserve">, </w:t>
      </w:r>
      <w:r>
        <w:rPr>
          <w:i/>
          <w:iCs/>
        </w:rPr>
        <w:t>41</w:t>
      </w:r>
      <w:r>
        <w:t xml:space="preserve">(3), 173–184. </w:t>
      </w:r>
      <w:hyperlink r:id="rId64">
        <w:r>
          <w:rPr>
            <w:rStyle w:val="Hyperlink"/>
          </w:rPr>
          <w:t>https://doi.org/10.1177/0273475318772618</w:t>
        </w:r>
      </w:hyperlink>
    </w:p>
    <w:p w14:paraId="0A317B3D" w14:textId="77777777" w:rsidR="00454A13" w:rsidRDefault="00000000">
      <w:pPr>
        <w:pStyle w:val="Bibliography"/>
      </w:pPr>
      <w:bookmarkStart w:id="127" w:name="ref-uttl2017"/>
      <w:bookmarkEnd w:id="126"/>
      <w:r>
        <w:t xml:space="preserve">Uttl, B., White, C. A., &amp; Gonzalez, D. W. (2017). Meta-analysis of faculty’s teaching effectiveness: Student evaluation of teaching ratings and student learning are not related. </w:t>
      </w:r>
      <w:r>
        <w:rPr>
          <w:i/>
          <w:iCs/>
        </w:rPr>
        <w:t>Studies in Educational Evaluation</w:t>
      </w:r>
      <w:r>
        <w:t xml:space="preserve">, </w:t>
      </w:r>
      <w:r>
        <w:rPr>
          <w:i/>
          <w:iCs/>
        </w:rPr>
        <w:t>54</w:t>
      </w:r>
      <w:r>
        <w:t xml:space="preserve">, 22–42. </w:t>
      </w:r>
      <w:hyperlink r:id="rId65">
        <w:r>
          <w:rPr>
            <w:rStyle w:val="Hyperlink"/>
          </w:rPr>
          <w:t>https://doi.org/10.1016/j.stueduc.2016.08.007</w:t>
        </w:r>
      </w:hyperlink>
    </w:p>
    <w:p w14:paraId="0A317B3E" w14:textId="77777777" w:rsidR="00454A13" w:rsidRDefault="00000000">
      <w:pPr>
        <w:pStyle w:val="Bibliography"/>
      </w:pPr>
      <w:bookmarkStart w:id="128" w:name="ref-weaver2014"/>
      <w:bookmarkEnd w:id="127"/>
      <w:r>
        <w:lastRenderedPageBreak/>
        <w:t xml:space="preserve">Weaver, B., &amp; Koopman, R. (2014). An SPSS macro to compute confidence intervals for pearson’s correlation. </w:t>
      </w:r>
      <w:r>
        <w:rPr>
          <w:i/>
          <w:iCs/>
        </w:rPr>
        <w:t>The Quantitative Methods for Psychology</w:t>
      </w:r>
      <w:r>
        <w:t xml:space="preserve">, </w:t>
      </w:r>
      <w:r>
        <w:rPr>
          <w:i/>
          <w:iCs/>
        </w:rPr>
        <w:t>10</w:t>
      </w:r>
      <w:r>
        <w:t xml:space="preserve">(1), 29–39. </w:t>
      </w:r>
      <w:hyperlink r:id="rId66">
        <w:r>
          <w:rPr>
            <w:rStyle w:val="Hyperlink"/>
          </w:rPr>
          <w:t>https://doi.org/10.20982/tqmp.10.1.p029</w:t>
        </w:r>
      </w:hyperlink>
    </w:p>
    <w:p w14:paraId="0A317B3F" w14:textId="77777777" w:rsidR="00454A13" w:rsidRDefault="00000000">
      <w:pPr>
        <w:pStyle w:val="Bibliography"/>
      </w:pPr>
      <w:bookmarkStart w:id="129" w:name="ref-R-ggplot2"/>
      <w:bookmarkEnd w:id="128"/>
      <w:r>
        <w:t xml:space="preserve">Wickham, H. (2016). </w:t>
      </w:r>
      <w:r>
        <w:rPr>
          <w:i/>
          <w:iCs/>
        </w:rPr>
        <w:t>ggplot2: Elegant graphics for data analysis</w:t>
      </w:r>
      <w:r>
        <w:t xml:space="preserve">. Springer-Verlag New York. </w:t>
      </w:r>
      <w:hyperlink r:id="rId67">
        <w:r>
          <w:rPr>
            <w:rStyle w:val="Hyperlink"/>
          </w:rPr>
          <w:t>https://ggplot2.tidyverse.org</w:t>
        </w:r>
      </w:hyperlink>
    </w:p>
    <w:p w14:paraId="0A317B40" w14:textId="77777777" w:rsidR="00454A13" w:rsidRDefault="00000000">
      <w:pPr>
        <w:pStyle w:val="Bibliography"/>
      </w:pPr>
      <w:bookmarkStart w:id="130" w:name="ref-R-dplyr"/>
      <w:bookmarkEnd w:id="129"/>
      <w:r>
        <w:t xml:space="preserve">Wickham, H., François, R., Henry, L., &amp; Kirill Müller. (2020). </w:t>
      </w:r>
      <w:r>
        <w:rPr>
          <w:i/>
          <w:iCs/>
        </w:rPr>
        <w:t>Dplyr: A grammar of data manipulation</w:t>
      </w:r>
      <w:r>
        <w:t xml:space="preserve">. </w:t>
      </w:r>
      <w:hyperlink r:id="rId68">
        <w:r>
          <w:rPr>
            <w:rStyle w:val="Hyperlink"/>
          </w:rPr>
          <w:t>https://CRAN.R-project.org/package=dplyr</w:t>
        </w:r>
      </w:hyperlink>
    </w:p>
    <w:p w14:paraId="0A317B41" w14:textId="77777777" w:rsidR="00454A13" w:rsidRDefault="00000000">
      <w:pPr>
        <w:pStyle w:val="Bibliography"/>
      </w:pPr>
      <w:bookmarkStart w:id="131" w:name="ref-zhao2011"/>
      <w:bookmarkEnd w:id="130"/>
      <w:r>
        <w:t xml:space="preserve">Zhao, J., &amp; Gallant, D. J. (2011). Student evaluation of instruction in higher education: exploring issues of validity and reliability. </w:t>
      </w:r>
      <w:r>
        <w:rPr>
          <w:i/>
          <w:iCs/>
        </w:rPr>
        <w:t>Assessment &amp; Evaluation in Higher Education</w:t>
      </w:r>
      <w:r>
        <w:t xml:space="preserve">. </w:t>
      </w:r>
      <w:hyperlink r:id="rId69">
        <w:r>
          <w:rPr>
            <w:rStyle w:val="Hyperlink"/>
          </w:rPr>
          <w:t>https://www.tandfonline.com/doi/full/10.1080/02602938.2010.523819</w:t>
        </w:r>
      </w:hyperlink>
    </w:p>
    <w:p w14:paraId="0A317B42" w14:textId="77777777" w:rsidR="00454A13" w:rsidRDefault="00000000">
      <w:pPr>
        <w:pStyle w:val="Bibliography"/>
      </w:pPr>
      <w:bookmarkStart w:id="132" w:name="ref-zheng2023"/>
      <w:bookmarkEnd w:id="131"/>
      <w:r>
        <w:t xml:space="preserve">Zheng, X., Vastrad, S., He, J., &amp; Ni, C. (2023). Contextualizing gender disparities in online teaching evaluations for professors. </w:t>
      </w:r>
      <w:r>
        <w:rPr>
          <w:i/>
          <w:iCs/>
        </w:rPr>
        <w:t>PLOS ONE</w:t>
      </w:r>
      <w:r>
        <w:t xml:space="preserve">, </w:t>
      </w:r>
      <w:r>
        <w:rPr>
          <w:i/>
          <w:iCs/>
        </w:rPr>
        <w:t>18</w:t>
      </w:r>
      <w:r>
        <w:t xml:space="preserve">(3), e0282704. </w:t>
      </w:r>
      <w:hyperlink r:id="rId70">
        <w:r>
          <w:rPr>
            <w:rStyle w:val="Hyperlink"/>
          </w:rPr>
          <w:t>https://doi.org/10.1371/journal.pone.0282704</w:t>
        </w:r>
      </w:hyperlink>
      <w:bookmarkEnd w:id="77"/>
      <w:bookmarkEnd w:id="79"/>
      <w:bookmarkEnd w:id="132"/>
    </w:p>
    <w:sectPr w:rsidR="00454A13" w:rsidSect="00CB20D0">
      <w:headerReference w:type="even" r:id="rId71"/>
      <w:headerReference w:type="default" r:id="rId72"/>
      <w:headerReference w:type="first" r:id="rId73"/>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cob Miranda" w:date="2023-08-14T05:13:00Z" w:initials="JM">
    <w:p w14:paraId="312787EB" w14:textId="77777777" w:rsidR="00453AD2" w:rsidRDefault="00453AD2" w:rsidP="00655E49">
      <w:pPr>
        <w:pStyle w:val="CommentText"/>
      </w:pPr>
      <w:r>
        <w:rPr>
          <w:rStyle w:val="CommentReference"/>
        </w:rPr>
        <w:annotationRef/>
      </w:r>
      <w:r>
        <w:t>Look into additional keywords?</w:t>
      </w:r>
    </w:p>
  </w:comment>
  <w:comment w:id="15" w:author="Jacob Miranda" w:date="2023-08-15T07:29:00Z" w:initials="JM">
    <w:p w14:paraId="3564D59A" w14:textId="77777777" w:rsidR="00F62042" w:rsidRDefault="00F62042" w:rsidP="00B175D7">
      <w:pPr>
        <w:pStyle w:val="CommentText"/>
      </w:pPr>
      <w:r>
        <w:rPr>
          <w:rStyle w:val="CommentReference"/>
        </w:rPr>
        <w:annotationRef/>
      </w:r>
      <w:r>
        <w:t>Are exclamation marks supposed to show in the Word document?</w:t>
      </w:r>
    </w:p>
  </w:comment>
  <w:comment w:id="27" w:author="Jacob Miranda" w:date="2023-08-14T07:11:00Z" w:initials="JM">
    <w:p w14:paraId="1BE78630" w14:textId="0A8734A8" w:rsidR="00DE2450" w:rsidRDefault="00DE2450" w:rsidP="000E7875">
      <w:pPr>
        <w:pStyle w:val="CommentText"/>
      </w:pPr>
      <w:r>
        <w:rPr>
          <w:rStyle w:val="CommentReference"/>
        </w:rPr>
        <w:annotationRef/>
      </w:r>
      <w:r>
        <w:t>Citation</w:t>
      </w:r>
    </w:p>
  </w:comment>
  <w:comment w:id="44" w:author="Jacob Miranda" w:date="2023-08-15T07:30:00Z" w:initials="JM">
    <w:p w14:paraId="63B9EEF8" w14:textId="77777777" w:rsidR="00D74357" w:rsidRDefault="00D74357" w:rsidP="00F400C2">
      <w:pPr>
        <w:pStyle w:val="CommentText"/>
      </w:pPr>
      <w:r>
        <w:rPr>
          <w:rStyle w:val="CommentReference"/>
        </w:rPr>
        <w:annotationRef/>
      </w:r>
      <w:r>
        <w:t>What are these?</w:t>
      </w:r>
    </w:p>
  </w:comment>
  <w:comment w:id="59" w:author="Jacob Miranda" w:date="2023-08-15T07:35:00Z" w:initials="JM">
    <w:p w14:paraId="35AC42E8" w14:textId="77777777" w:rsidR="001B43A3" w:rsidRDefault="001B43A3" w:rsidP="000B6494">
      <w:pPr>
        <w:pStyle w:val="CommentText"/>
      </w:pPr>
      <w:r>
        <w:rPr>
          <w:rStyle w:val="CommentReference"/>
        </w:rPr>
        <w:annotationRef/>
      </w:r>
      <w:r>
        <w:t>Should we have an additional column with overall total collapsed across course type (under grad/mixed/masters)</w:t>
      </w:r>
    </w:p>
  </w:comment>
  <w:comment w:id="60" w:author="Jacob Miranda" w:date="2023-08-15T07:36:00Z" w:initials="JM">
    <w:p w14:paraId="6695C186" w14:textId="77777777" w:rsidR="00402E90" w:rsidRDefault="00402E90" w:rsidP="007C3C24">
      <w:pPr>
        <w:pStyle w:val="CommentText"/>
      </w:pPr>
      <w:r>
        <w:rPr>
          <w:rStyle w:val="CommentReference"/>
        </w:rPr>
        <w:annotationRef/>
      </w:r>
      <w:r>
        <w:t>Or have a Note. Re-stating that these evaluations are for courses with 15 evaluations minimum?</w:t>
      </w:r>
    </w:p>
  </w:comment>
  <w:comment w:id="66" w:author="Jacob Miranda" w:date="2023-08-15T07:41:00Z" w:initials="JM">
    <w:p w14:paraId="3FDF9DD0" w14:textId="77777777" w:rsidR="008B09F7" w:rsidRDefault="008B09F7" w:rsidP="00130E35">
      <w:pPr>
        <w:pStyle w:val="CommentText"/>
      </w:pPr>
      <w:r>
        <w:rPr>
          <w:rStyle w:val="CommentReference"/>
        </w:rPr>
        <w:annotationRef/>
      </w:r>
      <w:r>
        <w:t>Should we have a table with all 16 combinations of reliability estimates in numerical form. Right now, the graph provides a nice visual but I wonder if a reader would want to know the precise numbers/CI?</w:t>
      </w:r>
    </w:p>
  </w:comment>
  <w:comment w:id="76" w:author="Jacob Miranda" w:date="2023-08-15T07:47:00Z" w:initials="JM">
    <w:p w14:paraId="5E9654A2" w14:textId="77777777" w:rsidR="004F6014" w:rsidRDefault="004F6014" w:rsidP="00FC3E79">
      <w:pPr>
        <w:pStyle w:val="CommentText"/>
      </w:pPr>
      <w:r>
        <w:rPr>
          <w:rStyle w:val="CommentReference"/>
        </w:rPr>
        <w:annotationRef/>
      </w:r>
      <w:r>
        <w:t>Include specific #s of the estim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2787EB" w15:done="0"/>
  <w15:commentEx w15:paraId="3564D59A" w15:done="0"/>
  <w15:commentEx w15:paraId="1BE78630" w15:done="0"/>
  <w15:commentEx w15:paraId="63B9EEF8" w15:done="0"/>
  <w15:commentEx w15:paraId="35AC42E8" w15:done="0"/>
  <w15:commentEx w15:paraId="6695C186" w15:paraIdParent="35AC42E8" w15:done="0"/>
  <w15:commentEx w15:paraId="3FDF9DD0" w15:done="0"/>
  <w15:commentEx w15:paraId="5E9654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43684" w16cex:dateUtc="2023-08-14T12:13:00Z"/>
  <w16cex:commentExtensible w16cex:durableId="2885A7E1" w16cex:dateUtc="2023-08-15T14:29:00Z"/>
  <w16cex:commentExtensible w16cex:durableId="28845209" w16cex:dateUtc="2023-08-14T14:11:00Z"/>
  <w16cex:commentExtensible w16cex:durableId="2885A80D" w16cex:dateUtc="2023-08-15T14:30:00Z"/>
  <w16cex:commentExtensible w16cex:durableId="2885A949" w16cex:dateUtc="2023-08-15T14:35:00Z"/>
  <w16cex:commentExtensible w16cex:durableId="2885A973" w16cex:dateUtc="2023-08-15T14:36:00Z"/>
  <w16cex:commentExtensible w16cex:durableId="2885AAC1" w16cex:dateUtc="2023-08-15T14:41:00Z"/>
  <w16cex:commentExtensible w16cex:durableId="2885ABFA" w16cex:dateUtc="2023-08-15T14: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2787EB" w16cid:durableId="28843684"/>
  <w16cid:commentId w16cid:paraId="3564D59A" w16cid:durableId="2885A7E1"/>
  <w16cid:commentId w16cid:paraId="1BE78630" w16cid:durableId="28845209"/>
  <w16cid:commentId w16cid:paraId="63B9EEF8" w16cid:durableId="2885A80D"/>
  <w16cid:commentId w16cid:paraId="35AC42E8" w16cid:durableId="2885A949"/>
  <w16cid:commentId w16cid:paraId="6695C186" w16cid:durableId="2885A973"/>
  <w16cid:commentId w16cid:paraId="3FDF9DD0" w16cid:durableId="2885AAC1"/>
  <w16cid:commentId w16cid:paraId="5E9654A2" w16cid:durableId="2885AB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5EB25" w14:textId="77777777" w:rsidR="00821C6A" w:rsidRDefault="00821C6A">
      <w:pPr>
        <w:spacing w:before="0" w:after="0" w:line="240" w:lineRule="auto"/>
      </w:pPr>
      <w:r>
        <w:separator/>
      </w:r>
    </w:p>
  </w:endnote>
  <w:endnote w:type="continuationSeparator" w:id="0">
    <w:p w14:paraId="2E88A452" w14:textId="77777777" w:rsidR="00821C6A" w:rsidRDefault="00821C6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FCA45" w14:textId="77777777" w:rsidR="00821C6A" w:rsidRDefault="00821C6A">
      <w:r>
        <w:separator/>
      </w:r>
    </w:p>
  </w:footnote>
  <w:footnote w:type="continuationSeparator" w:id="0">
    <w:p w14:paraId="20C1FF4F" w14:textId="77777777" w:rsidR="00821C6A" w:rsidRDefault="00821C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A317B49"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317B4A"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A317B4B"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317B4C" w14:textId="77777777" w:rsidR="00AF36ED" w:rsidRPr="00A05772" w:rsidRDefault="00000000" w:rsidP="00572FF5">
    <w:pPr>
      <w:pStyle w:val="Header"/>
      <w:ind w:right="357"/>
    </w:pPr>
    <w:r>
      <w:t>RELIABILITY EVALUATION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A317B4D"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317B4E" w14:textId="77777777" w:rsidR="00DA0F6A" w:rsidRDefault="00000000" w:rsidP="00DA0F6A">
    <w:pPr>
      <w:pStyle w:val="Header"/>
      <w:ind w:right="360"/>
    </w:pPr>
    <w:r>
      <w:t>Running head: RELIABILITY EVALUATIONS</w:t>
    </w:r>
  </w:p>
  <w:p w14:paraId="0A317B4F"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5C646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21"/>
    <w:multiLevelType w:val="multilevel"/>
    <w:tmpl w:val="AFBEB8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52001188">
    <w:abstractNumId w:val="13"/>
  </w:num>
  <w:num w:numId="2" w16cid:durableId="534998489">
    <w:abstractNumId w:val="13"/>
  </w:num>
  <w:num w:numId="3" w16cid:durableId="1770471265">
    <w:abstractNumId w:val="14"/>
  </w:num>
  <w:num w:numId="4" w16cid:durableId="1638411857">
    <w:abstractNumId w:val="1"/>
  </w:num>
  <w:num w:numId="5" w16cid:durableId="235481174">
    <w:abstractNumId w:val="2"/>
  </w:num>
  <w:num w:numId="6" w16cid:durableId="1893925723">
    <w:abstractNumId w:val="3"/>
  </w:num>
  <w:num w:numId="7" w16cid:durableId="1675524565">
    <w:abstractNumId w:val="4"/>
  </w:num>
  <w:num w:numId="8" w16cid:durableId="1155487921">
    <w:abstractNumId w:val="9"/>
  </w:num>
  <w:num w:numId="9" w16cid:durableId="186604066">
    <w:abstractNumId w:val="5"/>
  </w:num>
  <w:num w:numId="10" w16cid:durableId="648480644">
    <w:abstractNumId w:val="6"/>
  </w:num>
  <w:num w:numId="11" w16cid:durableId="1377193407">
    <w:abstractNumId w:val="7"/>
  </w:num>
  <w:num w:numId="12" w16cid:durableId="2071150229">
    <w:abstractNumId w:val="8"/>
  </w:num>
  <w:num w:numId="13" w16cid:durableId="2021080297">
    <w:abstractNumId w:val="10"/>
  </w:num>
  <w:num w:numId="14" w16cid:durableId="739521771">
    <w:abstractNumId w:val="14"/>
  </w:num>
  <w:num w:numId="15" w16cid:durableId="1340935484">
    <w:abstractNumId w:val="0"/>
  </w:num>
  <w:num w:numId="16" w16cid:durableId="1571768236">
    <w:abstractNumId w:val="0"/>
  </w:num>
  <w:num w:numId="17" w16cid:durableId="1471052112">
    <w:abstractNumId w:val="11"/>
  </w:num>
  <w:num w:numId="18" w16cid:durableId="3290697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Miranda">
    <w15:presenceInfo w15:providerId="Windows Live" w15:userId="61d45e904d3715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4A13"/>
    <w:rsid w:val="000040E1"/>
    <w:rsid w:val="00083B71"/>
    <w:rsid w:val="000864E4"/>
    <w:rsid w:val="000C0B7D"/>
    <w:rsid w:val="001245F8"/>
    <w:rsid w:val="001B43A3"/>
    <w:rsid w:val="00214DD7"/>
    <w:rsid w:val="002212B7"/>
    <w:rsid w:val="002B59D9"/>
    <w:rsid w:val="00402E90"/>
    <w:rsid w:val="00453AD2"/>
    <w:rsid w:val="00454A13"/>
    <w:rsid w:val="004B23B1"/>
    <w:rsid w:val="004F6014"/>
    <w:rsid w:val="0061364E"/>
    <w:rsid w:val="006443A8"/>
    <w:rsid w:val="006664A4"/>
    <w:rsid w:val="006D792B"/>
    <w:rsid w:val="0077524A"/>
    <w:rsid w:val="007A25A1"/>
    <w:rsid w:val="007D1FAD"/>
    <w:rsid w:val="007E7AD9"/>
    <w:rsid w:val="00821C6A"/>
    <w:rsid w:val="008B09F7"/>
    <w:rsid w:val="008D11BE"/>
    <w:rsid w:val="008E0D77"/>
    <w:rsid w:val="00942BB5"/>
    <w:rsid w:val="009D4987"/>
    <w:rsid w:val="00B41588"/>
    <w:rsid w:val="00C23843"/>
    <w:rsid w:val="00CD504C"/>
    <w:rsid w:val="00D74357"/>
    <w:rsid w:val="00DE2450"/>
    <w:rsid w:val="00F225D4"/>
    <w:rsid w:val="00F30F64"/>
    <w:rsid w:val="00F6204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17A85"/>
  <w15:docId w15:val="{78792CA5-4880-4144-A68C-13ED8512F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CD504C"/>
    <w:pPr>
      <w:spacing w:after="0"/>
    </w:pPr>
    <w:rPr>
      <w:rFonts w:ascii="Times New Roman" w:hAnsi="Times New Roman"/>
    </w:rPr>
  </w:style>
  <w:style w:type="character" w:styleId="CommentReference">
    <w:name w:val="annotation reference"/>
    <w:basedOn w:val="DefaultParagraphFont"/>
    <w:semiHidden/>
    <w:unhideWhenUsed/>
    <w:rsid w:val="00453AD2"/>
    <w:rPr>
      <w:sz w:val="16"/>
      <w:szCs w:val="16"/>
    </w:rPr>
  </w:style>
  <w:style w:type="paragraph" w:styleId="CommentText">
    <w:name w:val="annotation text"/>
    <w:basedOn w:val="Normal"/>
    <w:link w:val="CommentTextChar"/>
    <w:unhideWhenUsed/>
    <w:rsid w:val="00453AD2"/>
    <w:pPr>
      <w:spacing w:line="240" w:lineRule="auto"/>
    </w:pPr>
    <w:rPr>
      <w:sz w:val="20"/>
      <w:szCs w:val="20"/>
    </w:rPr>
  </w:style>
  <w:style w:type="character" w:customStyle="1" w:styleId="CommentTextChar">
    <w:name w:val="Comment Text Char"/>
    <w:basedOn w:val="DefaultParagraphFont"/>
    <w:link w:val="CommentText"/>
    <w:rsid w:val="00453AD2"/>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453AD2"/>
    <w:rPr>
      <w:b/>
      <w:bCs/>
    </w:rPr>
  </w:style>
  <w:style w:type="character" w:customStyle="1" w:styleId="CommentSubjectChar">
    <w:name w:val="Comment Subject Char"/>
    <w:basedOn w:val="CommentTextChar"/>
    <w:link w:val="CommentSubject"/>
    <w:semiHidden/>
    <w:rsid w:val="00453AD2"/>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chreyerinstitute.psu.edu/pdf/UseMultipleSourcesSRs_Berk_JFacDev1-11-2018.pdf" TargetMode="External"/><Relationship Id="rId21" Type="http://schemas.openxmlformats.org/officeDocument/2006/relationships/hyperlink" Target="https://CRAN.R-project.org/package=MuMIn" TargetMode="External"/><Relationship Id="rId42" Type="http://schemas.openxmlformats.org/officeDocument/2006/relationships/hyperlink" Target="https://doi.org/10.1080/02602938.2021.1888075" TargetMode="External"/><Relationship Id="rId47" Type="http://schemas.openxmlformats.org/officeDocument/2006/relationships/hyperlink" Target="https://doi.org/10.3389/fpsyg.2016.00570" TargetMode="External"/><Relationship Id="rId63" Type="http://schemas.openxmlformats.org/officeDocument/2006/relationships/hyperlink" Target="https://doi.org/10.1080/00223989909599739" TargetMode="External"/><Relationship Id="rId68" Type="http://schemas.openxmlformats.org/officeDocument/2006/relationships/hyperlink" Target="https://CRAN.R-project.org/package=dplyr" TargetMode="External"/><Relationship Id="rId2" Type="http://schemas.openxmlformats.org/officeDocument/2006/relationships/styles" Target="styles.xml"/><Relationship Id="rId16" Type="http://schemas.openxmlformats.org/officeDocument/2006/relationships/hyperlink" Target="https://osf.io/k7zh2" TargetMode="External"/><Relationship Id="rId29" Type="http://schemas.openxmlformats.org/officeDocument/2006/relationships/hyperlink" Target="https://doi.org/10.5430/ijhe.v6n2p162" TargetMode="External"/><Relationship Id="rId11" Type="http://schemas.microsoft.com/office/2018/08/relationships/commentsExtensible" Target="commentsExtensible.xml"/><Relationship Id="rId24" Type="http://schemas.openxmlformats.org/officeDocument/2006/relationships/hyperlink" Target="https://eric.ed.gov/?id=ED573670" TargetMode="External"/><Relationship Id="rId32" Type="http://schemas.openxmlformats.org/officeDocument/2006/relationships/hyperlink" Target="https://cran.r-project.org/web/packages/effectsize/" TargetMode="External"/><Relationship Id="rId37" Type="http://schemas.openxmlformats.org/officeDocument/2006/relationships/hyperlink" Target="https://doi.org/10.14293/S2199-1006.1.SOR-EDU.AOFRQA.v1" TargetMode="External"/><Relationship Id="rId40" Type="http://schemas.openxmlformats.org/officeDocument/2006/relationships/hyperlink" Target="https://doi.org/10.1037/0003-066X.52.11.1209" TargetMode="External"/><Relationship Id="rId45" Type="http://schemas.openxmlformats.org/officeDocument/2006/relationships/hyperlink" Target="https://doi.org/10.1002/jee.20013" TargetMode="External"/><Relationship Id="rId53" Type="http://schemas.openxmlformats.org/officeDocument/2006/relationships/hyperlink" Target="https://doi.org/10.1037/0003-066X.52.11.1187" TargetMode="External"/><Relationship Id="rId58" Type="http://schemas.openxmlformats.org/officeDocument/2006/relationships/hyperlink" Target="https://doi.org/10.1080/02602938.2011.625471" TargetMode="External"/><Relationship Id="rId66" Type="http://schemas.openxmlformats.org/officeDocument/2006/relationships/hyperlink" Target="https://doi.org/10.20982/tqmp.10.1.p029"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www.jstor.org/stable/41341117" TargetMode="External"/><Relationship Id="rId19" Type="http://schemas.openxmlformats.org/officeDocument/2006/relationships/hyperlink" Target="https://doi.org/10.1007/BF00148970" TargetMode="External"/><Relationship Id="rId14" Type="http://schemas.openxmlformats.org/officeDocument/2006/relationships/hyperlink" Target="https://github.com/doomlab/Grade-Lean" TargetMode="External"/><Relationship Id="rId22" Type="http://schemas.openxmlformats.org/officeDocument/2006/relationships/hyperlink" Target="https://cran.r-project.org/web/packages/rio/" TargetMode="External"/><Relationship Id="rId27" Type="http://schemas.openxmlformats.org/officeDocument/2006/relationships/hyperlink" Target="https://doi.org/10.14293/S2199-1006.1.SOR-EDU.AETBZC.v1" TargetMode="External"/><Relationship Id="rId30" Type="http://schemas.openxmlformats.org/officeDocument/2006/relationships/hyperlink" Target="https://doi.org/10.3102/00346543051003281" TargetMode="External"/><Relationship Id="rId35" Type="http://schemas.openxmlformats.org/officeDocument/2006/relationships/hyperlink" Target="https://doi.org/10.1080/02602938.2016.1261083" TargetMode="External"/><Relationship Id="rId43" Type="http://schemas.openxmlformats.org/officeDocument/2006/relationships/hyperlink" Target="https://doi.org/10.1080/03634523.2010.487282" TargetMode="External"/><Relationship Id="rId48" Type="http://schemas.openxmlformats.org/officeDocument/2006/relationships/hyperlink" Target="https://doi.org/10.1007/978-1-4613-3087-5_2" TargetMode="External"/><Relationship Id="rId56" Type="http://schemas.openxmlformats.org/officeDocument/2006/relationships/hyperlink" Target="https://doi.org/10.3200/JOEB.83.6.360-368" TargetMode="External"/><Relationship Id="rId64" Type="http://schemas.openxmlformats.org/officeDocument/2006/relationships/hyperlink" Target="https://doi.org/10.1177/0273475318772618" TargetMode="External"/><Relationship Id="rId69" Type="http://schemas.openxmlformats.org/officeDocument/2006/relationships/hyperlink" Target="https://www.tandfonline.com/doi/full/10.1080/02602938.2010.523819" TargetMode="External"/><Relationship Id="rId8" Type="http://schemas.openxmlformats.org/officeDocument/2006/relationships/comments" Target="comments.xml"/><Relationship Id="rId51" Type="http://schemas.openxmlformats.org/officeDocument/2006/relationships/hyperlink" Target="https://doi.org/10.1177/0273475300222005" TargetMode="External"/><Relationship Id="rId72"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osf.io/czb4f" TargetMode="External"/><Relationship Id="rId17" Type="http://schemas.openxmlformats.org/officeDocument/2006/relationships/image" Target="media/image1.png"/><Relationship Id="rId25" Type="http://schemas.openxmlformats.org/officeDocument/2006/relationships/hyperlink" Target="https://eric.ed.gov/?id=ED588352" TargetMode="External"/><Relationship Id="rId33" Type="http://schemas.openxmlformats.org/officeDocument/2006/relationships/hyperlink" Target="https://doi.org/10.1080/02602938.2020.1724875" TargetMode="External"/><Relationship Id="rId38" Type="http://schemas.openxmlformats.org/officeDocument/2006/relationships/hyperlink" Target="https://doi.org/10.1198/004017005000000661" TargetMode="External"/><Relationship Id="rId46" Type="http://schemas.openxmlformats.org/officeDocument/2006/relationships/hyperlink" Target="https://cran.r-project.org/web/packages/ppcor/" TargetMode="External"/><Relationship Id="rId59" Type="http://schemas.openxmlformats.org/officeDocument/2006/relationships/hyperlink" Target="https://doi.org/10.1016/j.iheduc.2005.11.002" TargetMode="External"/><Relationship Id="rId67" Type="http://schemas.openxmlformats.org/officeDocument/2006/relationships/hyperlink" Target="https://ggplot2.tidyverse.org" TargetMode="External"/><Relationship Id="rId20" Type="http://schemas.openxmlformats.org/officeDocument/2006/relationships/hyperlink" Target="https://CRAN.R-project.org/package=papaja" TargetMode="External"/><Relationship Id="rId41" Type="http://schemas.openxmlformats.org/officeDocument/2006/relationships/hyperlink" Target="https://doi.org/10.3102/00346543066004507" TargetMode="External"/><Relationship Id="rId54" Type="http://schemas.openxmlformats.org/officeDocument/2006/relationships/hyperlink" Target="https://doi.org/10.1017/S104909651800001X" TargetMode="External"/><Relationship Id="rId62" Type="http://schemas.openxmlformats.org/officeDocument/2006/relationships/hyperlink" Target="https://doi.org/10.3102/0034654313496870" TargetMode="External"/><Relationship Id="rId70" Type="http://schemas.openxmlformats.org/officeDocument/2006/relationships/hyperlink" Target="https://doi.org/10.1371/journal.pone.0282704"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4sphx" TargetMode="External"/><Relationship Id="rId23" Type="http://schemas.openxmlformats.org/officeDocument/2006/relationships/hyperlink" Target="https://doi.org/10.1007/978-94-017-8005-6_7" TargetMode="External"/><Relationship Id="rId28" Type="http://schemas.openxmlformats.org/officeDocument/2006/relationships/hyperlink" Target="https://doi.org/10.1016/j.chb.2015.11.045" TargetMode="External"/><Relationship Id="rId36" Type="http://schemas.openxmlformats.org/officeDocument/2006/relationships/hyperlink" Target="https://doi.org/10.1080/02602930601122803" TargetMode="External"/><Relationship Id="rId49" Type="http://schemas.openxmlformats.org/officeDocument/2006/relationships/hyperlink" Target="https://CRAN.R-project.org/package=parameters" TargetMode="External"/><Relationship Id="rId57" Type="http://schemas.openxmlformats.org/officeDocument/2006/relationships/hyperlink" Target="https://cran.r-project.org/package=nlme" TargetMode="External"/><Relationship Id="rId10" Type="http://schemas.microsoft.com/office/2016/09/relationships/commentsIds" Target="commentsIds.xml"/><Relationship Id="rId31" Type="http://schemas.openxmlformats.org/officeDocument/2006/relationships/hyperlink" Target="https://doi.org/10.1108/EUM0000000006158" TargetMode="External"/><Relationship Id="rId44" Type="http://schemas.openxmlformats.org/officeDocument/2006/relationships/hyperlink" Target="https://doi.org/10.1080/2331186X.2017.1304016" TargetMode="External"/><Relationship Id="rId52" Type="http://schemas.openxmlformats.org/officeDocument/2006/relationships/hyperlink" Target="https://doi.org/10.1037/0022-0663.99.4.775" TargetMode="External"/><Relationship Id="rId60" Type="http://schemas.openxmlformats.org/officeDocument/2006/relationships/hyperlink" Target="https://doi.org/10.1080/00221546.1975.11778669" TargetMode="External"/><Relationship Id="rId65" Type="http://schemas.openxmlformats.org/officeDocument/2006/relationships/hyperlink" Target="https://doi.org/10.1016/j.stueduc.2016.08.007" TargetMode="External"/><Relationship Id="rId73" Type="http://schemas.openxmlformats.org/officeDocument/2006/relationships/header" Target="header3.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hyperlink" Target="https://osf.io/k7zh2/" TargetMode="External"/><Relationship Id="rId18" Type="http://schemas.openxmlformats.org/officeDocument/2006/relationships/image" Target="media/image2.png"/><Relationship Id="rId39" Type="http://schemas.openxmlformats.org/officeDocument/2006/relationships/hyperlink" Target="https://www.jstor.org/stable/1433721" TargetMode="External"/><Relationship Id="rId34" Type="http://schemas.openxmlformats.org/officeDocument/2006/relationships/hyperlink" Target="https://doi.org/10.1371/journal.pone.0209749" TargetMode="External"/><Relationship Id="rId50" Type="http://schemas.openxmlformats.org/officeDocument/2006/relationships/hyperlink" Target="https://doi.org/10.1007/s10755-014-9313-4" TargetMode="External"/><Relationship Id="rId55" Type="http://schemas.openxmlformats.org/officeDocument/2006/relationships/hyperlink" Target="https://doi.org/10.1037/0022-0663.72.3.321" TargetMode="External"/><Relationship Id="rId76" Type="http://schemas.openxmlformats.org/officeDocument/2006/relationships/theme" Target="theme/theme1.xml"/><Relationship Id="rId7" Type="http://schemas.openxmlformats.org/officeDocument/2006/relationships/hyperlink" Target="mailto:ebuchanan@harrisburgu.edu" TargetMode="Externa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80</TotalTime>
  <Pages>28</Pages>
  <Words>6583</Words>
  <Characters>37525</Characters>
  <Application>Microsoft Office Word</Application>
  <DocSecurity>0</DocSecurity>
  <Lines>312</Lines>
  <Paragraphs>88</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40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iability of Instructor Evaluations</dc:title>
  <dc:creator/>
  <cp:keywords/>
  <cp:lastModifiedBy>Jacob Miranda</cp:lastModifiedBy>
  <cp:revision>34</cp:revision>
  <dcterms:created xsi:type="dcterms:W3CDTF">2023-08-09T22:34:00Z</dcterms:created>
  <dcterms:modified xsi:type="dcterms:W3CDTF">2023-08-15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RELIABILITY EVALUATIONS</vt:lpwstr>
  </property>
  <property fmtid="{D5CDD505-2E9C-101B-9397-08002B2CF9AE}" pid="18" name="tablelist">
    <vt:lpwstr>False</vt:lpwstr>
  </property>
</Properties>
</file>